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36"/>
        <w:gridCol w:w="791"/>
        <w:gridCol w:w="165"/>
        <w:gridCol w:w="17"/>
        <w:gridCol w:w="153"/>
        <w:gridCol w:w="684"/>
        <w:gridCol w:w="768"/>
        <w:gridCol w:w="21"/>
        <w:gridCol w:w="604"/>
        <w:gridCol w:w="585"/>
        <w:gridCol w:w="416"/>
        <w:gridCol w:w="422"/>
        <w:gridCol w:w="305"/>
        <w:gridCol w:w="107"/>
        <w:gridCol w:w="426"/>
        <w:gridCol w:w="244"/>
        <w:gridCol w:w="307"/>
        <w:gridCol w:w="287"/>
        <w:gridCol w:w="183"/>
        <w:gridCol w:w="655"/>
        <w:gridCol w:w="123"/>
        <w:gridCol w:w="640"/>
        <w:gridCol w:w="75"/>
        <w:gridCol w:w="62"/>
        <w:gridCol w:w="780"/>
      </w:tblGrid>
      <w:tr w:rsidR="0006621A" w:rsidRPr="005A29FF" w14:paraId="16EADAE7" w14:textId="77777777" w:rsidTr="00B458F5">
        <w:tc>
          <w:tcPr>
            <w:tcW w:w="1636" w:type="dxa"/>
            <w:shd w:val="clear" w:color="auto" w:fill="auto"/>
          </w:tcPr>
          <w:p w14:paraId="33566BAA" w14:textId="43E7FE43" w:rsidR="0006621A" w:rsidRPr="0040357B" w:rsidRDefault="00833123" w:rsidP="00A128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1F497D"/>
                <w:sz w:val="20"/>
                <w:szCs w:val="20"/>
              </w:rPr>
              <w:drawing>
                <wp:inline distT="0" distB="0" distL="0" distR="0" wp14:anchorId="3612327F" wp14:editId="0811769B">
                  <wp:extent cx="947452" cy="533400"/>
                  <wp:effectExtent l="0" t="0" r="508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ABU_logo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1268" cy="5355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20" w:type="dxa"/>
            <w:gridSpan w:val="24"/>
            <w:shd w:val="clear" w:color="auto" w:fill="auto"/>
          </w:tcPr>
          <w:p w14:paraId="1FF9D5C9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4E8B396A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156D232B" w14:textId="48FB9099"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14:paraId="018F5645" w14:textId="77777777" w:rsidTr="00375EDC">
        <w:tc>
          <w:tcPr>
            <w:tcW w:w="10456" w:type="dxa"/>
            <w:gridSpan w:val="25"/>
            <w:shd w:val="clear" w:color="auto" w:fill="BFBFBF"/>
          </w:tcPr>
          <w:p w14:paraId="2F7A4AAB" w14:textId="7A05E5A5"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460422" w:rsidRPr="0040357B" w14:paraId="36EC739C" w14:textId="77777777" w:rsidTr="00B458F5">
        <w:tc>
          <w:tcPr>
            <w:tcW w:w="1636" w:type="dxa"/>
            <w:shd w:val="clear" w:color="auto" w:fill="auto"/>
            <w:vAlign w:val="center"/>
          </w:tcPr>
          <w:p w14:paraId="72ED47DD" w14:textId="77777777" w:rsidR="00460422" w:rsidRPr="0040357B" w:rsidRDefault="00460422" w:rsidP="0046042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çan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820" w:type="dxa"/>
            <w:gridSpan w:val="24"/>
            <w:shd w:val="clear" w:color="auto" w:fill="auto"/>
          </w:tcPr>
          <w:p w14:paraId="13EAEF56" w14:textId="097F94F3" w:rsidR="00460422" w:rsidRPr="002E7688" w:rsidRDefault="00460422" w:rsidP="00460422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bCs/>
                <w:sz w:val="20"/>
                <w:szCs w:val="20"/>
              </w:rPr>
              <w:t>Mühendislik</w:t>
            </w:r>
            <w:proofErr w:type="spellEnd"/>
          </w:p>
        </w:tc>
      </w:tr>
      <w:tr w:rsidR="00460422" w:rsidRPr="0040357B" w14:paraId="116466F6" w14:textId="77777777" w:rsidTr="00B458F5">
        <w:tc>
          <w:tcPr>
            <w:tcW w:w="1636" w:type="dxa"/>
            <w:shd w:val="clear" w:color="auto" w:fill="auto"/>
            <w:vAlign w:val="center"/>
          </w:tcPr>
          <w:p w14:paraId="281BF872" w14:textId="77777777" w:rsidR="00460422" w:rsidRPr="0040357B" w:rsidRDefault="00460422" w:rsidP="0046042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ç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820" w:type="dxa"/>
            <w:gridSpan w:val="24"/>
            <w:shd w:val="clear" w:color="auto" w:fill="auto"/>
          </w:tcPr>
          <w:p w14:paraId="5416FFE9" w14:textId="5748A016" w:rsidR="00460422" w:rsidRPr="002E7688" w:rsidRDefault="00460422" w:rsidP="00460422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Elektr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lektron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ühendisliği</w:t>
            </w:r>
            <w:proofErr w:type="spellEnd"/>
          </w:p>
        </w:tc>
      </w:tr>
      <w:tr w:rsidR="00460422" w:rsidRPr="0040357B" w14:paraId="5809CB59" w14:textId="77777777" w:rsidTr="00B458F5">
        <w:trPr>
          <w:trHeight w:val="114"/>
        </w:trPr>
        <w:tc>
          <w:tcPr>
            <w:tcW w:w="1636" w:type="dxa"/>
            <w:vMerge w:val="restart"/>
            <w:shd w:val="clear" w:color="auto" w:fill="auto"/>
            <w:vAlign w:val="center"/>
          </w:tcPr>
          <w:p w14:paraId="53CEB2A0" w14:textId="77777777" w:rsidR="00460422" w:rsidRPr="0040357B" w:rsidRDefault="00460422" w:rsidP="0046042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038" w:type="dxa"/>
            <w:gridSpan w:val="13"/>
            <w:shd w:val="clear" w:color="auto" w:fill="auto"/>
          </w:tcPr>
          <w:p w14:paraId="3BA77400" w14:textId="5DF273ED" w:rsidR="00460422" w:rsidRPr="005A29FF" w:rsidRDefault="00460422" w:rsidP="0046042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Elektri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lektroni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782" w:type="dxa"/>
            <w:gridSpan w:val="11"/>
            <w:shd w:val="clear" w:color="auto" w:fill="auto"/>
          </w:tcPr>
          <w:p w14:paraId="2219EF9B" w14:textId="39503A37" w:rsidR="00460422" w:rsidRPr="005A29FF" w:rsidRDefault="00460422" w:rsidP="0046042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9D6D9E">
              <w:rPr>
                <w:i/>
                <w:color w:val="000000" w:themeColor="text1"/>
                <w:sz w:val="20"/>
                <w:szCs w:val="20"/>
              </w:rPr>
              <w:t>Zorunlu</w:t>
            </w:r>
            <w:proofErr w:type="spellEnd"/>
          </w:p>
        </w:tc>
      </w:tr>
      <w:tr w:rsidR="00460422" w:rsidRPr="0040357B" w14:paraId="691230D2" w14:textId="77777777" w:rsidTr="00B458F5">
        <w:trPr>
          <w:trHeight w:val="112"/>
        </w:trPr>
        <w:tc>
          <w:tcPr>
            <w:tcW w:w="1636" w:type="dxa"/>
            <w:vMerge/>
            <w:shd w:val="clear" w:color="auto" w:fill="auto"/>
            <w:vAlign w:val="center"/>
          </w:tcPr>
          <w:p w14:paraId="0ACAFE76" w14:textId="77777777" w:rsidR="00460422" w:rsidRPr="0040357B" w:rsidRDefault="00460422" w:rsidP="0046042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38" w:type="dxa"/>
            <w:gridSpan w:val="13"/>
            <w:shd w:val="clear" w:color="auto" w:fill="auto"/>
          </w:tcPr>
          <w:p w14:paraId="2890A247" w14:textId="3A7D49B8" w:rsidR="00460422" w:rsidRPr="005A29FF" w:rsidRDefault="00460422" w:rsidP="0046042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Bilgisaya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782" w:type="dxa"/>
            <w:gridSpan w:val="11"/>
            <w:shd w:val="clear" w:color="auto" w:fill="auto"/>
          </w:tcPr>
          <w:p w14:paraId="4FAE341E" w14:textId="14262DEE" w:rsidR="00460422" w:rsidRPr="005A29FF" w:rsidRDefault="00460422" w:rsidP="00460422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9D6D9E">
              <w:rPr>
                <w:i/>
                <w:color w:val="000000" w:themeColor="text1"/>
                <w:sz w:val="20"/>
                <w:szCs w:val="20"/>
              </w:rPr>
              <w:t>Zorunlu</w:t>
            </w:r>
            <w:proofErr w:type="spellEnd"/>
          </w:p>
        </w:tc>
      </w:tr>
      <w:tr w:rsidR="00460422" w:rsidRPr="0040357B" w14:paraId="4EE7EC12" w14:textId="77777777" w:rsidTr="00B458F5">
        <w:trPr>
          <w:trHeight w:val="112"/>
        </w:trPr>
        <w:tc>
          <w:tcPr>
            <w:tcW w:w="1636" w:type="dxa"/>
            <w:vMerge/>
            <w:shd w:val="clear" w:color="auto" w:fill="auto"/>
            <w:vAlign w:val="center"/>
          </w:tcPr>
          <w:p w14:paraId="79E7E4E4" w14:textId="77777777" w:rsidR="00460422" w:rsidRPr="0040357B" w:rsidRDefault="00460422" w:rsidP="0046042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38" w:type="dxa"/>
            <w:gridSpan w:val="13"/>
            <w:shd w:val="clear" w:color="auto" w:fill="auto"/>
          </w:tcPr>
          <w:p w14:paraId="504501A7" w14:textId="5BA5D24C" w:rsidR="00460422" w:rsidRPr="005A29FF" w:rsidRDefault="00460422" w:rsidP="0046042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Endüstr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782" w:type="dxa"/>
            <w:gridSpan w:val="11"/>
            <w:shd w:val="clear" w:color="auto" w:fill="auto"/>
          </w:tcPr>
          <w:p w14:paraId="025D4335" w14:textId="6113FCF5" w:rsidR="00460422" w:rsidRPr="005A29FF" w:rsidRDefault="00460422" w:rsidP="00460422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Seçmeli</w:t>
            </w:r>
            <w:proofErr w:type="spellEnd"/>
          </w:p>
        </w:tc>
      </w:tr>
      <w:tr w:rsidR="00460422" w:rsidRPr="0040357B" w14:paraId="2EA53C2C" w14:textId="77777777" w:rsidTr="00B458F5">
        <w:tc>
          <w:tcPr>
            <w:tcW w:w="1636" w:type="dxa"/>
            <w:shd w:val="clear" w:color="auto" w:fill="auto"/>
            <w:vAlign w:val="center"/>
          </w:tcPr>
          <w:p w14:paraId="325841A3" w14:textId="0D3A3039" w:rsidR="00460422" w:rsidRPr="0040357B" w:rsidRDefault="00460422" w:rsidP="0046042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</w:t>
            </w:r>
          </w:p>
        </w:tc>
        <w:tc>
          <w:tcPr>
            <w:tcW w:w="8820" w:type="dxa"/>
            <w:gridSpan w:val="24"/>
            <w:shd w:val="clear" w:color="auto" w:fill="auto"/>
          </w:tcPr>
          <w:p w14:paraId="7EDAE58D" w14:textId="1B7B1559" w:rsidR="00460422" w:rsidRPr="00B649C2" w:rsidRDefault="00460422" w:rsidP="00460422">
            <w:pPr>
              <w:spacing w:before="20" w:after="20"/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EE 221</w:t>
            </w:r>
          </w:p>
        </w:tc>
      </w:tr>
      <w:tr w:rsidR="00460422" w:rsidRPr="0040357B" w14:paraId="7CA7C749" w14:textId="77777777" w:rsidTr="00B458F5">
        <w:tc>
          <w:tcPr>
            <w:tcW w:w="1636" w:type="dxa"/>
            <w:shd w:val="clear" w:color="auto" w:fill="auto"/>
            <w:vAlign w:val="center"/>
          </w:tcPr>
          <w:p w14:paraId="140237D5" w14:textId="77777777" w:rsidR="00460422" w:rsidRPr="0040357B" w:rsidRDefault="00460422" w:rsidP="0046042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820" w:type="dxa"/>
            <w:gridSpan w:val="24"/>
            <w:shd w:val="clear" w:color="auto" w:fill="auto"/>
          </w:tcPr>
          <w:p w14:paraId="3424A3AC" w14:textId="70773DB6" w:rsidR="00460422" w:rsidRPr="005A29FF" w:rsidRDefault="00460422" w:rsidP="00460422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bCs/>
                <w:sz w:val="20"/>
                <w:szCs w:val="20"/>
              </w:rPr>
              <w:t>Sayısal</w:t>
            </w:r>
            <w:proofErr w:type="spellEnd"/>
            <w:r>
              <w:rPr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sz w:val="20"/>
                <w:szCs w:val="20"/>
              </w:rPr>
              <w:t>Sistemler</w:t>
            </w:r>
            <w:proofErr w:type="spellEnd"/>
          </w:p>
        </w:tc>
      </w:tr>
      <w:tr w:rsidR="00460422" w:rsidRPr="0040357B" w14:paraId="014B3CD5" w14:textId="77777777" w:rsidTr="00B458F5">
        <w:tc>
          <w:tcPr>
            <w:tcW w:w="1636" w:type="dxa"/>
            <w:shd w:val="clear" w:color="auto" w:fill="auto"/>
            <w:vAlign w:val="center"/>
          </w:tcPr>
          <w:p w14:paraId="4B953880" w14:textId="0C58A1AC" w:rsidR="00460422" w:rsidRPr="0040357B" w:rsidRDefault="00460422" w:rsidP="0046042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</w:p>
        </w:tc>
        <w:tc>
          <w:tcPr>
            <w:tcW w:w="8820" w:type="dxa"/>
            <w:gridSpan w:val="24"/>
            <w:shd w:val="clear" w:color="auto" w:fill="auto"/>
          </w:tcPr>
          <w:p w14:paraId="36A55F71" w14:textId="487F144C" w:rsidR="00460422" w:rsidRPr="005A29FF" w:rsidRDefault="00460422" w:rsidP="00460422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bCs/>
                <w:sz w:val="20"/>
                <w:szCs w:val="20"/>
              </w:rPr>
              <w:t>İngilizce</w:t>
            </w:r>
            <w:proofErr w:type="spellEnd"/>
          </w:p>
        </w:tc>
      </w:tr>
      <w:tr w:rsidR="00460422" w:rsidRPr="0040357B" w14:paraId="55F0E9C3" w14:textId="77777777" w:rsidTr="00B458F5">
        <w:tc>
          <w:tcPr>
            <w:tcW w:w="1636" w:type="dxa"/>
            <w:shd w:val="clear" w:color="auto" w:fill="auto"/>
            <w:vAlign w:val="center"/>
          </w:tcPr>
          <w:p w14:paraId="3E69757F" w14:textId="77777777" w:rsidR="00460422" w:rsidRPr="0040357B" w:rsidRDefault="00460422" w:rsidP="0046042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20" w:type="dxa"/>
            <w:gridSpan w:val="24"/>
            <w:shd w:val="clear" w:color="auto" w:fill="auto"/>
          </w:tcPr>
          <w:p w14:paraId="6ECD52DD" w14:textId="389B66E3" w:rsidR="00460422" w:rsidRPr="005A29FF" w:rsidRDefault="00460422" w:rsidP="00460422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Cs/>
                <w:color w:val="262626" w:themeColor="text1" w:themeTint="D9"/>
                <w:sz w:val="20"/>
                <w:szCs w:val="20"/>
              </w:rPr>
              <w:t>Ders</w:t>
            </w:r>
            <w:proofErr w:type="spellEnd"/>
            <w:r>
              <w:rPr>
                <w:iCs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</w:tr>
      <w:tr w:rsidR="00460422" w:rsidRPr="0040357B" w14:paraId="6C9BC17C" w14:textId="77777777" w:rsidTr="00B458F5">
        <w:tc>
          <w:tcPr>
            <w:tcW w:w="1636" w:type="dxa"/>
            <w:shd w:val="clear" w:color="auto" w:fill="auto"/>
            <w:vAlign w:val="center"/>
          </w:tcPr>
          <w:p w14:paraId="1644B2E3" w14:textId="77777777" w:rsidR="00460422" w:rsidRPr="0040357B" w:rsidRDefault="00460422" w:rsidP="0046042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820" w:type="dxa"/>
            <w:gridSpan w:val="24"/>
            <w:shd w:val="clear" w:color="auto" w:fill="auto"/>
          </w:tcPr>
          <w:p w14:paraId="648F6828" w14:textId="3336C29C" w:rsidR="00460422" w:rsidRPr="005A29FF" w:rsidRDefault="00460422" w:rsidP="00460422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bCs/>
                <w:sz w:val="20"/>
                <w:szCs w:val="20"/>
              </w:rPr>
              <w:t>Lisans</w:t>
            </w:r>
            <w:proofErr w:type="spellEnd"/>
          </w:p>
        </w:tc>
      </w:tr>
      <w:tr w:rsidR="00E804EF" w:rsidRPr="0040357B" w14:paraId="4081A5CB" w14:textId="77777777" w:rsidTr="00B458F5">
        <w:tc>
          <w:tcPr>
            <w:tcW w:w="1636" w:type="dxa"/>
            <w:shd w:val="clear" w:color="auto" w:fill="auto"/>
            <w:vAlign w:val="center"/>
          </w:tcPr>
          <w:p w14:paraId="2E5AB506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78" w:type="dxa"/>
            <w:gridSpan w:val="6"/>
            <w:shd w:val="clear" w:color="auto" w:fill="auto"/>
            <w:vAlign w:val="center"/>
          </w:tcPr>
          <w:p w14:paraId="68DF6E22" w14:textId="44310B34" w:rsidR="00E804EF" w:rsidRPr="00B649C2" w:rsidRDefault="00E804EF" w:rsidP="006E549B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9B02F9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626" w:type="dxa"/>
            <w:gridSpan w:val="4"/>
            <w:shd w:val="clear" w:color="auto" w:fill="auto"/>
            <w:vAlign w:val="center"/>
          </w:tcPr>
          <w:p w14:paraId="5E910F14" w14:textId="6A216592" w:rsidR="00E804EF" w:rsidRPr="001B657E" w:rsidRDefault="00E804EF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</w:p>
        </w:tc>
        <w:tc>
          <w:tcPr>
            <w:tcW w:w="1811" w:type="dxa"/>
            <w:gridSpan w:val="6"/>
            <w:shd w:val="clear" w:color="auto" w:fill="auto"/>
            <w:vAlign w:val="center"/>
          </w:tcPr>
          <w:p w14:paraId="7DFC4E59" w14:textId="49C95043" w:rsidR="00E804EF" w:rsidRPr="00B649C2" w:rsidRDefault="00E804EF" w:rsidP="006E549B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="008F5E60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460422">
              <w:rPr>
                <w:b/>
                <w:color w:val="1F497D"/>
                <w:sz w:val="20"/>
                <w:szCs w:val="20"/>
              </w:rPr>
              <w:t>0</w:t>
            </w:r>
          </w:p>
        </w:tc>
        <w:tc>
          <w:tcPr>
            <w:tcW w:w="2805" w:type="dxa"/>
            <w:gridSpan w:val="8"/>
            <w:shd w:val="clear" w:color="auto" w:fill="auto"/>
            <w:vAlign w:val="center"/>
          </w:tcPr>
          <w:p w14:paraId="5356B59A" w14:textId="77777777" w:rsidR="00E804EF" w:rsidRPr="00B649C2" w:rsidRDefault="00E804EF" w:rsidP="006E549B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</w:tr>
      <w:tr w:rsidR="00E804EF" w:rsidRPr="0040357B" w14:paraId="59281531" w14:textId="77777777" w:rsidTr="00B458F5">
        <w:tc>
          <w:tcPr>
            <w:tcW w:w="1636" w:type="dxa"/>
            <w:shd w:val="clear" w:color="auto" w:fill="auto"/>
            <w:vAlign w:val="center"/>
          </w:tcPr>
          <w:p w14:paraId="48C23636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 w:rsidR="0009735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097353"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8820" w:type="dxa"/>
            <w:gridSpan w:val="24"/>
            <w:shd w:val="clear" w:color="auto" w:fill="auto"/>
          </w:tcPr>
          <w:p w14:paraId="5DA68ACF" w14:textId="0953BA74" w:rsidR="00E804EF" w:rsidRPr="00B649C2" w:rsidRDefault="00460422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E804EF" w:rsidRPr="0040357B" w14:paraId="1F33577E" w14:textId="77777777" w:rsidTr="00B458F5">
        <w:tc>
          <w:tcPr>
            <w:tcW w:w="1636" w:type="dxa"/>
            <w:shd w:val="clear" w:color="auto" w:fill="auto"/>
            <w:vAlign w:val="center"/>
          </w:tcPr>
          <w:p w14:paraId="71C1EB83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20" w:type="dxa"/>
            <w:gridSpan w:val="24"/>
            <w:shd w:val="clear" w:color="auto" w:fill="auto"/>
            <w:vAlign w:val="center"/>
          </w:tcPr>
          <w:p w14:paraId="37750451" w14:textId="1BD946CF" w:rsidR="00E804EF" w:rsidRPr="005A29FF" w:rsidRDefault="009B02F9" w:rsidP="006E549B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E804EF" w:rsidRPr="0040357B" w14:paraId="3F2BCC2D" w14:textId="77777777" w:rsidTr="00B458F5">
        <w:trPr>
          <w:trHeight w:val="323"/>
        </w:trPr>
        <w:tc>
          <w:tcPr>
            <w:tcW w:w="1636" w:type="dxa"/>
            <w:shd w:val="clear" w:color="auto" w:fill="auto"/>
            <w:vAlign w:val="center"/>
          </w:tcPr>
          <w:p w14:paraId="0FB03BDE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20" w:type="dxa"/>
            <w:gridSpan w:val="24"/>
            <w:shd w:val="clear" w:color="auto" w:fill="auto"/>
            <w:vAlign w:val="center"/>
          </w:tcPr>
          <w:p w14:paraId="76F564E0" w14:textId="5C9F872F" w:rsidR="00E804EF" w:rsidRPr="005A29FF" w:rsidRDefault="00E804EF" w:rsidP="006E549B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285222C1" w14:textId="77777777" w:rsidTr="00B458F5">
        <w:trPr>
          <w:trHeight w:val="322"/>
        </w:trPr>
        <w:tc>
          <w:tcPr>
            <w:tcW w:w="1636" w:type="dxa"/>
            <w:shd w:val="clear" w:color="auto" w:fill="auto"/>
            <w:vAlign w:val="center"/>
          </w:tcPr>
          <w:p w14:paraId="0E44BC48" w14:textId="77777777" w:rsidR="00E804EF" w:rsidRPr="0040357B" w:rsidRDefault="005D5989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20" w:type="dxa"/>
            <w:gridSpan w:val="24"/>
            <w:shd w:val="clear" w:color="auto" w:fill="auto"/>
            <w:vAlign w:val="center"/>
          </w:tcPr>
          <w:p w14:paraId="7DF7D924" w14:textId="6C08AE85" w:rsidR="00E804EF" w:rsidRPr="005A29FF" w:rsidRDefault="005A2469" w:rsidP="006E549B">
            <w:pPr>
              <w:rPr>
                <w:i/>
                <w:color w:val="262626"/>
                <w:sz w:val="20"/>
                <w:szCs w:val="20"/>
              </w:rPr>
            </w:pPr>
            <w:r w:rsidRPr="005A2469">
              <w:rPr>
                <w:i/>
                <w:color w:val="262626"/>
                <w:sz w:val="20"/>
                <w:szCs w:val="20"/>
              </w:rPr>
              <w:t xml:space="preserve">EE 221 </w:t>
            </w:r>
            <w:proofErr w:type="spellStart"/>
            <w:r w:rsidRPr="005A2469">
              <w:rPr>
                <w:i/>
                <w:color w:val="262626"/>
                <w:sz w:val="20"/>
                <w:szCs w:val="20"/>
              </w:rPr>
              <w:t>Sayısal</w:t>
            </w:r>
            <w:proofErr w:type="spellEnd"/>
            <w:r w:rsidRPr="005A246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A2469">
              <w:rPr>
                <w:i/>
                <w:color w:val="262626"/>
                <w:sz w:val="20"/>
                <w:szCs w:val="20"/>
              </w:rPr>
              <w:t>Sistemler</w:t>
            </w:r>
            <w:proofErr w:type="spellEnd"/>
            <w:r w:rsidRPr="005A246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A2469">
              <w:rPr>
                <w:i/>
                <w:color w:val="262626"/>
                <w:sz w:val="20"/>
                <w:szCs w:val="20"/>
              </w:rPr>
              <w:t>ile</w:t>
            </w:r>
            <w:proofErr w:type="spellEnd"/>
            <w:r w:rsidRPr="005A2469">
              <w:rPr>
                <w:i/>
                <w:color w:val="262626"/>
                <w:sz w:val="20"/>
                <w:szCs w:val="20"/>
              </w:rPr>
              <w:t xml:space="preserve"> EE 221L </w:t>
            </w:r>
            <w:proofErr w:type="spellStart"/>
            <w:r w:rsidRPr="005A2469">
              <w:rPr>
                <w:i/>
                <w:color w:val="262626"/>
                <w:sz w:val="20"/>
                <w:szCs w:val="20"/>
              </w:rPr>
              <w:t>Sayısal</w:t>
            </w:r>
            <w:proofErr w:type="spellEnd"/>
            <w:r w:rsidRPr="005A246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A2469">
              <w:rPr>
                <w:i/>
                <w:color w:val="262626"/>
                <w:sz w:val="20"/>
                <w:szCs w:val="20"/>
              </w:rPr>
              <w:t>Sistemler</w:t>
            </w:r>
            <w:proofErr w:type="spellEnd"/>
            <w:r w:rsidRPr="005A246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A2469">
              <w:rPr>
                <w:i/>
                <w:color w:val="262626"/>
                <w:sz w:val="20"/>
                <w:szCs w:val="20"/>
              </w:rPr>
              <w:t>Laboratuvarı</w:t>
            </w:r>
            <w:proofErr w:type="spellEnd"/>
            <w:r w:rsidRPr="005A246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A2469">
              <w:rPr>
                <w:i/>
                <w:color w:val="262626"/>
                <w:sz w:val="20"/>
                <w:szCs w:val="20"/>
              </w:rPr>
              <w:t>dersleri</w:t>
            </w:r>
            <w:proofErr w:type="spellEnd"/>
            <w:r w:rsidRPr="005A246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A2469">
              <w:rPr>
                <w:i/>
                <w:color w:val="262626"/>
                <w:sz w:val="20"/>
                <w:szCs w:val="20"/>
              </w:rPr>
              <w:t>birlikte</w:t>
            </w:r>
            <w:proofErr w:type="spellEnd"/>
            <w:r w:rsidRPr="005A246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A2469">
              <w:rPr>
                <w:i/>
                <w:color w:val="262626"/>
                <w:sz w:val="20"/>
                <w:szCs w:val="20"/>
              </w:rPr>
              <w:t>alınmalıdır</w:t>
            </w:r>
            <w:proofErr w:type="spellEnd"/>
            <w:r w:rsidRPr="005A2469"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14:paraId="2954A93B" w14:textId="77777777" w:rsidTr="00B458F5">
        <w:tc>
          <w:tcPr>
            <w:tcW w:w="1636" w:type="dxa"/>
            <w:shd w:val="clear" w:color="auto" w:fill="auto"/>
            <w:vAlign w:val="center"/>
          </w:tcPr>
          <w:p w14:paraId="720C1682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820" w:type="dxa"/>
            <w:gridSpan w:val="24"/>
            <w:shd w:val="clear" w:color="auto" w:fill="auto"/>
          </w:tcPr>
          <w:p w14:paraId="54C8759B" w14:textId="614EE05B" w:rsidR="00E804EF" w:rsidRPr="005A29FF" w:rsidRDefault="009B02F9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460422" w:rsidRPr="0040357B" w14:paraId="638FCBAF" w14:textId="77777777" w:rsidTr="00B458F5">
        <w:tc>
          <w:tcPr>
            <w:tcW w:w="1636" w:type="dxa"/>
            <w:shd w:val="clear" w:color="auto" w:fill="auto"/>
            <w:vAlign w:val="center"/>
          </w:tcPr>
          <w:p w14:paraId="2FED01D2" w14:textId="3F3F0858" w:rsidR="00460422" w:rsidRPr="0040357B" w:rsidRDefault="00460422" w:rsidP="0046042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</w:p>
        </w:tc>
        <w:tc>
          <w:tcPr>
            <w:tcW w:w="8820" w:type="dxa"/>
            <w:gridSpan w:val="24"/>
            <w:shd w:val="clear" w:color="auto" w:fill="auto"/>
          </w:tcPr>
          <w:p w14:paraId="326B9069" w14:textId="7759D2CB" w:rsidR="00460422" w:rsidRPr="005A29FF" w:rsidRDefault="00460422" w:rsidP="0046042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1D5BA7">
              <w:rPr>
                <w:sz w:val="20"/>
                <w:szCs w:val="20"/>
              </w:rPr>
              <w:t>Ders</w:t>
            </w:r>
            <w:proofErr w:type="spellEnd"/>
            <w:r w:rsidRPr="001D5BA7">
              <w:rPr>
                <w:sz w:val="20"/>
                <w:szCs w:val="20"/>
              </w:rPr>
              <w:t xml:space="preserve">, </w:t>
            </w:r>
            <w:proofErr w:type="spellStart"/>
            <w:r w:rsidRPr="001D5BA7">
              <w:rPr>
                <w:sz w:val="20"/>
                <w:szCs w:val="20"/>
              </w:rPr>
              <w:t>öğrencilere</w:t>
            </w:r>
            <w:proofErr w:type="spellEnd"/>
            <w:r w:rsidRPr="001D5BA7">
              <w:rPr>
                <w:sz w:val="20"/>
                <w:szCs w:val="20"/>
              </w:rPr>
              <w:t xml:space="preserve"> </w:t>
            </w:r>
            <w:proofErr w:type="spellStart"/>
            <w:r w:rsidRPr="001D5BA7">
              <w:rPr>
                <w:sz w:val="20"/>
                <w:szCs w:val="20"/>
              </w:rPr>
              <w:t>dijital</w:t>
            </w:r>
            <w:proofErr w:type="spellEnd"/>
            <w:r w:rsidRPr="001D5BA7">
              <w:rPr>
                <w:sz w:val="20"/>
                <w:szCs w:val="20"/>
              </w:rPr>
              <w:t xml:space="preserve"> </w:t>
            </w:r>
            <w:proofErr w:type="spellStart"/>
            <w:r w:rsidRPr="001D5BA7">
              <w:rPr>
                <w:sz w:val="20"/>
                <w:szCs w:val="20"/>
              </w:rPr>
              <w:t>devrelerin</w:t>
            </w:r>
            <w:proofErr w:type="spellEnd"/>
            <w:r w:rsidRPr="001D5BA7">
              <w:rPr>
                <w:sz w:val="20"/>
                <w:szCs w:val="20"/>
              </w:rPr>
              <w:t xml:space="preserve"> </w:t>
            </w:r>
            <w:proofErr w:type="spellStart"/>
            <w:r w:rsidRPr="001D5BA7">
              <w:rPr>
                <w:sz w:val="20"/>
                <w:szCs w:val="20"/>
              </w:rPr>
              <w:t>nasıl</w:t>
            </w:r>
            <w:proofErr w:type="spellEnd"/>
            <w:r w:rsidRPr="001D5BA7">
              <w:rPr>
                <w:sz w:val="20"/>
                <w:szCs w:val="20"/>
              </w:rPr>
              <w:t xml:space="preserve"> </w:t>
            </w:r>
            <w:proofErr w:type="spellStart"/>
            <w:r w:rsidRPr="001D5BA7">
              <w:rPr>
                <w:sz w:val="20"/>
                <w:szCs w:val="20"/>
              </w:rPr>
              <w:t>tasarlandığını</w:t>
            </w:r>
            <w:proofErr w:type="spellEnd"/>
            <w:r w:rsidRPr="001D5BA7">
              <w:rPr>
                <w:sz w:val="20"/>
                <w:szCs w:val="20"/>
              </w:rPr>
              <w:t xml:space="preserve"> </w:t>
            </w:r>
            <w:proofErr w:type="spellStart"/>
            <w:r w:rsidRPr="001D5BA7">
              <w:rPr>
                <w:sz w:val="20"/>
                <w:szCs w:val="20"/>
              </w:rPr>
              <w:t>ve</w:t>
            </w:r>
            <w:proofErr w:type="spellEnd"/>
            <w:r w:rsidRPr="001D5BA7">
              <w:rPr>
                <w:sz w:val="20"/>
                <w:szCs w:val="20"/>
              </w:rPr>
              <w:t xml:space="preserve"> </w:t>
            </w:r>
            <w:proofErr w:type="spellStart"/>
            <w:r w:rsidRPr="001D5BA7">
              <w:rPr>
                <w:sz w:val="20"/>
                <w:szCs w:val="20"/>
              </w:rPr>
              <w:t>analiz</w:t>
            </w:r>
            <w:proofErr w:type="spellEnd"/>
            <w:r w:rsidRPr="001D5BA7">
              <w:rPr>
                <w:sz w:val="20"/>
                <w:szCs w:val="20"/>
              </w:rPr>
              <w:t xml:space="preserve"> </w:t>
            </w:r>
            <w:proofErr w:type="spellStart"/>
            <w:r w:rsidRPr="001D5BA7">
              <w:rPr>
                <w:sz w:val="20"/>
                <w:szCs w:val="20"/>
              </w:rPr>
              <w:t>edildiğini</w:t>
            </w:r>
            <w:proofErr w:type="spellEnd"/>
            <w:r w:rsidRPr="001D5BA7">
              <w:rPr>
                <w:sz w:val="20"/>
                <w:szCs w:val="20"/>
              </w:rPr>
              <w:t xml:space="preserve"> </w:t>
            </w:r>
            <w:proofErr w:type="spellStart"/>
            <w:r w:rsidRPr="001D5BA7">
              <w:rPr>
                <w:sz w:val="20"/>
                <w:szCs w:val="20"/>
              </w:rPr>
              <w:t>öğretir</w:t>
            </w:r>
            <w:proofErr w:type="spellEnd"/>
            <w:r w:rsidRPr="001D5BA7">
              <w:rPr>
                <w:sz w:val="20"/>
                <w:szCs w:val="20"/>
              </w:rPr>
              <w:t xml:space="preserve">. </w:t>
            </w:r>
            <w:proofErr w:type="spellStart"/>
            <w:r w:rsidRPr="001D5BA7">
              <w:rPr>
                <w:sz w:val="20"/>
                <w:szCs w:val="20"/>
              </w:rPr>
              <w:t>Edinmiş</w:t>
            </w:r>
            <w:proofErr w:type="spellEnd"/>
            <w:r w:rsidRPr="001D5BA7">
              <w:rPr>
                <w:sz w:val="20"/>
                <w:szCs w:val="20"/>
              </w:rPr>
              <w:t xml:space="preserve"> </w:t>
            </w:r>
            <w:proofErr w:type="spellStart"/>
            <w:r w:rsidRPr="001D5BA7">
              <w:rPr>
                <w:sz w:val="20"/>
                <w:szCs w:val="20"/>
              </w:rPr>
              <w:t>oldukları</w:t>
            </w:r>
            <w:proofErr w:type="spellEnd"/>
            <w:r w:rsidRPr="001D5BA7">
              <w:rPr>
                <w:sz w:val="20"/>
                <w:szCs w:val="20"/>
              </w:rPr>
              <w:t xml:space="preserve"> </w:t>
            </w:r>
            <w:proofErr w:type="spellStart"/>
            <w:r w:rsidRPr="001D5BA7">
              <w:rPr>
                <w:sz w:val="20"/>
                <w:szCs w:val="20"/>
              </w:rPr>
              <w:t>bilgileri</w:t>
            </w:r>
            <w:proofErr w:type="spellEnd"/>
            <w:r w:rsidRPr="001D5BA7">
              <w:rPr>
                <w:sz w:val="20"/>
                <w:szCs w:val="20"/>
              </w:rPr>
              <w:t xml:space="preserve"> hem </w:t>
            </w:r>
            <w:proofErr w:type="spellStart"/>
            <w:r w:rsidRPr="001D5BA7">
              <w:rPr>
                <w:sz w:val="20"/>
                <w:szCs w:val="20"/>
              </w:rPr>
              <w:t>kombinasyonel</w:t>
            </w:r>
            <w:proofErr w:type="spellEnd"/>
            <w:r w:rsidRPr="001D5BA7">
              <w:rPr>
                <w:sz w:val="20"/>
                <w:szCs w:val="20"/>
              </w:rPr>
              <w:t xml:space="preserve"> hem de </w:t>
            </w:r>
            <w:proofErr w:type="spellStart"/>
            <w:r w:rsidRPr="001D5BA7">
              <w:rPr>
                <w:sz w:val="20"/>
                <w:szCs w:val="20"/>
              </w:rPr>
              <w:t>sıralı</w:t>
            </w:r>
            <w:proofErr w:type="spellEnd"/>
            <w:r w:rsidRPr="001D5BA7">
              <w:rPr>
                <w:sz w:val="20"/>
                <w:szCs w:val="20"/>
              </w:rPr>
              <w:t xml:space="preserve"> </w:t>
            </w:r>
            <w:proofErr w:type="spellStart"/>
            <w:r w:rsidRPr="001D5BA7">
              <w:rPr>
                <w:sz w:val="20"/>
                <w:szCs w:val="20"/>
              </w:rPr>
              <w:t>sayısal</w:t>
            </w:r>
            <w:proofErr w:type="spellEnd"/>
            <w:r w:rsidRPr="001D5BA7">
              <w:rPr>
                <w:sz w:val="20"/>
                <w:szCs w:val="20"/>
              </w:rPr>
              <w:t xml:space="preserve"> </w:t>
            </w:r>
            <w:proofErr w:type="spellStart"/>
            <w:r w:rsidRPr="001D5BA7">
              <w:rPr>
                <w:sz w:val="20"/>
                <w:szCs w:val="20"/>
              </w:rPr>
              <w:t>devrelerin</w:t>
            </w:r>
            <w:proofErr w:type="spellEnd"/>
            <w:r w:rsidRPr="001D5BA7">
              <w:rPr>
                <w:sz w:val="20"/>
                <w:szCs w:val="20"/>
              </w:rPr>
              <w:t xml:space="preserve"> </w:t>
            </w:r>
            <w:proofErr w:type="spellStart"/>
            <w:r w:rsidRPr="001D5BA7">
              <w:rPr>
                <w:sz w:val="20"/>
                <w:szCs w:val="20"/>
              </w:rPr>
              <w:t>analizi</w:t>
            </w:r>
            <w:proofErr w:type="spellEnd"/>
            <w:r w:rsidRPr="001D5BA7">
              <w:rPr>
                <w:sz w:val="20"/>
                <w:szCs w:val="20"/>
              </w:rPr>
              <w:t xml:space="preserve"> </w:t>
            </w:r>
            <w:proofErr w:type="spellStart"/>
            <w:r w:rsidRPr="001D5BA7">
              <w:rPr>
                <w:sz w:val="20"/>
                <w:szCs w:val="20"/>
              </w:rPr>
              <w:t>ve</w:t>
            </w:r>
            <w:proofErr w:type="spellEnd"/>
            <w:r w:rsidRPr="001D5BA7">
              <w:rPr>
                <w:sz w:val="20"/>
                <w:szCs w:val="20"/>
              </w:rPr>
              <w:t xml:space="preserve"> </w:t>
            </w:r>
            <w:proofErr w:type="spellStart"/>
            <w:r w:rsidRPr="001D5BA7">
              <w:rPr>
                <w:sz w:val="20"/>
                <w:szCs w:val="20"/>
              </w:rPr>
              <w:t>tasarımına</w:t>
            </w:r>
            <w:proofErr w:type="spellEnd"/>
            <w:r w:rsidRPr="001D5BA7">
              <w:rPr>
                <w:sz w:val="20"/>
                <w:szCs w:val="20"/>
              </w:rPr>
              <w:t xml:space="preserve"> </w:t>
            </w:r>
            <w:proofErr w:type="spellStart"/>
            <w:r w:rsidRPr="001D5BA7">
              <w:rPr>
                <w:sz w:val="20"/>
                <w:szCs w:val="20"/>
              </w:rPr>
              <w:t>uygulayacaklardır</w:t>
            </w:r>
            <w:proofErr w:type="spellEnd"/>
            <w:r w:rsidRPr="001D5BA7">
              <w:rPr>
                <w:sz w:val="20"/>
                <w:szCs w:val="20"/>
              </w:rPr>
              <w:t xml:space="preserve">. </w:t>
            </w:r>
            <w:proofErr w:type="spellStart"/>
            <w:r w:rsidRPr="001D5BA7">
              <w:rPr>
                <w:sz w:val="20"/>
                <w:szCs w:val="20"/>
              </w:rPr>
              <w:t>Öğrenciler</w:t>
            </w:r>
            <w:proofErr w:type="spellEnd"/>
            <w:r w:rsidRPr="001D5BA7">
              <w:rPr>
                <w:sz w:val="20"/>
                <w:szCs w:val="20"/>
              </w:rPr>
              <w:t xml:space="preserve"> </w:t>
            </w:r>
            <w:proofErr w:type="spellStart"/>
            <w:r w:rsidRPr="001D5BA7">
              <w:rPr>
                <w:sz w:val="20"/>
                <w:szCs w:val="20"/>
              </w:rPr>
              <w:t>ayrıca</w:t>
            </w:r>
            <w:proofErr w:type="spellEnd"/>
            <w:r w:rsidRPr="001D5BA7">
              <w:rPr>
                <w:sz w:val="20"/>
                <w:szCs w:val="20"/>
              </w:rPr>
              <w:t xml:space="preserve">, </w:t>
            </w:r>
            <w:proofErr w:type="spellStart"/>
            <w:r w:rsidRPr="001D5BA7">
              <w:rPr>
                <w:sz w:val="20"/>
                <w:szCs w:val="20"/>
              </w:rPr>
              <w:t>bu</w:t>
            </w:r>
            <w:proofErr w:type="spellEnd"/>
            <w:r w:rsidRPr="001D5BA7">
              <w:rPr>
                <w:sz w:val="20"/>
                <w:szCs w:val="20"/>
              </w:rPr>
              <w:t xml:space="preserve"> </w:t>
            </w:r>
            <w:proofErr w:type="spellStart"/>
            <w:r w:rsidRPr="001D5BA7">
              <w:rPr>
                <w:sz w:val="20"/>
                <w:szCs w:val="20"/>
              </w:rPr>
              <w:t>tasarımları</w:t>
            </w:r>
            <w:proofErr w:type="spellEnd"/>
            <w:r w:rsidRPr="001D5BA7">
              <w:rPr>
                <w:sz w:val="20"/>
                <w:szCs w:val="20"/>
              </w:rPr>
              <w:t xml:space="preserve"> </w:t>
            </w:r>
            <w:proofErr w:type="spellStart"/>
            <w:r w:rsidRPr="001D5BA7">
              <w:rPr>
                <w:sz w:val="20"/>
                <w:szCs w:val="20"/>
              </w:rPr>
              <w:t>yapmak</w:t>
            </w:r>
            <w:proofErr w:type="spellEnd"/>
            <w:r w:rsidRPr="001D5BA7">
              <w:rPr>
                <w:sz w:val="20"/>
                <w:szCs w:val="20"/>
              </w:rPr>
              <w:t xml:space="preserve"> </w:t>
            </w:r>
            <w:proofErr w:type="spellStart"/>
            <w:r w:rsidRPr="001D5BA7">
              <w:rPr>
                <w:sz w:val="20"/>
                <w:szCs w:val="20"/>
              </w:rPr>
              <w:t>için</w:t>
            </w:r>
            <w:proofErr w:type="spellEnd"/>
            <w:r w:rsidRPr="001D5BA7">
              <w:rPr>
                <w:sz w:val="20"/>
                <w:szCs w:val="20"/>
              </w:rPr>
              <w:t xml:space="preserve"> </w:t>
            </w:r>
            <w:proofErr w:type="spellStart"/>
            <w:r w:rsidRPr="001D5BA7">
              <w:rPr>
                <w:sz w:val="20"/>
                <w:szCs w:val="20"/>
              </w:rPr>
              <w:t>donanım</w:t>
            </w:r>
            <w:proofErr w:type="spellEnd"/>
            <w:r w:rsidRPr="001D5BA7">
              <w:rPr>
                <w:sz w:val="20"/>
                <w:szCs w:val="20"/>
              </w:rPr>
              <w:t xml:space="preserve"> </w:t>
            </w:r>
            <w:proofErr w:type="spellStart"/>
            <w:r w:rsidRPr="001D5BA7">
              <w:rPr>
                <w:sz w:val="20"/>
                <w:szCs w:val="20"/>
              </w:rPr>
              <w:t>tanımlama</w:t>
            </w:r>
            <w:proofErr w:type="spellEnd"/>
            <w:r w:rsidRPr="001D5BA7">
              <w:rPr>
                <w:sz w:val="20"/>
                <w:szCs w:val="20"/>
              </w:rPr>
              <w:t xml:space="preserve"> </w:t>
            </w:r>
            <w:proofErr w:type="spellStart"/>
            <w:r w:rsidRPr="001D5BA7">
              <w:rPr>
                <w:sz w:val="20"/>
                <w:szCs w:val="20"/>
              </w:rPr>
              <w:t>dillerinin</w:t>
            </w:r>
            <w:proofErr w:type="spellEnd"/>
            <w:r w:rsidRPr="001D5BA7">
              <w:rPr>
                <w:sz w:val="20"/>
                <w:szCs w:val="20"/>
              </w:rPr>
              <w:t xml:space="preserve"> </w:t>
            </w:r>
            <w:proofErr w:type="spellStart"/>
            <w:r w:rsidRPr="001D5BA7">
              <w:rPr>
                <w:sz w:val="20"/>
                <w:szCs w:val="20"/>
              </w:rPr>
              <w:t>nasıl</w:t>
            </w:r>
            <w:proofErr w:type="spellEnd"/>
            <w:r w:rsidRPr="001D5BA7">
              <w:rPr>
                <w:sz w:val="20"/>
                <w:szCs w:val="20"/>
              </w:rPr>
              <w:t xml:space="preserve"> </w:t>
            </w:r>
            <w:proofErr w:type="spellStart"/>
            <w:r w:rsidRPr="001D5BA7">
              <w:rPr>
                <w:sz w:val="20"/>
                <w:szCs w:val="20"/>
              </w:rPr>
              <w:t>kullanılacağını</w:t>
            </w:r>
            <w:proofErr w:type="spellEnd"/>
            <w:r w:rsidRPr="001D5BA7">
              <w:rPr>
                <w:sz w:val="20"/>
                <w:szCs w:val="20"/>
              </w:rPr>
              <w:t xml:space="preserve"> da </w:t>
            </w:r>
            <w:proofErr w:type="spellStart"/>
            <w:r w:rsidRPr="001D5BA7">
              <w:rPr>
                <w:sz w:val="20"/>
                <w:szCs w:val="20"/>
              </w:rPr>
              <w:t>öğrenirler</w:t>
            </w:r>
            <w:proofErr w:type="spellEnd"/>
            <w:r w:rsidRPr="001D5BA7">
              <w:rPr>
                <w:sz w:val="20"/>
                <w:szCs w:val="20"/>
              </w:rPr>
              <w:t>.</w:t>
            </w:r>
          </w:p>
        </w:tc>
      </w:tr>
      <w:tr w:rsidR="00460422" w:rsidRPr="0040357B" w14:paraId="0CBBA25B" w14:textId="77777777" w:rsidTr="00B458F5">
        <w:trPr>
          <w:trHeight w:val="70"/>
        </w:trPr>
        <w:tc>
          <w:tcPr>
            <w:tcW w:w="1636" w:type="dxa"/>
            <w:shd w:val="clear" w:color="auto" w:fill="auto"/>
            <w:vAlign w:val="center"/>
          </w:tcPr>
          <w:p w14:paraId="1E85D39D" w14:textId="702FEF08" w:rsidR="00460422" w:rsidRPr="0040357B" w:rsidRDefault="00460422" w:rsidP="0046042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</w:p>
        </w:tc>
        <w:tc>
          <w:tcPr>
            <w:tcW w:w="8820" w:type="dxa"/>
            <w:gridSpan w:val="24"/>
            <w:shd w:val="clear" w:color="auto" w:fill="auto"/>
          </w:tcPr>
          <w:p w14:paraId="0F13FC1D" w14:textId="1F26DFED" w:rsidR="00460422" w:rsidRPr="005A29FF" w:rsidRDefault="00460422" w:rsidP="0046042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55A65">
              <w:rPr>
                <w:sz w:val="22"/>
                <w:szCs w:val="22"/>
              </w:rPr>
              <w:t xml:space="preserve">Bu </w:t>
            </w:r>
            <w:proofErr w:type="spellStart"/>
            <w:r w:rsidRPr="00855A65">
              <w:rPr>
                <w:sz w:val="22"/>
                <w:szCs w:val="22"/>
              </w:rPr>
              <w:t>ders</w:t>
            </w:r>
            <w:proofErr w:type="spellEnd"/>
            <w:r w:rsidRPr="00855A65">
              <w:rPr>
                <w:sz w:val="22"/>
                <w:szCs w:val="22"/>
              </w:rPr>
              <w:t xml:space="preserve"> </w:t>
            </w:r>
            <w:proofErr w:type="spellStart"/>
            <w:r w:rsidRPr="00855A65">
              <w:rPr>
                <w:sz w:val="22"/>
                <w:szCs w:val="22"/>
              </w:rPr>
              <w:t>sayısal</w:t>
            </w:r>
            <w:proofErr w:type="spellEnd"/>
            <w:r w:rsidRPr="00855A65">
              <w:rPr>
                <w:sz w:val="22"/>
                <w:szCs w:val="22"/>
              </w:rPr>
              <w:t xml:space="preserve"> </w:t>
            </w:r>
            <w:proofErr w:type="spellStart"/>
            <w:r w:rsidRPr="00855A65">
              <w:rPr>
                <w:sz w:val="22"/>
                <w:szCs w:val="22"/>
              </w:rPr>
              <w:t>sistemler</w:t>
            </w:r>
            <w:proofErr w:type="spellEnd"/>
            <w:r w:rsidRPr="00855A65">
              <w:rPr>
                <w:sz w:val="22"/>
                <w:szCs w:val="22"/>
              </w:rPr>
              <w:t xml:space="preserve"> </w:t>
            </w:r>
            <w:proofErr w:type="spellStart"/>
            <w:r w:rsidRPr="00855A65">
              <w:rPr>
                <w:sz w:val="22"/>
                <w:szCs w:val="22"/>
              </w:rPr>
              <w:t>gibi</w:t>
            </w:r>
            <w:proofErr w:type="spellEnd"/>
            <w:r w:rsidRPr="00855A65"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ijital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istemler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ve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 w:rsidRPr="00855A65">
              <w:rPr>
                <w:sz w:val="22"/>
                <w:szCs w:val="22"/>
              </w:rPr>
              <w:t>temel</w:t>
            </w:r>
            <w:proofErr w:type="spellEnd"/>
            <w:r w:rsidRPr="00855A65">
              <w:rPr>
                <w:sz w:val="22"/>
                <w:szCs w:val="22"/>
              </w:rPr>
              <w:t xml:space="preserve"> </w:t>
            </w:r>
            <w:proofErr w:type="spellStart"/>
            <w:r w:rsidRPr="00855A65">
              <w:rPr>
                <w:sz w:val="22"/>
                <w:szCs w:val="22"/>
              </w:rPr>
              <w:t>kavramları</w:t>
            </w:r>
            <w:proofErr w:type="spellEnd"/>
            <w:r w:rsidRPr="00855A65">
              <w:rPr>
                <w:sz w:val="22"/>
                <w:szCs w:val="22"/>
              </w:rPr>
              <w:t xml:space="preserve"> </w:t>
            </w:r>
            <w:proofErr w:type="spellStart"/>
            <w:r w:rsidRPr="00855A65">
              <w:rPr>
                <w:sz w:val="22"/>
                <w:szCs w:val="22"/>
              </w:rPr>
              <w:t>tanıtmaktadır</w:t>
            </w:r>
            <w:proofErr w:type="spellEnd"/>
            <w:r w:rsidRPr="00855A65">
              <w:rPr>
                <w:sz w:val="22"/>
                <w:szCs w:val="22"/>
              </w:rPr>
              <w:t xml:space="preserve">. </w:t>
            </w:r>
            <w:proofErr w:type="spellStart"/>
            <w:r>
              <w:rPr>
                <w:sz w:val="22"/>
                <w:szCs w:val="22"/>
              </w:rPr>
              <w:t>Doğru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ya</w:t>
            </w:r>
            <w:proofErr w:type="spellEnd"/>
            <w:r>
              <w:rPr>
                <w:sz w:val="22"/>
                <w:szCs w:val="22"/>
              </w:rPr>
              <w:t xml:space="preserve"> da </w:t>
            </w:r>
            <w:proofErr w:type="spellStart"/>
            <w:r>
              <w:rPr>
                <w:sz w:val="22"/>
                <w:szCs w:val="22"/>
              </w:rPr>
              <w:t>yanlış</w:t>
            </w:r>
            <w:proofErr w:type="spellEnd"/>
            <w:r w:rsidRPr="00855A65">
              <w:rPr>
                <w:sz w:val="22"/>
                <w:szCs w:val="22"/>
              </w:rPr>
              <w:t xml:space="preserve"> </w:t>
            </w:r>
            <w:proofErr w:type="spellStart"/>
            <w:r w:rsidRPr="00855A65">
              <w:rPr>
                <w:sz w:val="22"/>
                <w:szCs w:val="22"/>
              </w:rPr>
              <w:t>cebri</w:t>
            </w:r>
            <w:proofErr w:type="spellEnd"/>
            <w:r w:rsidRPr="00855A65">
              <w:rPr>
                <w:sz w:val="22"/>
                <w:szCs w:val="22"/>
              </w:rPr>
              <w:t xml:space="preserve">, </w:t>
            </w:r>
            <w:proofErr w:type="spellStart"/>
            <w:r w:rsidRPr="00855A65">
              <w:rPr>
                <w:sz w:val="22"/>
                <w:szCs w:val="22"/>
              </w:rPr>
              <w:t>mantık</w:t>
            </w:r>
            <w:proofErr w:type="spellEnd"/>
            <w:r w:rsidRPr="00855A65">
              <w:rPr>
                <w:sz w:val="22"/>
                <w:szCs w:val="22"/>
              </w:rPr>
              <w:t xml:space="preserve"> </w:t>
            </w:r>
            <w:proofErr w:type="spellStart"/>
            <w:r w:rsidRPr="00855A65">
              <w:rPr>
                <w:sz w:val="22"/>
                <w:szCs w:val="22"/>
              </w:rPr>
              <w:t>ağları</w:t>
            </w:r>
            <w:proofErr w:type="spellEnd"/>
            <w:r w:rsidRPr="00855A65">
              <w:rPr>
                <w:sz w:val="22"/>
                <w:szCs w:val="22"/>
              </w:rPr>
              <w:t xml:space="preserve"> </w:t>
            </w:r>
            <w:proofErr w:type="spellStart"/>
            <w:r w:rsidRPr="00855A65">
              <w:rPr>
                <w:sz w:val="22"/>
                <w:szCs w:val="22"/>
              </w:rPr>
              <w:t>ve</w:t>
            </w:r>
            <w:proofErr w:type="spellEnd"/>
            <w:r w:rsidRPr="00855A65">
              <w:rPr>
                <w:sz w:val="22"/>
                <w:szCs w:val="22"/>
              </w:rPr>
              <w:t xml:space="preserve"> </w:t>
            </w:r>
            <w:proofErr w:type="spellStart"/>
            <w:r w:rsidRPr="00855A65">
              <w:rPr>
                <w:sz w:val="22"/>
                <w:szCs w:val="22"/>
              </w:rPr>
              <w:t>sadeleştirilmesi</w:t>
            </w:r>
            <w:proofErr w:type="spellEnd"/>
            <w:r w:rsidRPr="00855A65">
              <w:rPr>
                <w:sz w:val="22"/>
                <w:szCs w:val="22"/>
              </w:rPr>
              <w:t xml:space="preserve">, </w:t>
            </w:r>
            <w:proofErr w:type="spellStart"/>
            <w:r w:rsidRPr="00855A65">
              <w:rPr>
                <w:sz w:val="22"/>
                <w:szCs w:val="22"/>
              </w:rPr>
              <w:t>kanonik</w:t>
            </w:r>
            <w:proofErr w:type="spellEnd"/>
            <w:r w:rsidRPr="00855A65">
              <w:rPr>
                <w:sz w:val="22"/>
                <w:szCs w:val="22"/>
              </w:rPr>
              <w:t xml:space="preserve"> </w:t>
            </w:r>
            <w:proofErr w:type="spellStart"/>
            <w:r w:rsidRPr="00855A65">
              <w:rPr>
                <w:sz w:val="22"/>
                <w:szCs w:val="22"/>
              </w:rPr>
              <w:t>formlar</w:t>
            </w:r>
            <w:proofErr w:type="spellEnd"/>
            <w:r w:rsidRPr="00855A65">
              <w:rPr>
                <w:sz w:val="22"/>
                <w:szCs w:val="22"/>
              </w:rPr>
              <w:t xml:space="preserve">. </w:t>
            </w:r>
            <w:proofErr w:type="spellStart"/>
            <w:r w:rsidRPr="00855A65">
              <w:rPr>
                <w:sz w:val="22"/>
                <w:szCs w:val="22"/>
              </w:rPr>
              <w:t>Kombinasyonel</w:t>
            </w:r>
            <w:proofErr w:type="spellEnd"/>
            <w:r w:rsidRPr="00855A65">
              <w:rPr>
                <w:sz w:val="22"/>
                <w:szCs w:val="22"/>
              </w:rPr>
              <w:t xml:space="preserve"> </w:t>
            </w:r>
            <w:proofErr w:type="spellStart"/>
            <w:r w:rsidRPr="00855A65">
              <w:rPr>
                <w:sz w:val="22"/>
                <w:szCs w:val="22"/>
              </w:rPr>
              <w:t>devreler</w:t>
            </w:r>
            <w:proofErr w:type="spellEnd"/>
            <w:r w:rsidRPr="00855A65">
              <w:rPr>
                <w:sz w:val="22"/>
                <w:szCs w:val="22"/>
              </w:rPr>
              <w:t xml:space="preserve">. </w:t>
            </w:r>
            <w:proofErr w:type="spellStart"/>
            <w:r w:rsidRPr="00855A65">
              <w:rPr>
                <w:sz w:val="22"/>
                <w:szCs w:val="22"/>
              </w:rPr>
              <w:t>Ekleyiciler</w:t>
            </w:r>
            <w:proofErr w:type="spellEnd"/>
            <w:r w:rsidRPr="00855A65">
              <w:rPr>
                <w:sz w:val="22"/>
                <w:szCs w:val="22"/>
              </w:rPr>
              <w:t xml:space="preserve">, </w:t>
            </w:r>
            <w:proofErr w:type="spellStart"/>
            <w:r w:rsidRPr="00855A65">
              <w:rPr>
                <w:sz w:val="22"/>
                <w:szCs w:val="22"/>
              </w:rPr>
              <w:t>kod</w:t>
            </w:r>
            <w:proofErr w:type="spellEnd"/>
            <w:r w:rsidRPr="00855A65">
              <w:rPr>
                <w:sz w:val="22"/>
                <w:szCs w:val="22"/>
              </w:rPr>
              <w:t xml:space="preserve"> </w:t>
            </w:r>
            <w:proofErr w:type="spellStart"/>
            <w:r w:rsidRPr="00855A65">
              <w:rPr>
                <w:sz w:val="22"/>
                <w:szCs w:val="22"/>
              </w:rPr>
              <w:t>çözücüler</w:t>
            </w:r>
            <w:proofErr w:type="spellEnd"/>
            <w:r w:rsidRPr="00855A65">
              <w:rPr>
                <w:sz w:val="22"/>
                <w:szCs w:val="22"/>
              </w:rPr>
              <w:t xml:space="preserve">, </w:t>
            </w:r>
            <w:proofErr w:type="spellStart"/>
            <w:r w:rsidRPr="00855A65">
              <w:rPr>
                <w:sz w:val="22"/>
                <w:szCs w:val="22"/>
              </w:rPr>
              <w:t>enkoderler</w:t>
            </w:r>
            <w:proofErr w:type="spellEnd"/>
            <w:r w:rsidRPr="00855A65">
              <w:rPr>
                <w:sz w:val="22"/>
                <w:szCs w:val="22"/>
              </w:rPr>
              <w:t xml:space="preserve">, </w:t>
            </w:r>
            <w:proofErr w:type="spellStart"/>
            <w:r w:rsidRPr="00855A65">
              <w:rPr>
                <w:sz w:val="22"/>
                <w:szCs w:val="22"/>
              </w:rPr>
              <w:t>çoklayıcılar</w:t>
            </w:r>
            <w:proofErr w:type="spellEnd"/>
            <w:r w:rsidRPr="00855A65">
              <w:rPr>
                <w:sz w:val="22"/>
                <w:szCs w:val="22"/>
              </w:rPr>
              <w:t xml:space="preserve">, </w:t>
            </w:r>
            <w:proofErr w:type="spellStart"/>
            <w:r w:rsidRPr="00855A65">
              <w:rPr>
                <w:sz w:val="22"/>
                <w:szCs w:val="22"/>
              </w:rPr>
              <w:t>çeviriciler</w:t>
            </w:r>
            <w:proofErr w:type="spellEnd"/>
            <w:r w:rsidRPr="00855A65">
              <w:rPr>
                <w:sz w:val="22"/>
                <w:szCs w:val="22"/>
              </w:rPr>
              <w:t xml:space="preserve">, </w:t>
            </w:r>
            <w:proofErr w:type="spellStart"/>
            <w:r w:rsidRPr="00855A65">
              <w:rPr>
                <w:sz w:val="22"/>
                <w:szCs w:val="22"/>
              </w:rPr>
              <w:t>sıralı</w:t>
            </w:r>
            <w:proofErr w:type="spellEnd"/>
            <w:r w:rsidRPr="00855A65">
              <w:rPr>
                <w:sz w:val="22"/>
                <w:szCs w:val="22"/>
              </w:rPr>
              <w:t xml:space="preserve"> </w:t>
            </w:r>
            <w:proofErr w:type="spellStart"/>
            <w:r w:rsidRPr="00855A65">
              <w:rPr>
                <w:sz w:val="22"/>
                <w:szCs w:val="22"/>
              </w:rPr>
              <w:t>devre</w:t>
            </w:r>
            <w:proofErr w:type="spellEnd"/>
            <w:r w:rsidRPr="00855A65">
              <w:rPr>
                <w:sz w:val="22"/>
                <w:szCs w:val="22"/>
              </w:rPr>
              <w:t xml:space="preserve"> </w:t>
            </w:r>
            <w:proofErr w:type="spellStart"/>
            <w:r w:rsidRPr="00855A65">
              <w:rPr>
                <w:sz w:val="22"/>
                <w:szCs w:val="22"/>
              </w:rPr>
              <w:t>analizi</w:t>
            </w:r>
            <w:proofErr w:type="spellEnd"/>
            <w:r w:rsidRPr="00855A65">
              <w:rPr>
                <w:sz w:val="22"/>
                <w:szCs w:val="22"/>
              </w:rPr>
              <w:t xml:space="preserve"> </w:t>
            </w:r>
            <w:proofErr w:type="spellStart"/>
            <w:r w:rsidRPr="00855A65">
              <w:rPr>
                <w:sz w:val="22"/>
                <w:szCs w:val="22"/>
              </w:rPr>
              <w:t>ve</w:t>
            </w:r>
            <w:proofErr w:type="spellEnd"/>
            <w:r w:rsidRPr="00855A65">
              <w:rPr>
                <w:sz w:val="22"/>
                <w:szCs w:val="22"/>
              </w:rPr>
              <w:t xml:space="preserve"> </w:t>
            </w:r>
            <w:proofErr w:type="spellStart"/>
            <w:r w:rsidRPr="00855A65">
              <w:rPr>
                <w:sz w:val="22"/>
                <w:szCs w:val="22"/>
              </w:rPr>
              <w:t>tasarımı</w:t>
            </w:r>
            <w:proofErr w:type="spellEnd"/>
            <w:r w:rsidRPr="00855A65">
              <w:rPr>
                <w:sz w:val="22"/>
                <w:szCs w:val="22"/>
              </w:rPr>
              <w:t xml:space="preserve">, </w:t>
            </w:r>
            <w:proofErr w:type="spellStart"/>
            <w:r w:rsidRPr="00855A65">
              <w:rPr>
                <w:sz w:val="22"/>
                <w:szCs w:val="22"/>
              </w:rPr>
              <w:t>kayıtlar</w:t>
            </w:r>
            <w:proofErr w:type="spellEnd"/>
            <w:r w:rsidRPr="00855A65">
              <w:rPr>
                <w:sz w:val="22"/>
                <w:szCs w:val="22"/>
              </w:rPr>
              <w:t xml:space="preserve">, </w:t>
            </w:r>
            <w:proofErr w:type="spellStart"/>
            <w:r w:rsidRPr="00855A65">
              <w:rPr>
                <w:sz w:val="22"/>
                <w:szCs w:val="22"/>
              </w:rPr>
              <w:t>sayaçlar</w:t>
            </w:r>
            <w:proofErr w:type="spellEnd"/>
            <w:r w:rsidRPr="00855A65">
              <w:rPr>
                <w:sz w:val="22"/>
                <w:szCs w:val="22"/>
              </w:rPr>
              <w:t xml:space="preserve">, </w:t>
            </w:r>
            <w:proofErr w:type="spellStart"/>
            <w:r w:rsidRPr="00855A65">
              <w:rPr>
                <w:sz w:val="22"/>
                <w:szCs w:val="22"/>
              </w:rPr>
              <w:t>bellek</w:t>
            </w:r>
            <w:proofErr w:type="spellEnd"/>
            <w:r w:rsidRPr="00855A65">
              <w:rPr>
                <w:sz w:val="22"/>
                <w:szCs w:val="22"/>
              </w:rPr>
              <w:t xml:space="preserve"> </w:t>
            </w:r>
            <w:proofErr w:type="spellStart"/>
            <w:r w:rsidRPr="00855A65">
              <w:rPr>
                <w:sz w:val="22"/>
                <w:szCs w:val="22"/>
              </w:rPr>
              <w:t>ve</w:t>
            </w:r>
            <w:proofErr w:type="spellEnd"/>
            <w:r w:rsidRPr="00855A65">
              <w:rPr>
                <w:sz w:val="22"/>
                <w:szCs w:val="22"/>
              </w:rPr>
              <w:t xml:space="preserve"> </w:t>
            </w:r>
            <w:proofErr w:type="spellStart"/>
            <w:r w:rsidRPr="00855A65">
              <w:rPr>
                <w:sz w:val="22"/>
                <w:szCs w:val="22"/>
              </w:rPr>
              <w:t>programlanabilir</w:t>
            </w:r>
            <w:proofErr w:type="spellEnd"/>
            <w:r w:rsidRPr="00855A65">
              <w:rPr>
                <w:sz w:val="22"/>
                <w:szCs w:val="22"/>
              </w:rPr>
              <w:t xml:space="preserve"> </w:t>
            </w:r>
            <w:proofErr w:type="spellStart"/>
            <w:r w:rsidRPr="00855A65">
              <w:rPr>
                <w:sz w:val="22"/>
                <w:szCs w:val="22"/>
              </w:rPr>
              <w:t>mantık</w:t>
            </w:r>
            <w:proofErr w:type="spellEnd"/>
            <w:r w:rsidRPr="00855A65">
              <w:rPr>
                <w:sz w:val="22"/>
                <w:szCs w:val="22"/>
              </w:rPr>
              <w:t>.</w:t>
            </w:r>
          </w:p>
        </w:tc>
      </w:tr>
      <w:tr w:rsidR="00DD7975" w:rsidRPr="003B5933" w14:paraId="5C38B711" w14:textId="77777777" w:rsidTr="00B458F5">
        <w:tc>
          <w:tcPr>
            <w:tcW w:w="1636" w:type="dxa"/>
            <w:shd w:val="clear" w:color="auto" w:fill="auto"/>
            <w:vAlign w:val="center"/>
          </w:tcPr>
          <w:p w14:paraId="15502AEB" w14:textId="79F208A7" w:rsidR="00DD7975" w:rsidRPr="0040357B" w:rsidRDefault="00DD7975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3F8B3324" w14:textId="77777777" w:rsidR="00DD7975" w:rsidRPr="0040357B" w:rsidRDefault="00DD7975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864" w:type="dxa"/>
            <w:gridSpan w:val="22"/>
            <w:shd w:val="clear" w:color="auto" w:fill="auto"/>
          </w:tcPr>
          <w:p w14:paraId="5A35C7A4" w14:textId="543ACA3A" w:rsidR="001F346C" w:rsidRPr="006E549B" w:rsidRDefault="00460422" w:rsidP="006E549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460422">
              <w:rPr>
                <w:sz w:val="20"/>
                <w:szCs w:val="20"/>
                <w:lang w:val="tr-TR"/>
              </w:rPr>
              <w:t>Çeşitli dijital devre bileşenlerini tanımlamak ve kullanabilmek</w:t>
            </w:r>
          </w:p>
        </w:tc>
      </w:tr>
      <w:tr w:rsidR="00DD7975" w:rsidRPr="0040357B" w14:paraId="1066C66A" w14:textId="77777777" w:rsidTr="00B458F5">
        <w:tc>
          <w:tcPr>
            <w:tcW w:w="1636" w:type="dxa"/>
            <w:shd w:val="clear" w:color="auto" w:fill="auto"/>
          </w:tcPr>
          <w:p w14:paraId="06D3F4E0" w14:textId="74AC4EB0" w:rsidR="00DD7975" w:rsidRPr="00F96D06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0C65E5DB" w14:textId="77777777" w:rsidR="00DD7975" w:rsidRPr="0040357B" w:rsidRDefault="00DD7975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64" w:type="dxa"/>
            <w:gridSpan w:val="22"/>
            <w:shd w:val="clear" w:color="auto" w:fill="auto"/>
          </w:tcPr>
          <w:p w14:paraId="3C2FCA0A" w14:textId="7002A901" w:rsidR="00DD7975" w:rsidRPr="006E549B" w:rsidRDefault="00460422" w:rsidP="006E549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460422">
              <w:rPr>
                <w:sz w:val="20"/>
                <w:szCs w:val="20"/>
                <w:lang w:val="tr-TR"/>
              </w:rPr>
              <w:t xml:space="preserve">Dijital sistemleri, </w:t>
            </w:r>
            <w:proofErr w:type="spellStart"/>
            <w:r w:rsidRPr="00460422">
              <w:rPr>
                <w:sz w:val="20"/>
                <w:szCs w:val="20"/>
                <w:lang w:val="tr-TR"/>
              </w:rPr>
              <w:t>kombinasyonel</w:t>
            </w:r>
            <w:proofErr w:type="spellEnd"/>
            <w:r w:rsidRPr="00460422">
              <w:rPr>
                <w:sz w:val="20"/>
                <w:szCs w:val="20"/>
                <w:lang w:val="tr-TR"/>
              </w:rPr>
              <w:t xml:space="preserve"> ve ardışık tasarım ve modelleme</w:t>
            </w:r>
          </w:p>
        </w:tc>
      </w:tr>
      <w:tr w:rsidR="00DD7975" w:rsidRPr="0040357B" w14:paraId="24FBDF5C" w14:textId="77777777" w:rsidTr="00B458F5">
        <w:tc>
          <w:tcPr>
            <w:tcW w:w="1636" w:type="dxa"/>
            <w:shd w:val="clear" w:color="auto" w:fill="auto"/>
          </w:tcPr>
          <w:p w14:paraId="51D68FBF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2F5577EA" w14:textId="13CA03E2" w:rsidR="00DD7975" w:rsidRPr="0040357B" w:rsidRDefault="00DD7975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 w:rsidR="00460422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7864" w:type="dxa"/>
            <w:gridSpan w:val="22"/>
            <w:shd w:val="clear" w:color="auto" w:fill="auto"/>
          </w:tcPr>
          <w:p w14:paraId="7CE62A90" w14:textId="70FD4083" w:rsidR="00DD7975" w:rsidRPr="00B649C2" w:rsidRDefault="00460422" w:rsidP="006E549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460422">
              <w:rPr>
                <w:sz w:val="20"/>
                <w:szCs w:val="20"/>
                <w:lang w:val="tr-TR"/>
              </w:rPr>
              <w:t xml:space="preserve">Sistem modelleme ve </w:t>
            </w:r>
            <w:proofErr w:type="gramStart"/>
            <w:r w:rsidRPr="00460422">
              <w:rPr>
                <w:sz w:val="20"/>
                <w:szCs w:val="20"/>
                <w:lang w:val="tr-TR"/>
              </w:rPr>
              <w:t>simülasyon</w:t>
            </w:r>
            <w:proofErr w:type="gramEnd"/>
            <w:r w:rsidRPr="00460422">
              <w:rPr>
                <w:sz w:val="20"/>
                <w:szCs w:val="20"/>
                <w:lang w:val="tr-TR"/>
              </w:rPr>
              <w:t xml:space="preserve"> için bir donanım tanımlama dili kullanabilme</w:t>
            </w:r>
          </w:p>
        </w:tc>
      </w:tr>
      <w:tr w:rsidR="00DD7975" w:rsidRPr="0040357B" w14:paraId="292D2236" w14:textId="77777777" w:rsidTr="00B458F5">
        <w:tc>
          <w:tcPr>
            <w:tcW w:w="1636" w:type="dxa"/>
            <w:shd w:val="clear" w:color="auto" w:fill="auto"/>
          </w:tcPr>
          <w:p w14:paraId="6DB48870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41E31D7C" w14:textId="77777777" w:rsidR="00DD7975" w:rsidRPr="0040357B" w:rsidRDefault="00DD7975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864" w:type="dxa"/>
            <w:gridSpan w:val="22"/>
            <w:shd w:val="clear" w:color="auto" w:fill="auto"/>
          </w:tcPr>
          <w:p w14:paraId="40EEEDFF" w14:textId="0D34DB2B" w:rsidR="00DD7975" w:rsidRPr="006E549B" w:rsidRDefault="00460422" w:rsidP="006E549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460422">
              <w:rPr>
                <w:sz w:val="20"/>
                <w:szCs w:val="20"/>
                <w:lang w:val="tr-TR"/>
              </w:rPr>
              <w:t>Yeniden yapılandırılabilir programlanabilir mantık aygıtları üzerinde dijital sistemler uygulamak</w:t>
            </w:r>
          </w:p>
        </w:tc>
      </w:tr>
      <w:tr w:rsidR="00DD7975" w:rsidRPr="0040357B" w14:paraId="4331A682" w14:textId="77777777" w:rsidTr="00B458F5">
        <w:tc>
          <w:tcPr>
            <w:tcW w:w="1636" w:type="dxa"/>
            <w:shd w:val="clear" w:color="auto" w:fill="auto"/>
          </w:tcPr>
          <w:p w14:paraId="43862B89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0D411046" w14:textId="77777777" w:rsidR="00DD7975" w:rsidRPr="0040357B" w:rsidRDefault="00DD7975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864" w:type="dxa"/>
            <w:gridSpan w:val="22"/>
            <w:shd w:val="clear" w:color="auto" w:fill="auto"/>
          </w:tcPr>
          <w:p w14:paraId="1419F751" w14:textId="52C12B3E" w:rsidR="00DD7975" w:rsidRPr="006E549B" w:rsidRDefault="00460422" w:rsidP="006E549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460422">
              <w:rPr>
                <w:sz w:val="20"/>
                <w:szCs w:val="20"/>
                <w:lang w:val="tr-TR"/>
              </w:rPr>
              <w:t xml:space="preserve">Bellek </w:t>
            </w:r>
            <w:proofErr w:type="gramStart"/>
            <w:r w:rsidRPr="00460422">
              <w:rPr>
                <w:sz w:val="20"/>
                <w:szCs w:val="20"/>
                <w:lang w:val="tr-TR"/>
              </w:rPr>
              <w:t>modüllerini</w:t>
            </w:r>
            <w:proofErr w:type="gramEnd"/>
            <w:r w:rsidRPr="00460422">
              <w:rPr>
                <w:sz w:val="20"/>
                <w:szCs w:val="20"/>
                <w:lang w:val="tr-TR"/>
              </w:rPr>
              <w:t xml:space="preserve"> içeren donanımsal dijital sistemleri tasarlayabilmek ve uygulayabilmek</w:t>
            </w:r>
          </w:p>
        </w:tc>
      </w:tr>
      <w:tr w:rsidR="00E804EF" w:rsidRPr="002B635D" w14:paraId="1A836DBF" w14:textId="77777777" w:rsidTr="00375EDC">
        <w:tc>
          <w:tcPr>
            <w:tcW w:w="10456" w:type="dxa"/>
            <w:gridSpan w:val="25"/>
            <w:shd w:val="clear" w:color="auto" w:fill="BFBFBF"/>
          </w:tcPr>
          <w:p w14:paraId="11418B23" w14:textId="77777777" w:rsidR="00E804EF" w:rsidRPr="00F96D06" w:rsidRDefault="00B751A8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de-DE"/>
              </w:rPr>
            </w:pPr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 xml:space="preserve">II. </w:t>
            </w:r>
            <w:r w:rsidR="00E804EF" w:rsidRPr="00F96D06">
              <w:rPr>
                <w:b/>
                <w:color w:val="1F497D"/>
                <w:sz w:val="20"/>
                <w:szCs w:val="20"/>
                <w:lang w:val="de-DE"/>
              </w:rPr>
              <w:t>BÖLÜM</w:t>
            </w:r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 xml:space="preserve"> (</w:t>
            </w:r>
            <w:proofErr w:type="spellStart"/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>Fakülte</w:t>
            </w:r>
            <w:proofErr w:type="spellEnd"/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>Kurulu</w:t>
            </w:r>
            <w:proofErr w:type="spellEnd"/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>Onayı</w:t>
            </w:r>
            <w:proofErr w:type="spellEnd"/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>)</w:t>
            </w:r>
          </w:p>
        </w:tc>
      </w:tr>
      <w:tr w:rsidR="00B458F5" w:rsidRPr="0040357B" w14:paraId="31DC3CA7" w14:textId="77777777" w:rsidTr="00B458F5">
        <w:tc>
          <w:tcPr>
            <w:tcW w:w="1636" w:type="dxa"/>
            <w:vMerge w:val="restart"/>
            <w:shd w:val="clear" w:color="auto" w:fill="auto"/>
            <w:vAlign w:val="center"/>
          </w:tcPr>
          <w:p w14:paraId="3F15FC6C" w14:textId="77777777" w:rsidR="00B458F5" w:rsidRPr="00F96D06" w:rsidRDefault="00B458F5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de-DE"/>
              </w:rPr>
            </w:pPr>
          </w:p>
          <w:p w14:paraId="49819260" w14:textId="77777777" w:rsidR="00B458F5" w:rsidRPr="0040357B" w:rsidRDefault="00B458F5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56" w:type="dxa"/>
            <w:gridSpan w:val="2"/>
            <w:shd w:val="clear" w:color="auto" w:fill="auto"/>
          </w:tcPr>
          <w:p w14:paraId="0AD9503C" w14:textId="77777777" w:rsidR="00B458F5" w:rsidRPr="0040357B" w:rsidRDefault="00B458F5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75" w:type="dxa"/>
            <w:gridSpan w:val="10"/>
            <w:shd w:val="clear" w:color="auto" w:fill="auto"/>
            <w:vAlign w:val="center"/>
          </w:tcPr>
          <w:p w14:paraId="4DE7BBBA" w14:textId="77777777" w:rsidR="00B458F5" w:rsidRPr="0040357B" w:rsidRDefault="00B458F5" w:rsidP="00D314A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777" w:type="dxa"/>
            <w:gridSpan w:val="3"/>
            <w:shd w:val="clear" w:color="auto" w:fill="auto"/>
          </w:tcPr>
          <w:p w14:paraId="4EB5BD74" w14:textId="77777777" w:rsidR="00B458F5" w:rsidRPr="0040357B" w:rsidRDefault="00B458F5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77" w:type="dxa"/>
            <w:gridSpan w:val="3"/>
            <w:shd w:val="clear" w:color="auto" w:fill="auto"/>
          </w:tcPr>
          <w:p w14:paraId="4E19B5AC" w14:textId="36F70690" w:rsidR="00B458F5" w:rsidRPr="0040357B" w:rsidRDefault="00B458F5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78" w:type="dxa"/>
            <w:gridSpan w:val="2"/>
            <w:shd w:val="clear" w:color="auto" w:fill="auto"/>
          </w:tcPr>
          <w:p w14:paraId="4B5B5EED" w14:textId="3DC3958F" w:rsidR="00B458F5" w:rsidRPr="0040357B" w:rsidRDefault="00B458F5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777" w:type="dxa"/>
            <w:gridSpan w:val="3"/>
            <w:shd w:val="clear" w:color="auto" w:fill="auto"/>
          </w:tcPr>
          <w:p w14:paraId="0B5582F7" w14:textId="134D6139" w:rsidR="00B458F5" w:rsidRPr="0040357B" w:rsidRDefault="00B458F5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80" w:type="dxa"/>
            <w:shd w:val="clear" w:color="auto" w:fill="auto"/>
          </w:tcPr>
          <w:p w14:paraId="64DDF3BB" w14:textId="4D4EBFAD" w:rsidR="00B458F5" w:rsidRPr="0040357B" w:rsidRDefault="00B458F5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B458F5" w:rsidRPr="0040357B" w14:paraId="67DD92FD" w14:textId="77777777" w:rsidTr="00B458F5">
        <w:trPr>
          <w:trHeight w:val="414"/>
        </w:trPr>
        <w:tc>
          <w:tcPr>
            <w:tcW w:w="1636" w:type="dxa"/>
            <w:vMerge/>
            <w:shd w:val="clear" w:color="auto" w:fill="auto"/>
            <w:vAlign w:val="center"/>
          </w:tcPr>
          <w:p w14:paraId="690FA5D6" w14:textId="77777777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1859F469" w14:textId="77777777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4E0228AD" w14:textId="77777777" w:rsidR="00B458F5" w:rsidRPr="00B649C2" w:rsidRDefault="00B458F5" w:rsidP="00B458F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</w:t>
            </w:r>
            <w:proofErr w:type="gramStart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431585EB" w14:textId="4F24FBDF" w:rsidR="00B458F5" w:rsidRPr="00457A71" w:rsidRDefault="00B458F5" w:rsidP="00B458F5">
            <w:pPr>
              <w:jc w:val="center"/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5E2B7B79" w14:textId="732BC1A3" w:rsidR="00B458F5" w:rsidRPr="00E55E1F" w:rsidRDefault="00B458F5" w:rsidP="00B458F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8" w:type="dxa"/>
            <w:gridSpan w:val="2"/>
            <w:shd w:val="clear" w:color="auto" w:fill="auto"/>
            <w:vAlign w:val="center"/>
          </w:tcPr>
          <w:p w14:paraId="452CC40C" w14:textId="70B06F5E" w:rsidR="00B458F5" w:rsidRPr="00E55E1F" w:rsidRDefault="00B458F5" w:rsidP="00B458F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6169DA32" w14:textId="3BAD4B61" w:rsidR="00B458F5" w:rsidRPr="00E55E1F" w:rsidRDefault="00B458F5" w:rsidP="00B458F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80" w:type="dxa"/>
            <w:shd w:val="clear" w:color="auto" w:fill="auto"/>
            <w:vAlign w:val="center"/>
          </w:tcPr>
          <w:p w14:paraId="43DF4818" w14:textId="05A5A324" w:rsidR="00B458F5" w:rsidRPr="00E55E1F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458F5" w:rsidRPr="0040357B" w14:paraId="0EDEA9D8" w14:textId="77777777" w:rsidTr="00B458F5">
        <w:tc>
          <w:tcPr>
            <w:tcW w:w="1636" w:type="dxa"/>
            <w:vMerge/>
            <w:shd w:val="clear" w:color="auto" w:fill="auto"/>
            <w:vAlign w:val="center"/>
          </w:tcPr>
          <w:p w14:paraId="3A5CDEAF" w14:textId="77777777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17D7B332" w14:textId="77777777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490253EA" w14:textId="77777777" w:rsidR="00B458F5" w:rsidRPr="00B649C2" w:rsidRDefault="00B458F5" w:rsidP="00B458F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7C46DB2F" w14:textId="7A12DA19" w:rsidR="00B458F5" w:rsidRPr="00B649C2" w:rsidRDefault="00B458F5" w:rsidP="00B458F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4553A1D9" w14:textId="00C754F5" w:rsidR="00B458F5" w:rsidRPr="00B649C2" w:rsidRDefault="00B458F5" w:rsidP="00B458F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8" w:type="dxa"/>
            <w:gridSpan w:val="2"/>
            <w:shd w:val="clear" w:color="auto" w:fill="auto"/>
            <w:vAlign w:val="center"/>
          </w:tcPr>
          <w:p w14:paraId="3474D17B" w14:textId="0F887398" w:rsidR="00B458F5" w:rsidRPr="00B649C2" w:rsidRDefault="00B458F5" w:rsidP="00B458F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009538C0" w14:textId="55BB5A6A" w:rsidR="00B458F5" w:rsidRPr="00B649C2" w:rsidRDefault="00B458F5" w:rsidP="00B458F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80" w:type="dxa"/>
            <w:shd w:val="clear" w:color="auto" w:fill="auto"/>
            <w:vAlign w:val="center"/>
          </w:tcPr>
          <w:p w14:paraId="795A0E2C" w14:textId="3E705E77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458F5" w:rsidRPr="0040357B" w14:paraId="5D84263C" w14:textId="77777777" w:rsidTr="00B458F5">
        <w:tc>
          <w:tcPr>
            <w:tcW w:w="1636" w:type="dxa"/>
            <w:vMerge/>
            <w:shd w:val="clear" w:color="auto" w:fill="auto"/>
            <w:vAlign w:val="center"/>
          </w:tcPr>
          <w:p w14:paraId="0F2680B0" w14:textId="77777777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5323A2C6" w14:textId="77777777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192860AC" w14:textId="77777777" w:rsidR="00B458F5" w:rsidRPr="00B649C2" w:rsidRDefault="00B458F5" w:rsidP="00B458F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203C19EA" w14:textId="4045D989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3CBAF6A2" w14:textId="52B723BA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8" w:type="dxa"/>
            <w:gridSpan w:val="2"/>
            <w:shd w:val="clear" w:color="auto" w:fill="auto"/>
            <w:vAlign w:val="center"/>
          </w:tcPr>
          <w:p w14:paraId="6B946969" w14:textId="56E270EF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379CC2B4" w14:textId="48135CE9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80" w:type="dxa"/>
            <w:shd w:val="clear" w:color="auto" w:fill="auto"/>
            <w:vAlign w:val="center"/>
          </w:tcPr>
          <w:p w14:paraId="3D1158B0" w14:textId="77E4D285" w:rsidR="00B458F5" w:rsidRPr="0040357B" w:rsidRDefault="00B458F5" w:rsidP="00B458F5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458F5" w:rsidRPr="0040357B" w14:paraId="5409EEA4" w14:textId="77777777" w:rsidTr="00B458F5">
        <w:tc>
          <w:tcPr>
            <w:tcW w:w="1636" w:type="dxa"/>
            <w:vMerge/>
            <w:shd w:val="clear" w:color="auto" w:fill="auto"/>
            <w:vAlign w:val="center"/>
          </w:tcPr>
          <w:p w14:paraId="31BBC4E2" w14:textId="77777777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0B7CD9F6" w14:textId="77777777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4FC26D43" w14:textId="77777777" w:rsidR="00B458F5" w:rsidRPr="00B649C2" w:rsidRDefault="00B458F5" w:rsidP="00B458F5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Proje </w:t>
            </w:r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yönetimi , risk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55BCE062" w14:textId="72723700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49F8E29F" w14:textId="22B4F68F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8" w:type="dxa"/>
            <w:gridSpan w:val="2"/>
            <w:shd w:val="clear" w:color="auto" w:fill="auto"/>
            <w:vAlign w:val="center"/>
          </w:tcPr>
          <w:p w14:paraId="6C1AD17D" w14:textId="136393A9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5BE39F8B" w14:textId="6E246759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80" w:type="dxa"/>
            <w:shd w:val="clear" w:color="auto" w:fill="auto"/>
            <w:vAlign w:val="center"/>
          </w:tcPr>
          <w:p w14:paraId="70E67456" w14:textId="206D299C" w:rsidR="00B458F5" w:rsidRPr="0040357B" w:rsidRDefault="00B458F5" w:rsidP="00B458F5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458F5" w:rsidRPr="0040357B" w14:paraId="6D62EF61" w14:textId="77777777" w:rsidTr="00B458F5">
        <w:tc>
          <w:tcPr>
            <w:tcW w:w="1636" w:type="dxa"/>
            <w:vMerge/>
            <w:shd w:val="clear" w:color="auto" w:fill="auto"/>
            <w:vAlign w:val="center"/>
          </w:tcPr>
          <w:p w14:paraId="1C14FCE5" w14:textId="77777777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6C36A592" w14:textId="77777777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077ABDB7" w14:textId="77777777" w:rsidR="00B458F5" w:rsidRPr="00B649C2" w:rsidRDefault="00B458F5" w:rsidP="00B458F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  <w:proofErr w:type="gramEnd"/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1C98D422" w14:textId="569A372F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2E0ED6F2" w14:textId="7543F38B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8" w:type="dxa"/>
            <w:gridSpan w:val="2"/>
            <w:shd w:val="clear" w:color="auto" w:fill="auto"/>
            <w:vAlign w:val="center"/>
          </w:tcPr>
          <w:p w14:paraId="0A58DD68" w14:textId="4AE303CC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0E3289F1" w14:textId="02157CF5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80" w:type="dxa"/>
            <w:shd w:val="clear" w:color="auto" w:fill="auto"/>
            <w:vAlign w:val="center"/>
          </w:tcPr>
          <w:p w14:paraId="0ACCC9B6" w14:textId="16E211BA" w:rsidR="00B458F5" w:rsidRPr="0040357B" w:rsidRDefault="00B458F5" w:rsidP="00B458F5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458F5" w:rsidRPr="0040357B" w14:paraId="127E89EC" w14:textId="77777777" w:rsidTr="00B458F5">
        <w:tc>
          <w:tcPr>
            <w:tcW w:w="1636" w:type="dxa"/>
            <w:vMerge/>
            <w:shd w:val="clear" w:color="auto" w:fill="auto"/>
            <w:vAlign w:val="center"/>
          </w:tcPr>
          <w:p w14:paraId="07865926" w14:textId="77777777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4816B27D" w14:textId="77777777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29CA3B48" w14:textId="77777777" w:rsidR="00B458F5" w:rsidRPr="00B649C2" w:rsidRDefault="00B458F5" w:rsidP="00B458F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5EE2D8A3" w14:textId="3A727C6E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3F9DC220" w14:textId="256F5090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8" w:type="dxa"/>
            <w:gridSpan w:val="2"/>
            <w:shd w:val="clear" w:color="auto" w:fill="auto"/>
            <w:vAlign w:val="center"/>
          </w:tcPr>
          <w:p w14:paraId="222D2875" w14:textId="14694456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3975DA62" w14:textId="6C97BE37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80" w:type="dxa"/>
            <w:shd w:val="clear" w:color="auto" w:fill="auto"/>
            <w:vAlign w:val="center"/>
          </w:tcPr>
          <w:p w14:paraId="4E50F2C7" w14:textId="79CECE0E" w:rsidR="00B458F5" w:rsidRPr="0040357B" w:rsidRDefault="00B458F5" w:rsidP="00B458F5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458F5" w:rsidRPr="0040357B" w14:paraId="0D9EF878" w14:textId="77777777" w:rsidTr="00B458F5">
        <w:tc>
          <w:tcPr>
            <w:tcW w:w="1636" w:type="dxa"/>
            <w:vMerge w:val="restart"/>
            <w:shd w:val="clear" w:color="auto" w:fill="auto"/>
            <w:vAlign w:val="center"/>
          </w:tcPr>
          <w:p w14:paraId="1B7DDD1B" w14:textId="77777777" w:rsidR="00B458F5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6981B64" w14:textId="046D82DB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545FA936" w14:textId="77777777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74EB6D4E" w14:textId="06C37171" w:rsidR="00B458F5" w:rsidRPr="00EE351B" w:rsidRDefault="00B458F5" w:rsidP="00B458F5">
            <w:pPr>
              <w:spacing w:before="20" w:after="20"/>
              <w:rPr>
                <w:color w:val="1F497D"/>
                <w:sz w:val="20"/>
                <w:szCs w:val="20"/>
                <w:lang w:val="en-GB"/>
              </w:rPr>
            </w:pP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Mühendisli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uygulamaları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içi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gerekl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ola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modern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tekni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araçları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geliştirm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seçm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kullanma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eceris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;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ilişim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teknolojilerin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etki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ir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şekild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kullanma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eceris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>.</w:t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2F6D0EAD" w14:textId="551C52D0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05D8D353" w14:textId="3AA1E103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8" w:type="dxa"/>
            <w:gridSpan w:val="2"/>
            <w:shd w:val="clear" w:color="auto" w:fill="auto"/>
            <w:vAlign w:val="center"/>
          </w:tcPr>
          <w:p w14:paraId="6A2FCDC6" w14:textId="6F41F5B2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46F60EBA" w14:textId="507BA40D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80" w:type="dxa"/>
            <w:shd w:val="clear" w:color="auto" w:fill="auto"/>
            <w:vAlign w:val="center"/>
          </w:tcPr>
          <w:p w14:paraId="06CD50BC" w14:textId="0DC3E5DA" w:rsidR="00B458F5" w:rsidRPr="0040357B" w:rsidRDefault="00B458F5" w:rsidP="00B458F5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458F5" w:rsidRPr="0040357B" w14:paraId="3E7FA875" w14:textId="77777777" w:rsidTr="00B458F5">
        <w:tc>
          <w:tcPr>
            <w:tcW w:w="1636" w:type="dxa"/>
            <w:vMerge/>
            <w:shd w:val="clear" w:color="auto" w:fill="auto"/>
            <w:vAlign w:val="center"/>
          </w:tcPr>
          <w:p w14:paraId="26AEC19A" w14:textId="77777777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1945F8A8" w14:textId="77777777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2C60F1FD" w14:textId="43A056A2" w:rsidR="00B458F5" w:rsidRPr="00EE351B" w:rsidRDefault="00B458F5" w:rsidP="00B458F5">
            <w:pPr>
              <w:spacing w:before="20" w:after="20"/>
              <w:rPr>
                <w:color w:val="1F497D"/>
                <w:sz w:val="20"/>
                <w:szCs w:val="20"/>
                <w:lang w:val="en-GB"/>
              </w:rPr>
            </w:pP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Mühendisli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uygulamalarını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evrensel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toplumsal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oyutlarda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sağlı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çevr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güvenli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üzerindek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etkiler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il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çağı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sorunları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hakkında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ilg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;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mühendisli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çözümlerini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hukuksal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sonuçları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konusunda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farkındalı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>.</w:t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5B9794D5" w14:textId="49CBACE5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61359AF9" w14:textId="3603C5E5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8" w:type="dxa"/>
            <w:gridSpan w:val="2"/>
            <w:shd w:val="clear" w:color="auto" w:fill="auto"/>
            <w:vAlign w:val="center"/>
          </w:tcPr>
          <w:p w14:paraId="60873C5D" w14:textId="34297895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3F23A9EE" w14:textId="321D96A8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80" w:type="dxa"/>
            <w:shd w:val="clear" w:color="auto" w:fill="auto"/>
            <w:vAlign w:val="center"/>
          </w:tcPr>
          <w:p w14:paraId="1E305027" w14:textId="2F558BED" w:rsidR="00B458F5" w:rsidRPr="0040357B" w:rsidRDefault="00B458F5" w:rsidP="00B458F5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458F5" w:rsidRPr="0040357B" w14:paraId="7B40E9E8" w14:textId="77777777" w:rsidTr="00B458F5">
        <w:tc>
          <w:tcPr>
            <w:tcW w:w="1636" w:type="dxa"/>
            <w:vMerge/>
            <w:shd w:val="clear" w:color="auto" w:fill="auto"/>
            <w:vAlign w:val="center"/>
          </w:tcPr>
          <w:p w14:paraId="426E6480" w14:textId="77777777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20124DBB" w14:textId="77777777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793CC07E" w14:textId="1754A1CA" w:rsidR="00B458F5" w:rsidRPr="005D6BCB" w:rsidRDefault="00B458F5" w:rsidP="00B458F5">
            <w:pPr>
              <w:spacing w:before="20" w:after="20"/>
              <w:rPr>
                <w:color w:val="1F497D"/>
                <w:sz w:val="20"/>
                <w:szCs w:val="20"/>
                <w:lang w:val="en-GB"/>
              </w:rPr>
            </w:pP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Karmaşık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mühendislik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problemlerini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saptama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tanımlama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formül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etm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çözm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becerisi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;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bu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amaçla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uygun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analiz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modellem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yöntemlerini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seçm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uygulama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becerisi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>.</w:t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474C5C2D" w14:textId="25B4AAB4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577913D8" w14:textId="1F05893E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8" w:type="dxa"/>
            <w:gridSpan w:val="2"/>
            <w:shd w:val="clear" w:color="auto" w:fill="auto"/>
            <w:vAlign w:val="center"/>
          </w:tcPr>
          <w:p w14:paraId="5AFB3C14" w14:textId="326EDECC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733CB9B5" w14:textId="626618B1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80" w:type="dxa"/>
            <w:shd w:val="clear" w:color="auto" w:fill="auto"/>
            <w:vAlign w:val="center"/>
          </w:tcPr>
          <w:p w14:paraId="2AB19F81" w14:textId="7FE5D19E" w:rsidR="00B458F5" w:rsidRPr="0040357B" w:rsidRDefault="00B458F5" w:rsidP="00B458F5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458F5" w:rsidRPr="0040357B" w14:paraId="4B03716D" w14:textId="77777777" w:rsidTr="00B458F5">
        <w:tc>
          <w:tcPr>
            <w:tcW w:w="1636" w:type="dxa"/>
            <w:vMerge w:val="restart"/>
            <w:shd w:val="clear" w:color="auto" w:fill="auto"/>
            <w:vAlign w:val="center"/>
          </w:tcPr>
          <w:p w14:paraId="350E35BF" w14:textId="77777777" w:rsidR="00B458F5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027EDA66" w14:textId="77777777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  <w:p w14:paraId="578D2DA1" w14:textId="77777777" w:rsidR="00B458F5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5E1C6AA1" w14:textId="77777777" w:rsidR="00B458F5" w:rsidRDefault="00B458F5" w:rsidP="00B458F5">
            <w:pPr>
              <w:jc w:val="center"/>
              <w:rPr>
                <w:sz w:val="20"/>
                <w:szCs w:val="20"/>
              </w:rPr>
            </w:pPr>
          </w:p>
          <w:p w14:paraId="7D30BBF2" w14:textId="77777777" w:rsidR="00B458F5" w:rsidRPr="0040357B" w:rsidRDefault="00B458F5" w:rsidP="00B458F5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51A731C4" w14:textId="7768403E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162D19FA" w14:textId="6D937C18" w:rsidR="00B458F5" w:rsidRPr="006B6BAD" w:rsidRDefault="00B458F5" w:rsidP="00B458F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Matemat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fen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im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gil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lan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n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onuların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psaml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ikim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zanı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503D864B" w14:textId="02EE1048" w:rsidR="00B458F5" w:rsidRPr="004B7E99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6355D499" w14:textId="0CB47B62" w:rsidR="00B458F5" w:rsidRPr="004B7E99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8" w:type="dxa"/>
            <w:gridSpan w:val="2"/>
            <w:shd w:val="clear" w:color="auto" w:fill="auto"/>
            <w:vAlign w:val="center"/>
          </w:tcPr>
          <w:p w14:paraId="6EC9CAE5" w14:textId="6118BA6B" w:rsidR="00B458F5" w:rsidRPr="004B7E99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4E79A0D0" w14:textId="5AC20A79" w:rsidR="00B458F5" w:rsidRPr="004B7E99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80" w:type="dxa"/>
            <w:shd w:val="clear" w:color="auto" w:fill="auto"/>
            <w:vAlign w:val="center"/>
          </w:tcPr>
          <w:p w14:paraId="5B4A4344" w14:textId="2EA7A864" w:rsidR="00B458F5" w:rsidRPr="004B7E99" w:rsidRDefault="00B458F5" w:rsidP="00B458F5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458F5" w:rsidRPr="0040357B" w14:paraId="5748BEDA" w14:textId="77777777" w:rsidTr="00B458F5">
        <w:tc>
          <w:tcPr>
            <w:tcW w:w="1636" w:type="dxa"/>
            <w:vMerge/>
            <w:shd w:val="clear" w:color="auto" w:fill="auto"/>
          </w:tcPr>
          <w:p w14:paraId="5E2347C0" w14:textId="77777777" w:rsidR="00B458F5" w:rsidRPr="0040357B" w:rsidRDefault="00B458F5" w:rsidP="00B458F5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0A8472D6" w14:textId="75757DAF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1636264E" w14:textId="5C4EF6FE" w:rsidR="00B458F5" w:rsidRPr="006B6BAD" w:rsidRDefault="00B458F5" w:rsidP="00B458F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Karmaşı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blemlerin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nımlay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naliz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temleriyl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76A47627" w14:textId="141DA7C4" w:rsidR="00B458F5" w:rsidRPr="005A00D8" w:rsidRDefault="00B458F5" w:rsidP="00B458F5"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1E55B9E5" w14:textId="50B9D8E1" w:rsidR="00B458F5" w:rsidRPr="005A00D8" w:rsidRDefault="00B458F5" w:rsidP="00B458F5"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8" w:type="dxa"/>
            <w:gridSpan w:val="2"/>
            <w:shd w:val="clear" w:color="auto" w:fill="auto"/>
            <w:vAlign w:val="center"/>
          </w:tcPr>
          <w:p w14:paraId="59C94641" w14:textId="04C1FEF1" w:rsidR="00B458F5" w:rsidRPr="005A00D8" w:rsidRDefault="00B458F5" w:rsidP="00B458F5"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19991112" w14:textId="215E16CE" w:rsidR="00B458F5" w:rsidRPr="005A00D8" w:rsidRDefault="00B458F5" w:rsidP="00B458F5"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80" w:type="dxa"/>
            <w:shd w:val="clear" w:color="auto" w:fill="auto"/>
            <w:vAlign w:val="center"/>
          </w:tcPr>
          <w:p w14:paraId="36683868" w14:textId="70F3BFE5" w:rsidR="00B458F5" w:rsidRPr="005A00D8" w:rsidRDefault="00B458F5" w:rsidP="00B458F5">
            <w:pPr>
              <w:jc w:val="center"/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458F5" w:rsidRPr="0040357B" w14:paraId="14AAF327" w14:textId="77777777" w:rsidTr="00B458F5">
        <w:tc>
          <w:tcPr>
            <w:tcW w:w="1636" w:type="dxa"/>
            <w:vMerge/>
            <w:shd w:val="clear" w:color="auto" w:fill="auto"/>
          </w:tcPr>
          <w:p w14:paraId="1CCE9F91" w14:textId="77777777" w:rsidR="00B458F5" w:rsidRPr="0040357B" w:rsidRDefault="00B458F5" w:rsidP="00B458F5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3DCC4682" w14:textId="3763A9D2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60B9B1FB" w14:textId="0736E6EB" w:rsidR="00B458F5" w:rsidRPr="006B6BAD" w:rsidRDefault="00B458F5" w:rsidP="00B458F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Karmaşı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lektron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istem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rçe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ayat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oşulların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öz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önün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ulundur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modern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sarı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temlerin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ullan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stene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erformans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rşılayac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şekil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sarlaya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2E26329F" w14:textId="5F03363F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0A70BA4F" w14:textId="6114335C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8" w:type="dxa"/>
            <w:gridSpan w:val="2"/>
            <w:shd w:val="clear" w:color="auto" w:fill="auto"/>
            <w:vAlign w:val="center"/>
          </w:tcPr>
          <w:p w14:paraId="21A81330" w14:textId="7A1DB776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47F4CB8A" w14:textId="6EEFA1C3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80" w:type="dxa"/>
            <w:shd w:val="clear" w:color="auto" w:fill="auto"/>
            <w:vAlign w:val="center"/>
          </w:tcPr>
          <w:p w14:paraId="4EEDD255" w14:textId="52159D8A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458F5" w:rsidRPr="0040357B" w14:paraId="7232B417" w14:textId="77777777" w:rsidTr="00B458F5">
        <w:tc>
          <w:tcPr>
            <w:tcW w:w="1636" w:type="dxa"/>
            <w:vMerge/>
            <w:shd w:val="clear" w:color="auto" w:fill="auto"/>
          </w:tcPr>
          <w:p w14:paraId="7D3EE4B3" w14:textId="77777777" w:rsidR="00B458F5" w:rsidRPr="0040357B" w:rsidRDefault="00B458F5" w:rsidP="00B458F5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70D89671" w14:textId="0576B1E3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40107126" w14:textId="3C53D7B6" w:rsidR="00B458F5" w:rsidRPr="006B6BAD" w:rsidRDefault="00B458F5" w:rsidP="00B458F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Günc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blemlerin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ümü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ç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en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ekn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raç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liştir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793580D6" w14:textId="19450952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149C98FE" w14:textId="088360FD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8" w:type="dxa"/>
            <w:gridSpan w:val="2"/>
            <w:shd w:val="clear" w:color="auto" w:fill="auto"/>
            <w:vAlign w:val="center"/>
          </w:tcPr>
          <w:p w14:paraId="56A5F681" w14:textId="332C875A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37EE8F7A" w14:textId="4E515F70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80" w:type="dxa"/>
            <w:shd w:val="clear" w:color="auto" w:fill="auto"/>
            <w:vAlign w:val="center"/>
          </w:tcPr>
          <w:p w14:paraId="51D1A1A2" w14:textId="22499FF6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458F5" w:rsidRPr="0040357B" w14:paraId="74106318" w14:textId="77777777" w:rsidTr="00B458F5">
        <w:tc>
          <w:tcPr>
            <w:tcW w:w="1636" w:type="dxa"/>
            <w:vMerge/>
            <w:shd w:val="clear" w:color="auto" w:fill="auto"/>
          </w:tcPr>
          <w:p w14:paraId="1E33DA4E" w14:textId="77777777" w:rsidR="00B458F5" w:rsidRPr="0040357B" w:rsidRDefault="00B458F5" w:rsidP="00B458F5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464AB73B" w14:textId="359307B7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3B64248E" w14:textId="17611809" w:rsidR="00B458F5" w:rsidRPr="006B6BAD" w:rsidRDefault="00B458F5" w:rsidP="00B458F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Bilgisaya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zılı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onanı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eknoloji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işi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eknolojilerin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k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şekil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ullana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51965783" w14:textId="4B428B75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0FA8166F" w14:textId="52ECDA4D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8" w:type="dxa"/>
            <w:gridSpan w:val="2"/>
            <w:shd w:val="clear" w:color="auto" w:fill="auto"/>
            <w:vAlign w:val="center"/>
          </w:tcPr>
          <w:p w14:paraId="3E714BA2" w14:textId="637F8ACC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1B6F5F3E" w14:textId="2EFC913F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80" w:type="dxa"/>
            <w:shd w:val="clear" w:color="auto" w:fill="auto"/>
            <w:vAlign w:val="center"/>
          </w:tcPr>
          <w:p w14:paraId="0BDB386D" w14:textId="7D8A5843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458F5" w:rsidRPr="0040357B" w14:paraId="4BCF2645" w14:textId="77777777" w:rsidTr="00B458F5">
        <w:tc>
          <w:tcPr>
            <w:tcW w:w="1636" w:type="dxa"/>
            <w:vMerge/>
            <w:shd w:val="clear" w:color="auto" w:fill="auto"/>
          </w:tcPr>
          <w:p w14:paraId="33B68415" w14:textId="77777777" w:rsidR="00B458F5" w:rsidRPr="0040357B" w:rsidRDefault="00B458F5" w:rsidP="00B458F5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7BF5F6E9" w14:textId="649BBE70" w:rsidR="00B458F5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260E4E52" w14:textId="218504A4" w:rsidR="00B458F5" w:rsidRPr="006B6BAD" w:rsidRDefault="00B458F5" w:rsidP="00B458F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Günc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blemlerin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ümün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eney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sarlayıp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oplay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onuç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orumlay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enilikç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ümle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üret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. </w:t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75BBA10D" w14:textId="091A713A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3A1E589F" w14:textId="6FA78807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8" w:type="dxa"/>
            <w:gridSpan w:val="2"/>
            <w:shd w:val="clear" w:color="auto" w:fill="auto"/>
            <w:vAlign w:val="center"/>
          </w:tcPr>
          <w:p w14:paraId="393AB0FE" w14:textId="00A25BC7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1BA4C2F6" w14:textId="752752DA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80" w:type="dxa"/>
            <w:shd w:val="clear" w:color="auto" w:fill="auto"/>
            <w:vAlign w:val="center"/>
          </w:tcPr>
          <w:p w14:paraId="0DDF5511" w14:textId="3F68EF83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458F5" w:rsidRPr="0040357B" w14:paraId="65CB8B20" w14:textId="77777777" w:rsidTr="00B458F5">
        <w:tc>
          <w:tcPr>
            <w:tcW w:w="1636" w:type="dxa"/>
            <w:vMerge/>
            <w:shd w:val="clear" w:color="auto" w:fill="auto"/>
          </w:tcPr>
          <w:p w14:paraId="61334484" w14:textId="77777777" w:rsidR="00B458F5" w:rsidRPr="0040357B" w:rsidRDefault="00B458F5" w:rsidP="00B458F5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06D85F9D" w14:textId="45E5A90D" w:rsidR="00B458F5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35D8AD7A" w14:textId="4EA3452D" w:rsidR="00B458F5" w:rsidRPr="006B6BAD" w:rsidRDefault="00B458F5" w:rsidP="00B458F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Gere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eys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ol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reks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yn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y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farkl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isiplinlerde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er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ulunduğu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kımlar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ktif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çim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alışm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ürüt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3AF68B74" w14:textId="567686AD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1F50AA6C" w14:textId="1C197510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8" w:type="dxa"/>
            <w:gridSpan w:val="2"/>
            <w:shd w:val="clear" w:color="auto" w:fill="auto"/>
            <w:vAlign w:val="center"/>
          </w:tcPr>
          <w:p w14:paraId="74A6BD6F" w14:textId="17ACB4F7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3BBE411D" w14:textId="57A72C83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80" w:type="dxa"/>
            <w:shd w:val="clear" w:color="auto" w:fill="auto"/>
            <w:vAlign w:val="center"/>
          </w:tcPr>
          <w:p w14:paraId="5483F7F0" w14:textId="37B94118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458F5" w:rsidRPr="0040357B" w14:paraId="249898AF" w14:textId="77777777" w:rsidTr="00B458F5">
        <w:tc>
          <w:tcPr>
            <w:tcW w:w="1636" w:type="dxa"/>
            <w:vMerge/>
            <w:shd w:val="clear" w:color="auto" w:fill="auto"/>
          </w:tcPr>
          <w:p w14:paraId="4CA53BC4" w14:textId="77777777" w:rsidR="00B458F5" w:rsidRPr="0040357B" w:rsidRDefault="00B458F5" w:rsidP="00B458F5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79F2B2AE" w14:textId="169333D0" w:rsidR="00B458F5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6EBDAD4D" w14:textId="6EF9B968" w:rsidR="00B458F5" w:rsidRPr="006B6BAD" w:rsidRDefault="00B458F5" w:rsidP="00B458F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Türkç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İngilizc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k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zıl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özlü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etişi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urm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unu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pm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ekn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rapo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azırlam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etkinliğ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zanı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6D74447C" w14:textId="6FF0AB76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20744581" w14:textId="4B3CA0C6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8" w:type="dxa"/>
            <w:gridSpan w:val="2"/>
            <w:shd w:val="clear" w:color="auto" w:fill="auto"/>
            <w:vAlign w:val="center"/>
          </w:tcPr>
          <w:p w14:paraId="279B3477" w14:textId="6F87E3D7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08388177" w14:textId="0257709D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80" w:type="dxa"/>
            <w:shd w:val="clear" w:color="auto" w:fill="auto"/>
            <w:vAlign w:val="center"/>
          </w:tcPr>
          <w:p w14:paraId="7DAE58FB" w14:textId="5902FAA7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458F5" w:rsidRPr="0040357B" w14:paraId="70D14CE8" w14:textId="77777777" w:rsidTr="00B458F5">
        <w:tc>
          <w:tcPr>
            <w:tcW w:w="1636" w:type="dxa"/>
            <w:vMerge/>
            <w:shd w:val="clear" w:color="auto" w:fill="auto"/>
          </w:tcPr>
          <w:p w14:paraId="0D264306" w14:textId="77777777" w:rsidR="00B458F5" w:rsidRPr="0040357B" w:rsidRDefault="00B458F5" w:rsidP="00B458F5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0FE601AB" w14:textId="28376F1B" w:rsidR="00B458F5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05DAB15A" w14:textId="534258C6" w:rsidR="00B458F5" w:rsidRPr="006B6BAD" w:rsidRDefault="00B458F5" w:rsidP="00B458F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Bili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eknolojidek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lişme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kında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kip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dere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şa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oyu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öğrenmen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inciyl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ikimin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ürekl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rtırı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59A52A5C" w14:textId="7EEEBE68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3056EFE7" w14:textId="280B9564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8" w:type="dxa"/>
            <w:gridSpan w:val="2"/>
            <w:shd w:val="clear" w:color="auto" w:fill="auto"/>
            <w:vAlign w:val="center"/>
          </w:tcPr>
          <w:p w14:paraId="123E3AA7" w14:textId="5F6EEFAC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785CC1F3" w14:textId="3DED8B3A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80" w:type="dxa"/>
            <w:shd w:val="clear" w:color="auto" w:fill="auto"/>
            <w:vAlign w:val="center"/>
          </w:tcPr>
          <w:p w14:paraId="31D26DF6" w14:textId="6256B6B4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458F5" w:rsidRPr="0040357B" w14:paraId="14154299" w14:textId="77777777" w:rsidTr="00B458F5">
        <w:trPr>
          <w:trHeight w:val="290"/>
        </w:trPr>
        <w:tc>
          <w:tcPr>
            <w:tcW w:w="1636" w:type="dxa"/>
            <w:vMerge/>
            <w:shd w:val="clear" w:color="auto" w:fill="auto"/>
          </w:tcPr>
          <w:p w14:paraId="2880589E" w14:textId="77777777" w:rsidR="00B458F5" w:rsidRPr="0040357B" w:rsidRDefault="00B458F5" w:rsidP="00B458F5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5ED47472" w14:textId="22D00929" w:rsidR="00B458F5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9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17842B75" w14:textId="09CAC10E" w:rsidR="00B458F5" w:rsidRPr="006B6BAD" w:rsidRDefault="00B458F5" w:rsidP="00B458F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Kariyerin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her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şamasın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lamaların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ullanıla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tandartlar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ims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keler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ol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areket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de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4412A6F4" w14:textId="3A4BAD22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1A9BB27D" w14:textId="3209BAB0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8" w:type="dxa"/>
            <w:gridSpan w:val="2"/>
            <w:shd w:val="clear" w:color="auto" w:fill="auto"/>
            <w:vAlign w:val="center"/>
          </w:tcPr>
          <w:p w14:paraId="621B22B3" w14:textId="12B12CA0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460F1D32" w14:textId="3FB80C00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80" w:type="dxa"/>
            <w:shd w:val="clear" w:color="auto" w:fill="auto"/>
            <w:vAlign w:val="center"/>
          </w:tcPr>
          <w:p w14:paraId="4483EC83" w14:textId="33ABEFA8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458F5" w:rsidRPr="0040357B" w14:paraId="4800DEC5" w14:textId="77777777" w:rsidTr="00B458F5">
        <w:tc>
          <w:tcPr>
            <w:tcW w:w="1636" w:type="dxa"/>
            <w:vMerge/>
            <w:shd w:val="clear" w:color="auto" w:fill="auto"/>
          </w:tcPr>
          <w:p w14:paraId="0EA8955E" w14:textId="77777777" w:rsidR="00B458F5" w:rsidRPr="0040357B" w:rsidRDefault="00B458F5" w:rsidP="00B458F5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7476E9F2" w14:textId="1E5F6384" w:rsidR="00B458F5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20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10F9EEF7" w14:textId="47647F28" w:rsidR="00B458F5" w:rsidRPr="006B6BAD" w:rsidRDefault="00B458F5" w:rsidP="00B458F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Proj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tim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risk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tim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eğişik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tim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irişimci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ürdürülebilir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ib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ş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ayatın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vram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nımlaya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. </w:t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047B079B" w14:textId="043DB7DD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7EDF6932" w14:textId="4EC349D7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8" w:type="dxa"/>
            <w:gridSpan w:val="2"/>
            <w:shd w:val="clear" w:color="auto" w:fill="auto"/>
            <w:vAlign w:val="center"/>
          </w:tcPr>
          <w:p w14:paraId="5BD3A397" w14:textId="34F48B8E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6137BE95" w14:textId="249AA73F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80" w:type="dxa"/>
            <w:shd w:val="clear" w:color="auto" w:fill="auto"/>
            <w:vAlign w:val="center"/>
          </w:tcPr>
          <w:p w14:paraId="5F512B8E" w14:textId="6615D8D2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458F5" w:rsidRPr="0040357B" w14:paraId="143BFF07" w14:textId="77777777" w:rsidTr="00B458F5">
        <w:trPr>
          <w:trHeight w:val="1212"/>
        </w:trPr>
        <w:tc>
          <w:tcPr>
            <w:tcW w:w="1636" w:type="dxa"/>
            <w:vMerge/>
            <w:shd w:val="clear" w:color="auto" w:fill="auto"/>
          </w:tcPr>
          <w:p w14:paraId="646F12E4" w14:textId="77777777" w:rsidR="00B458F5" w:rsidRPr="0040357B" w:rsidRDefault="00B458F5" w:rsidP="00B458F5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1434A12D" w14:textId="4B40B271" w:rsidR="00B458F5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21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421807DA" w14:textId="65B55A5A" w:rsidR="00B458F5" w:rsidRPr="006B6BAD" w:rsidRDefault="00B458F5" w:rsidP="00B458F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lamalarını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vrens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oplumsa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oyutlar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ağlı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evr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üven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üzerindek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ki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liştirile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ümlerin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ukuksa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onuç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onuların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farkındalı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zanı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6E28CF7A" w14:textId="41C24E67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2EAC5E74" w14:textId="564690F2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8" w:type="dxa"/>
            <w:gridSpan w:val="2"/>
            <w:shd w:val="clear" w:color="auto" w:fill="auto"/>
            <w:vAlign w:val="center"/>
          </w:tcPr>
          <w:p w14:paraId="25B0479B" w14:textId="6C337159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76B7D960" w14:textId="0C905095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80" w:type="dxa"/>
            <w:shd w:val="clear" w:color="auto" w:fill="auto"/>
            <w:vAlign w:val="center"/>
          </w:tcPr>
          <w:p w14:paraId="2EF1FB21" w14:textId="6F2BD37E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458F5" w:rsidRPr="0040357B" w14:paraId="09EEBF49" w14:textId="77777777" w:rsidTr="00B458F5">
        <w:trPr>
          <w:trHeight w:val="289"/>
        </w:trPr>
        <w:tc>
          <w:tcPr>
            <w:tcW w:w="1636" w:type="dxa"/>
            <w:vMerge/>
            <w:shd w:val="clear" w:color="auto" w:fill="auto"/>
          </w:tcPr>
          <w:p w14:paraId="2FC78D00" w14:textId="77777777" w:rsidR="00B458F5" w:rsidRPr="006B6BAD" w:rsidRDefault="00B458F5" w:rsidP="00B458F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0247B950" w14:textId="657CA96B" w:rsidR="00B458F5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22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149CD50F" w14:textId="454013EB" w:rsidR="00B458F5" w:rsidRPr="006B6BAD" w:rsidRDefault="00B458F5" w:rsidP="00B458F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Elektr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lektron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lamaların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da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çerece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şekil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olasılı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statist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ürev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integral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esap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o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eğişkenl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atemat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oğrusa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ceb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ürevs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enklemle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ompleks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eğişkenle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onuların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çere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blem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6A51F7D4" w14:textId="17701150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659D694A" w14:textId="4154F1D8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8" w:type="dxa"/>
            <w:gridSpan w:val="2"/>
            <w:shd w:val="clear" w:color="auto" w:fill="auto"/>
            <w:vAlign w:val="center"/>
          </w:tcPr>
          <w:p w14:paraId="62DD1D96" w14:textId="72CEC5C1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57C4FE4C" w14:textId="01857899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80" w:type="dxa"/>
            <w:shd w:val="clear" w:color="auto" w:fill="auto"/>
            <w:vAlign w:val="center"/>
          </w:tcPr>
          <w:p w14:paraId="5FA64D42" w14:textId="7F5D757E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458F5" w:rsidRPr="0040357B" w14:paraId="25CE38EC" w14:textId="77777777" w:rsidTr="00B458F5">
        <w:tc>
          <w:tcPr>
            <w:tcW w:w="1636" w:type="dxa"/>
            <w:vMerge/>
            <w:shd w:val="clear" w:color="auto" w:fill="auto"/>
          </w:tcPr>
          <w:p w14:paraId="272D12FC" w14:textId="77777777" w:rsidR="00B458F5" w:rsidRPr="0040357B" w:rsidRDefault="00B458F5" w:rsidP="00B458F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073E219F" w14:textId="7A7C635B" w:rsidR="00B458F5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23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759C7C98" w14:textId="0D6E8403" w:rsidR="00B458F5" w:rsidRPr="006B6BAD" w:rsidRDefault="00B458F5" w:rsidP="00B458F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Toplumsa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orumlulu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inc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şadığ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osya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evr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ç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j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kinlikle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üzenleyere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un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laya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5DE8BD5F" w14:textId="6DAB44F2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44B5DD2C" w14:textId="5E80E0AA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8" w:type="dxa"/>
            <w:gridSpan w:val="2"/>
            <w:shd w:val="clear" w:color="auto" w:fill="auto"/>
            <w:vAlign w:val="center"/>
          </w:tcPr>
          <w:p w14:paraId="0FF2BDE6" w14:textId="1137B134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6E6BDD05" w14:textId="2095CA65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80" w:type="dxa"/>
            <w:shd w:val="clear" w:color="auto" w:fill="auto"/>
            <w:vAlign w:val="center"/>
          </w:tcPr>
          <w:p w14:paraId="0F64B707" w14:textId="3F715231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458F5" w:rsidRPr="0040357B" w14:paraId="361D5D25" w14:textId="77777777" w:rsidTr="00B458F5">
        <w:tc>
          <w:tcPr>
            <w:tcW w:w="1636" w:type="dxa"/>
            <w:vMerge/>
            <w:shd w:val="clear" w:color="auto" w:fill="auto"/>
          </w:tcPr>
          <w:p w14:paraId="736A841B" w14:textId="77777777" w:rsidR="00B458F5" w:rsidRPr="0040357B" w:rsidRDefault="00B458F5" w:rsidP="00B458F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585AFFDC" w14:textId="10FC9312" w:rsidR="00B458F5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24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36168519" w14:textId="5660DBD8" w:rsidR="00B458F5" w:rsidRPr="006B6BAD" w:rsidRDefault="00B458F5" w:rsidP="00B458F5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Sorumluluğu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ltın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alışanları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 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j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erçevesin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lişimlerin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kinlik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lanlayıp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t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08281933" w14:textId="5B9591CC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055B72DA" w14:textId="140738B9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8" w:type="dxa"/>
            <w:gridSpan w:val="2"/>
            <w:shd w:val="clear" w:color="auto" w:fill="auto"/>
            <w:vAlign w:val="center"/>
          </w:tcPr>
          <w:p w14:paraId="2051C6F3" w14:textId="7417BD1D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77" w:type="dxa"/>
            <w:gridSpan w:val="3"/>
            <w:shd w:val="clear" w:color="auto" w:fill="auto"/>
            <w:vAlign w:val="center"/>
          </w:tcPr>
          <w:p w14:paraId="7C4A2321" w14:textId="4DBEEC4F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780" w:type="dxa"/>
            <w:shd w:val="clear" w:color="auto" w:fill="auto"/>
            <w:vAlign w:val="center"/>
          </w:tcPr>
          <w:p w14:paraId="18FCD252" w14:textId="796AFF88" w:rsidR="00B458F5" w:rsidRPr="00B649C2" w:rsidRDefault="00B458F5" w:rsidP="00B458F5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458F5" w:rsidRPr="0040357B" w14:paraId="34CA80CC" w14:textId="77777777" w:rsidTr="00375EDC">
        <w:trPr>
          <w:trHeight w:val="346"/>
        </w:trPr>
        <w:tc>
          <w:tcPr>
            <w:tcW w:w="10456" w:type="dxa"/>
            <w:gridSpan w:val="25"/>
            <w:shd w:val="clear" w:color="auto" w:fill="BFBFBF"/>
          </w:tcPr>
          <w:p w14:paraId="64FC0EA3" w14:textId="77777777" w:rsidR="00B458F5" w:rsidRPr="00B751A8" w:rsidRDefault="00B458F5" w:rsidP="00B458F5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B458F5" w:rsidRPr="0040357B" w14:paraId="6D956EE0" w14:textId="77777777" w:rsidTr="00B458F5">
        <w:trPr>
          <w:trHeight w:val="249"/>
        </w:trPr>
        <w:tc>
          <w:tcPr>
            <w:tcW w:w="1636" w:type="dxa"/>
            <w:vMerge w:val="restart"/>
            <w:shd w:val="clear" w:color="auto" w:fill="auto"/>
            <w:vAlign w:val="center"/>
          </w:tcPr>
          <w:p w14:paraId="57BBD611" w14:textId="77777777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1" w:type="dxa"/>
            <w:shd w:val="clear" w:color="auto" w:fill="auto"/>
            <w:vAlign w:val="center"/>
          </w:tcPr>
          <w:p w14:paraId="5C1040B6" w14:textId="77777777" w:rsidR="00B458F5" w:rsidRPr="0040357B" w:rsidRDefault="00B458F5" w:rsidP="00B458F5">
            <w:pPr>
              <w:spacing w:before="20" w:after="20"/>
              <w:jc w:val="center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768F6D97" w14:textId="77777777" w:rsidR="00B458F5" w:rsidRPr="0040357B" w:rsidRDefault="00B458F5" w:rsidP="00B458F5">
            <w:pPr>
              <w:spacing w:before="20" w:after="20"/>
              <w:jc w:val="center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1978" w:type="dxa"/>
            <w:gridSpan w:val="4"/>
            <w:shd w:val="clear" w:color="auto" w:fill="auto"/>
            <w:vAlign w:val="center"/>
          </w:tcPr>
          <w:p w14:paraId="776C3423" w14:textId="77777777" w:rsidR="00B458F5" w:rsidRPr="0040357B" w:rsidRDefault="00B458F5" w:rsidP="00B458F5">
            <w:pPr>
              <w:spacing w:before="20" w:after="20"/>
              <w:jc w:val="center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0D190D57" w14:textId="77777777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1521885E" w14:textId="77777777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427935BF" w14:textId="77777777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3F0FB1AF" w14:textId="77777777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1B03CD54" w14:textId="77777777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42" w:type="dxa"/>
            <w:gridSpan w:val="2"/>
            <w:shd w:val="clear" w:color="auto" w:fill="auto"/>
            <w:vAlign w:val="center"/>
          </w:tcPr>
          <w:p w14:paraId="5820637C" w14:textId="0C411CD9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CD1E7E" w:rsidRPr="0040357B" w14:paraId="7336F224" w14:textId="77777777" w:rsidTr="005F033D">
        <w:trPr>
          <w:trHeight w:val="249"/>
        </w:trPr>
        <w:tc>
          <w:tcPr>
            <w:tcW w:w="1636" w:type="dxa"/>
            <w:vMerge/>
            <w:shd w:val="clear" w:color="auto" w:fill="auto"/>
          </w:tcPr>
          <w:p w14:paraId="18CB779F" w14:textId="77777777" w:rsidR="00CD1E7E" w:rsidRPr="00F25E28" w:rsidRDefault="00CD1E7E" w:rsidP="00CD1E7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50B8C622" w14:textId="77777777" w:rsidR="00CD1E7E" w:rsidRPr="0040357B" w:rsidRDefault="00CD1E7E" w:rsidP="00CD1E7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1FCFDC77" w14:textId="588B8265" w:rsidR="00CD1E7E" w:rsidRPr="00FE1213" w:rsidRDefault="00CD1E7E" w:rsidP="00CD1E7E">
            <w:pPr>
              <w:jc w:val="center"/>
              <w:rPr>
                <w:sz w:val="20"/>
                <w:szCs w:val="20"/>
              </w:rPr>
            </w:pPr>
            <w:r w:rsidRPr="00301CFF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221C5B35" w14:textId="77777777" w:rsidR="00CD1E7E" w:rsidRPr="004E673A" w:rsidRDefault="00CD1E7E" w:rsidP="00CD1E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en-CA"/>
              </w:rPr>
            </w:pP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Sayısal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sistemlere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giriş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ve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ikili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Theme="majorBidi" w:hAnsiTheme="majorBidi" w:cstheme="majorBidi"/>
                <w:sz w:val="20"/>
                <w:szCs w:val="20"/>
              </w:rPr>
              <w:t>sayılar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</w:rPr>
              <w:t>(</w:t>
            </w:r>
            <w:proofErr w:type="gramEnd"/>
            <w:r>
              <w:rPr>
                <w:rFonts w:asciiTheme="majorBidi" w:hAnsiTheme="majorBidi" w:cstheme="majorBidi"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ve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</w:rPr>
              <w:t xml:space="preserve"> 0)</w:t>
            </w:r>
          </w:p>
          <w:p w14:paraId="211C9A16" w14:textId="7B165088" w:rsidR="00CD1E7E" w:rsidRPr="005A29FF" w:rsidRDefault="00CD1E7E" w:rsidP="00CD1E7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7ECC33B7" w14:textId="21303F0D" w:rsidR="00CD1E7E" w:rsidRPr="0040357B" w:rsidRDefault="00CD1E7E" w:rsidP="00CD1E7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7AE8F1E2" w14:textId="52EFA705" w:rsidR="00CD1E7E" w:rsidRPr="0040357B" w:rsidRDefault="00CD1E7E" w:rsidP="00CD1E7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5594556C" w14:textId="4EE747BA" w:rsidR="00CD1E7E" w:rsidRPr="0040357B" w:rsidRDefault="00CD1E7E" w:rsidP="00CD1E7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369E06D9" w14:textId="19B78D67" w:rsidR="00CD1E7E" w:rsidRPr="0040357B" w:rsidRDefault="00CD1E7E" w:rsidP="00CD1E7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67797AE9" w14:textId="31B8724C" w:rsidR="00CD1E7E" w:rsidRPr="0040357B" w:rsidRDefault="00CD1E7E" w:rsidP="00CD1E7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42" w:type="dxa"/>
            <w:gridSpan w:val="2"/>
            <w:shd w:val="clear" w:color="auto" w:fill="auto"/>
          </w:tcPr>
          <w:p w14:paraId="1FB80F7D" w14:textId="47E50748" w:rsidR="00CD1E7E" w:rsidRPr="0040357B" w:rsidRDefault="00CD1E7E" w:rsidP="00CD1E7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D1E7E" w:rsidRPr="0040357B" w14:paraId="1DDE404D" w14:textId="77777777" w:rsidTr="005F033D">
        <w:trPr>
          <w:trHeight w:val="249"/>
        </w:trPr>
        <w:tc>
          <w:tcPr>
            <w:tcW w:w="1636" w:type="dxa"/>
            <w:vMerge/>
            <w:shd w:val="clear" w:color="auto" w:fill="auto"/>
          </w:tcPr>
          <w:p w14:paraId="1DF45713" w14:textId="77777777" w:rsidR="00CD1E7E" w:rsidRPr="0040357B" w:rsidRDefault="00CD1E7E" w:rsidP="00CD1E7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41BD4174" w14:textId="77777777" w:rsidR="00CD1E7E" w:rsidRPr="0040357B" w:rsidRDefault="00CD1E7E" w:rsidP="00CD1E7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1484D8E8" w14:textId="508571FB" w:rsidR="00CD1E7E" w:rsidRPr="005A29FF" w:rsidRDefault="00CD1E7E" w:rsidP="00CD1E7E">
            <w:pPr>
              <w:tabs>
                <w:tab w:val="left" w:pos="4395"/>
              </w:tabs>
              <w:jc w:val="center"/>
              <w:rPr>
                <w:i/>
                <w:color w:val="262626"/>
                <w:sz w:val="20"/>
                <w:szCs w:val="20"/>
              </w:rPr>
            </w:pPr>
            <w:r w:rsidRPr="00301CFF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478206FC" w14:textId="09CC02FD" w:rsidR="00CD1E7E" w:rsidRPr="005A29FF" w:rsidRDefault="00CD1E7E" w:rsidP="00CD1E7E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DF6C76">
              <w:rPr>
                <w:rFonts w:asciiTheme="majorBidi" w:hAnsiTheme="majorBidi" w:cstheme="majorBidi"/>
                <w:sz w:val="20"/>
                <w:szCs w:val="20"/>
              </w:rPr>
              <w:t>Mantık</w:t>
            </w:r>
            <w:proofErr w:type="spellEnd"/>
            <w:r w:rsidRPr="00DF6C76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DF6C76">
              <w:rPr>
                <w:rFonts w:asciiTheme="majorBidi" w:hAnsiTheme="majorBidi" w:cstheme="majorBidi"/>
                <w:sz w:val="20"/>
                <w:szCs w:val="20"/>
              </w:rPr>
              <w:t>kapıları</w:t>
            </w:r>
            <w:proofErr w:type="spellEnd"/>
            <w:r w:rsidRPr="00DF6C76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DF6C76">
              <w:rPr>
                <w:rFonts w:asciiTheme="majorBidi" w:hAnsiTheme="majorBidi" w:cstheme="majorBidi"/>
                <w:sz w:val="20"/>
                <w:szCs w:val="20"/>
              </w:rPr>
              <w:t>ve</w:t>
            </w:r>
            <w:proofErr w:type="spellEnd"/>
            <w:r w:rsidRPr="00DF6C76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DF6C76">
              <w:rPr>
                <w:rFonts w:asciiTheme="majorBidi" w:hAnsiTheme="majorBidi" w:cstheme="majorBidi"/>
                <w:sz w:val="20"/>
                <w:szCs w:val="20"/>
              </w:rPr>
              <w:t>doğru</w:t>
            </w:r>
            <w:proofErr w:type="spellEnd"/>
            <w:r w:rsidRPr="00DF6C76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DF6C76">
              <w:rPr>
                <w:rFonts w:asciiTheme="majorBidi" w:hAnsiTheme="majorBidi" w:cstheme="majorBidi"/>
                <w:sz w:val="20"/>
                <w:szCs w:val="20"/>
              </w:rPr>
              <w:t>ve</w:t>
            </w:r>
            <w:proofErr w:type="spellEnd"/>
            <w:r w:rsidRPr="00DF6C76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DF6C76">
              <w:rPr>
                <w:rFonts w:asciiTheme="majorBidi" w:hAnsiTheme="majorBidi" w:cstheme="majorBidi"/>
                <w:sz w:val="20"/>
                <w:szCs w:val="20"/>
              </w:rPr>
              <w:t>yanlış</w:t>
            </w:r>
            <w:proofErr w:type="spellEnd"/>
            <w:r w:rsidRPr="00DF6C76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DF6C76">
              <w:rPr>
                <w:rFonts w:asciiTheme="majorBidi" w:hAnsiTheme="majorBidi" w:cstheme="majorBidi"/>
                <w:sz w:val="20"/>
                <w:szCs w:val="20"/>
              </w:rPr>
              <w:t>cebiri</w:t>
            </w:r>
            <w:proofErr w:type="spellEnd"/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171478B3" w14:textId="4CB37FCB" w:rsidR="00CD1E7E" w:rsidRPr="00375EDC" w:rsidRDefault="00CD1E7E" w:rsidP="00CD1E7E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07672D7E" w14:textId="62A32CFE" w:rsidR="00CD1E7E" w:rsidRPr="00375EDC" w:rsidRDefault="00CD1E7E" w:rsidP="00CD1E7E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1C48F2AC" w14:textId="2901FDA4" w:rsidR="00CD1E7E" w:rsidRPr="00375EDC" w:rsidRDefault="00CD1E7E" w:rsidP="00CD1E7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3592774B" w14:textId="4C6C4F99" w:rsidR="00CD1E7E" w:rsidRPr="00375EDC" w:rsidRDefault="00CD1E7E" w:rsidP="00CD1E7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4EF744AC" w14:textId="7236844F" w:rsidR="00CD1E7E" w:rsidRPr="00375EDC" w:rsidRDefault="00CD1E7E" w:rsidP="00CD1E7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842" w:type="dxa"/>
            <w:gridSpan w:val="2"/>
            <w:shd w:val="clear" w:color="auto" w:fill="auto"/>
          </w:tcPr>
          <w:p w14:paraId="6252CF0E" w14:textId="3855331E" w:rsidR="00CD1E7E" w:rsidRPr="00375EDC" w:rsidRDefault="00CD1E7E" w:rsidP="00CD1E7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CD1E7E" w:rsidRPr="0040357B" w14:paraId="654AD309" w14:textId="77777777" w:rsidTr="005F033D">
        <w:tc>
          <w:tcPr>
            <w:tcW w:w="1636" w:type="dxa"/>
            <w:vMerge/>
            <w:shd w:val="clear" w:color="auto" w:fill="auto"/>
          </w:tcPr>
          <w:p w14:paraId="7255993E" w14:textId="77777777" w:rsidR="00CD1E7E" w:rsidRPr="0040357B" w:rsidRDefault="00CD1E7E" w:rsidP="00CD1E7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58E4E678" w14:textId="77777777" w:rsidR="00CD1E7E" w:rsidRPr="0040357B" w:rsidRDefault="00CD1E7E" w:rsidP="00CD1E7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606A68AD" w14:textId="09DF0164" w:rsidR="00CD1E7E" w:rsidRPr="005A29FF" w:rsidRDefault="00CD1E7E" w:rsidP="00CD1E7E">
            <w:pPr>
              <w:tabs>
                <w:tab w:val="left" w:pos="4395"/>
              </w:tabs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6D3EA1F1" w14:textId="350B955C" w:rsidR="00CD1E7E" w:rsidRPr="005A29FF" w:rsidRDefault="00CD1E7E" w:rsidP="00CD1E7E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Kapı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saysı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indirgeme</w:t>
            </w:r>
            <w:proofErr w:type="spellEnd"/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0DA39E9B" w14:textId="44AD7FEB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59086684" w14:textId="6334DFF7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3251B75C" w14:textId="7E810402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03F4235C" w14:textId="3683B58A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47FD3938" w14:textId="75D84FDD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2" w:type="dxa"/>
            <w:gridSpan w:val="2"/>
            <w:shd w:val="clear" w:color="auto" w:fill="auto"/>
          </w:tcPr>
          <w:p w14:paraId="16D78660" w14:textId="3796D732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CD1E7E" w:rsidRPr="0040357B" w14:paraId="04BF6FBF" w14:textId="77777777" w:rsidTr="005F033D">
        <w:tc>
          <w:tcPr>
            <w:tcW w:w="1636" w:type="dxa"/>
            <w:vMerge/>
            <w:shd w:val="clear" w:color="auto" w:fill="auto"/>
          </w:tcPr>
          <w:p w14:paraId="028EE906" w14:textId="77777777" w:rsidR="00CD1E7E" w:rsidRPr="0040357B" w:rsidRDefault="00CD1E7E" w:rsidP="00CD1E7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3F8E3C1C" w14:textId="77777777" w:rsidR="00CD1E7E" w:rsidRPr="0040357B" w:rsidRDefault="00CD1E7E" w:rsidP="00CD1E7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4EA4C91A" w14:textId="7A9ABB77" w:rsidR="00CD1E7E" w:rsidRPr="00B649C2" w:rsidRDefault="00CD1E7E" w:rsidP="00CD1E7E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22C3CD81" w14:textId="0D3E4ADD" w:rsidR="00CD1E7E" w:rsidRPr="00B649C2" w:rsidRDefault="00CD1E7E" w:rsidP="00CD1E7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DF6C76">
              <w:rPr>
                <w:sz w:val="18"/>
                <w:szCs w:val="18"/>
              </w:rPr>
              <w:t>Kombinasyonel</w:t>
            </w:r>
            <w:proofErr w:type="spellEnd"/>
            <w:r w:rsidRPr="00DF6C76">
              <w:rPr>
                <w:sz w:val="18"/>
                <w:szCs w:val="18"/>
              </w:rPr>
              <w:t xml:space="preserve"> </w:t>
            </w:r>
            <w:proofErr w:type="spellStart"/>
            <w:r w:rsidRPr="00DF6C76">
              <w:rPr>
                <w:sz w:val="18"/>
                <w:szCs w:val="18"/>
              </w:rPr>
              <w:t>mantık</w:t>
            </w:r>
            <w:proofErr w:type="spellEnd"/>
            <w:r w:rsidRPr="00DF6C76">
              <w:rPr>
                <w:sz w:val="18"/>
                <w:szCs w:val="18"/>
              </w:rPr>
              <w:t xml:space="preserve"> </w:t>
            </w:r>
            <w:proofErr w:type="spellStart"/>
            <w:r w:rsidRPr="00DF6C76">
              <w:rPr>
                <w:sz w:val="18"/>
                <w:szCs w:val="18"/>
              </w:rPr>
              <w:t>tasarımı</w:t>
            </w:r>
            <w:proofErr w:type="spellEnd"/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3ABC6273" w14:textId="63DD094A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68199C22" w14:textId="53018578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3987B3B2" w14:textId="0FCCDC70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26058A5C" w14:textId="41317666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3D99A4F8" w14:textId="21980C5C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2" w:type="dxa"/>
            <w:gridSpan w:val="2"/>
            <w:shd w:val="clear" w:color="auto" w:fill="auto"/>
          </w:tcPr>
          <w:p w14:paraId="4CAF8649" w14:textId="30CA7614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CD1E7E" w:rsidRPr="00E81629" w14:paraId="3010A15C" w14:textId="77777777" w:rsidTr="005F033D">
        <w:tc>
          <w:tcPr>
            <w:tcW w:w="1636" w:type="dxa"/>
            <w:vMerge/>
            <w:shd w:val="clear" w:color="auto" w:fill="auto"/>
          </w:tcPr>
          <w:p w14:paraId="3F2EA1F7" w14:textId="77777777" w:rsidR="00CD1E7E" w:rsidRPr="0040357B" w:rsidRDefault="00CD1E7E" w:rsidP="00CD1E7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7B0867AE" w14:textId="77777777" w:rsidR="00CD1E7E" w:rsidRPr="0040357B" w:rsidRDefault="00CD1E7E" w:rsidP="00CD1E7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0C7E6E15" w14:textId="7AC69AF1" w:rsidR="00CD1E7E" w:rsidRPr="00B649C2" w:rsidRDefault="00CD1E7E" w:rsidP="00CD1E7E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6951D672" w14:textId="3309E430" w:rsidR="00CD1E7E" w:rsidRPr="00B649C2" w:rsidRDefault="00CD1E7E" w:rsidP="00CD1E7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DF6C76">
              <w:rPr>
                <w:sz w:val="18"/>
                <w:szCs w:val="18"/>
              </w:rPr>
              <w:t>Aritmetik</w:t>
            </w:r>
            <w:proofErr w:type="spellEnd"/>
            <w:r w:rsidRPr="00DF6C76">
              <w:rPr>
                <w:sz w:val="18"/>
                <w:szCs w:val="18"/>
              </w:rPr>
              <w:t xml:space="preserve"> </w:t>
            </w:r>
            <w:proofErr w:type="spellStart"/>
            <w:r w:rsidRPr="00DF6C76">
              <w:rPr>
                <w:sz w:val="18"/>
                <w:szCs w:val="18"/>
              </w:rPr>
              <w:t>fonksiyonlar</w:t>
            </w:r>
            <w:proofErr w:type="spellEnd"/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4B0D4497" w14:textId="650B7021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570D215B" w14:textId="7027BAE1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2DC58B5B" w14:textId="109210F0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0E800019" w14:textId="4EA08215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5F9070FC" w14:textId="7EAB309F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2" w:type="dxa"/>
            <w:gridSpan w:val="2"/>
            <w:shd w:val="clear" w:color="auto" w:fill="auto"/>
          </w:tcPr>
          <w:p w14:paraId="039CC3CF" w14:textId="622099BB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CD1E7E" w:rsidRPr="0040357B" w14:paraId="4A2FC497" w14:textId="77777777" w:rsidTr="005F033D">
        <w:tc>
          <w:tcPr>
            <w:tcW w:w="1636" w:type="dxa"/>
            <w:vMerge/>
            <w:shd w:val="clear" w:color="auto" w:fill="auto"/>
          </w:tcPr>
          <w:p w14:paraId="090B1301" w14:textId="77777777" w:rsidR="00CD1E7E" w:rsidRPr="00E81629" w:rsidRDefault="00CD1E7E" w:rsidP="00CD1E7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08E4B2E8" w14:textId="77777777" w:rsidR="00CD1E7E" w:rsidRPr="0040357B" w:rsidRDefault="00CD1E7E" w:rsidP="00CD1E7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48B021D5" w14:textId="17C574FF" w:rsidR="00CD1E7E" w:rsidRPr="00B649C2" w:rsidRDefault="00CD1E7E" w:rsidP="00CD1E7E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280EC105" w14:textId="0B1A3C21" w:rsidR="00CD1E7E" w:rsidRPr="00B649C2" w:rsidRDefault="00CD1E7E" w:rsidP="00CD1E7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</w:rPr>
              <w:t>Donanı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çıklam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lleri</w:t>
            </w:r>
            <w:proofErr w:type="spellEnd"/>
            <w:r w:rsidRPr="004E673A">
              <w:rPr>
                <w:sz w:val="20"/>
                <w:szCs w:val="20"/>
              </w:rPr>
              <w:tab/>
            </w:r>
            <w:r w:rsidRPr="004E673A">
              <w:rPr>
                <w:sz w:val="20"/>
                <w:szCs w:val="20"/>
              </w:rPr>
              <w:tab/>
            </w:r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0ABC2890" w14:textId="690492BC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6F6CE511" w14:textId="581D3CC0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3F9CA554" w14:textId="2E029E34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777F4D92" w14:textId="6FEB99AD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69CFD3DF" w14:textId="3C7373D0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2" w:type="dxa"/>
            <w:gridSpan w:val="2"/>
            <w:shd w:val="clear" w:color="auto" w:fill="auto"/>
          </w:tcPr>
          <w:p w14:paraId="590FB215" w14:textId="17B68B2E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CD1E7E" w:rsidRPr="0040357B" w14:paraId="376B8088" w14:textId="77777777" w:rsidTr="005F033D">
        <w:tc>
          <w:tcPr>
            <w:tcW w:w="1636" w:type="dxa"/>
            <w:vMerge/>
            <w:shd w:val="clear" w:color="auto" w:fill="auto"/>
          </w:tcPr>
          <w:p w14:paraId="2595C374" w14:textId="77777777" w:rsidR="00CD1E7E" w:rsidRPr="0040357B" w:rsidRDefault="00CD1E7E" w:rsidP="00CD1E7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7D77F082" w14:textId="77777777" w:rsidR="00CD1E7E" w:rsidRPr="0040357B" w:rsidRDefault="00CD1E7E" w:rsidP="00CD1E7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7D52B458" w14:textId="03FC8ABB" w:rsidR="00CD1E7E" w:rsidRPr="00B649C2" w:rsidRDefault="00CD1E7E" w:rsidP="00CD1E7E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7,8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68DD7D64" w14:textId="0C012E68" w:rsidR="00CD1E7E" w:rsidRPr="00B649C2" w:rsidRDefault="00CD1E7E" w:rsidP="00CD1E7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DF6C76">
              <w:rPr>
                <w:sz w:val="18"/>
                <w:szCs w:val="18"/>
              </w:rPr>
              <w:t>Sıralı</w:t>
            </w:r>
            <w:proofErr w:type="spellEnd"/>
            <w:r w:rsidRPr="00DF6C76">
              <w:rPr>
                <w:sz w:val="18"/>
                <w:szCs w:val="18"/>
              </w:rPr>
              <w:t xml:space="preserve"> </w:t>
            </w:r>
            <w:proofErr w:type="spellStart"/>
            <w:r w:rsidRPr="00DF6C76">
              <w:rPr>
                <w:sz w:val="18"/>
                <w:szCs w:val="18"/>
              </w:rPr>
              <w:t>Devre</w:t>
            </w:r>
            <w:proofErr w:type="spellEnd"/>
            <w:r w:rsidRPr="00DF6C76">
              <w:rPr>
                <w:sz w:val="18"/>
                <w:szCs w:val="18"/>
              </w:rPr>
              <w:t xml:space="preserve"> </w:t>
            </w:r>
            <w:proofErr w:type="spellStart"/>
            <w:r w:rsidRPr="00DF6C76">
              <w:rPr>
                <w:sz w:val="18"/>
                <w:szCs w:val="18"/>
              </w:rPr>
              <w:t>Analizi</w:t>
            </w:r>
            <w:proofErr w:type="spellEnd"/>
            <w:r w:rsidRPr="00DF6C76">
              <w:rPr>
                <w:sz w:val="18"/>
                <w:szCs w:val="18"/>
              </w:rPr>
              <w:t xml:space="preserve"> </w:t>
            </w:r>
            <w:proofErr w:type="spellStart"/>
            <w:r w:rsidRPr="00DF6C76">
              <w:rPr>
                <w:sz w:val="18"/>
                <w:szCs w:val="18"/>
              </w:rPr>
              <w:t>ve</w:t>
            </w:r>
            <w:proofErr w:type="spellEnd"/>
            <w:r w:rsidRPr="00DF6C76">
              <w:rPr>
                <w:sz w:val="18"/>
                <w:szCs w:val="18"/>
              </w:rPr>
              <w:t xml:space="preserve"> </w:t>
            </w:r>
            <w:proofErr w:type="spellStart"/>
            <w:r w:rsidRPr="00DF6C76">
              <w:rPr>
                <w:sz w:val="18"/>
                <w:szCs w:val="18"/>
              </w:rPr>
              <w:t>Tasarımı</w:t>
            </w:r>
            <w:proofErr w:type="spellEnd"/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00FDC129" w14:textId="4885F113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21E7EB55" w14:textId="680CA5EF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593BE083" w14:textId="5AEDB67A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6920F59D" w14:textId="43282E4A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307B7F79" w14:textId="37A9511F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42" w:type="dxa"/>
            <w:gridSpan w:val="2"/>
            <w:shd w:val="clear" w:color="auto" w:fill="auto"/>
          </w:tcPr>
          <w:p w14:paraId="1420550D" w14:textId="51061AEF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CD1E7E" w:rsidRPr="00E81629" w14:paraId="0A74DE7C" w14:textId="77777777" w:rsidTr="005F033D">
        <w:tc>
          <w:tcPr>
            <w:tcW w:w="1636" w:type="dxa"/>
            <w:vMerge/>
            <w:shd w:val="clear" w:color="auto" w:fill="auto"/>
          </w:tcPr>
          <w:p w14:paraId="322EACB6" w14:textId="77777777" w:rsidR="00CD1E7E" w:rsidRPr="0040357B" w:rsidRDefault="00CD1E7E" w:rsidP="00CD1E7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43A48AA6" w14:textId="77777777" w:rsidR="00CD1E7E" w:rsidRPr="0040357B" w:rsidRDefault="00CD1E7E" w:rsidP="00CD1E7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1A67D58D" w14:textId="2A68911F" w:rsidR="00CD1E7E" w:rsidRPr="00B649C2" w:rsidRDefault="00CD1E7E" w:rsidP="00CD1E7E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1C78547F" w14:textId="36EE38CF" w:rsidR="00CD1E7E" w:rsidRPr="00B649C2" w:rsidRDefault="00CD1E7E" w:rsidP="00CD1E7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3837DA">
              <w:rPr>
                <w:sz w:val="18"/>
                <w:szCs w:val="18"/>
              </w:rPr>
              <w:t>Programlanabilir</w:t>
            </w:r>
            <w:proofErr w:type="spellEnd"/>
            <w:r w:rsidRPr="003837DA">
              <w:rPr>
                <w:sz w:val="18"/>
                <w:szCs w:val="18"/>
              </w:rPr>
              <w:t xml:space="preserve"> </w:t>
            </w:r>
            <w:proofErr w:type="spellStart"/>
            <w:r w:rsidRPr="003837DA">
              <w:rPr>
                <w:sz w:val="18"/>
                <w:szCs w:val="18"/>
              </w:rPr>
              <w:t>Uygulama</w:t>
            </w:r>
            <w:proofErr w:type="spellEnd"/>
            <w:r w:rsidRPr="003837DA">
              <w:rPr>
                <w:sz w:val="18"/>
                <w:szCs w:val="18"/>
              </w:rPr>
              <w:t xml:space="preserve"> </w:t>
            </w:r>
            <w:proofErr w:type="spellStart"/>
            <w:r w:rsidRPr="003837DA">
              <w:rPr>
                <w:sz w:val="18"/>
                <w:szCs w:val="18"/>
              </w:rPr>
              <w:t>Teknolojileri</w:t>
            </w:r>
            <w:proofErr w:type="spellEnd"/>
            <w:r w:rsidRPr="003837DA">
              <w:rPr>
                <w:sz w:val="18"/>
                <w:szCs w:val="18"/>
              </w:rPr>
              <w:t xml:space="preserve"> (ROM, PLA, PAL)</w:t>
            </w:r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48FE2A12" w14:textId="43D69F30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59A0C47C" w14:textId="41046131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079EC1FC" w14:textId="180218ED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70849A77" w14:textId="717E2873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2A26B0BB" w14:textId="0968873A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42" w:type="dxa"/>
            <w:gridSpan w:val="2"/>
            <w:shd w:val="clear" w:color="auto" w:fill="auto"/>
          </w:tcPr>
          <w:p w14:paraId="4F4E508C" w14:textId="724417A4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CD1E7E" w:rsidRPr="0040357B" w14:paraId="7A215049" w14:textId="77777777" w:rsidTr="005F033D">
        <w:tc>
          <w:tcPr>
            <w:tcW w:w="1636" w:type="dxa"/>
            <w:vMerge/>
            <w:shd w:val="clear" w:color="auto" w:fill="auto"/>
          </w:tcPr>
          <w:p w14:paraId="590428AB" w14:textId="77777777" w:rsidR="00CD1E7E" w:rsidRPr="00E81629" w:rsidRDefault="00CD1E7E" w:rsidP="00CD1E7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0F99014A" w14:textId="1C381431" w:rsidR="00CD1E7E" w:rsidRPr="0040357B" w:rsidRDefault="00CD1E7E" w:rsidP="00CD1E7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7BD32D33" w14:textId="67E36F5D" w:rsidR="00CD1E7E" w:rsidRPr="00B649C2" w:rsidRDefault="00CD1E7E" w:rsidP="00CD1E7E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6F79FC01" w14:textId="3C73F2AE" w:rsidR="00CD1E7E" w:rsidRPr="00B649C2" w:rsidRDefault="00CD1E7E" w:rsidP="00CD1E7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>
              <w:rPr>
                <w:sz w:val="18"/>
                <w:szCs w:val="18"/>
              </w:rPr>
              <w:t>Saklayıcı</w:t>
            </w:r>
            <w:proofErr w:type="spellEnd"/>
            <w:r w:rsidRPr="003837DA">
              <w:rPr>
                <w:sz w:val="18"/>
                <w:szCs w:val="18"/>
              </w:rPr>
              <w:t xml:space="preserve">, </w:t>
            </w:r>
            <w:proofErr w:type="spellStart"/>
            <w:r w:rsidRPr="003837DA">
              <w:rPr>
                <w:sz w:val="18"/>
                <w:szCs w:val="18"/>
              </w:rPr>
              <w:t>Mikro</w:t>
            </w:r>
            <w:proofErr w:type="spellEnd"/>
            <w:r w:rsidRPr="003837DA">
              <w:rPr>
                <w:sz w:val="18"/>
                <w:szCs w:val="18"/>
              </w:rPr>
              <w:t xml:space="preserve"> </w:t>
            </w:r>
            <w:proofErr w:type="spellStart"/>
            <w:r w:rsidRPr="003837DA">
              <w:rPr>
                <w:sz w:val="18"/>
                <w:szCs w:val="18"/>
              </w:rPr>
              <w:t>İşlemler</w:t>
            </w:r>
            <w:proofErr w:type="spellEnd"/>
            <w:r w:rsidRPr="003837DA">
              <w:rPr>
                <w:sz w:val="18"/>
                <w:szCs w:val="18"/>
              </w:rPr>
              <w:t xml:space="preserve"> </w:t>
            </w:r>
            <w:proofErr w:type="spellStart"/>
            <w:r w:rsidRPr="003837DA">
              <w:rPr>
                <w:sz w:val="18"/>
                <w:szCs w:val="18"/>
              </w:rPr>
              <w:t>ve</w:t>
            </w:r>
            <w:proofErr w:type="spellEnd"/>
            <w:r w:rsidRPr="003837DA">
              <w:rPr>
                <w:sz w:val="18"/>
                <w:szCs w:val="18"/>
              </w:rPr>
              <w:t xml:space="preserve"> </w:t>
            </w:r>
            <w:proofErr w:type="spellStart"/>
            <w:r w:rsidRPr="003837DA">
              <w:rPr>
                <w:sz w:val="18"/>
                <w:szCs w:val="18"/>
              </w:rPr>
              <w:t>Uygulamalar</w:t>
            </w:r>
            <w:proofErr w:type="spellEnd"/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1335D270" w14:textId="5EFCB4EB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12D6D1EE" w14:textId="1104F748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564056A0" w14:textId="409EC376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7D4816AE" w14:textId="6DD98B3E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519B1A41" w14:textId="4DFEC088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42" w:type="dxa"/>
            <w:gridSpan w:val="2"/>
            <w:shd w:val="clear" w:color="auto" w:fill="auto"/>
          </w:tcPr>
          <w:p w14:paraId="35C5A395" w14:textId="394BE018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CD1E7E" w:rsidRPr="0040357B" w14:paraId="2E2638C7" w14:textId="77777777" w:rsidTr="005F033D">
        <w:tc>
          <w:tcPr>
            <w:tcW w:w="1636" w:type="dxa"/>
            <w:vMerge/>
            <w:shd w:val="clear" w:color="auto" w:fill="auto"/>
          </w:tcPr>
          <w:p w14:paraId="6B11F375" w14:textId="77777777" w:rsidR="00CD1E7E" w:rsidRPr="0040357B" w:rsidRDefault="00CD1E7E" w:rsidP="00CD1E7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2AB5C1EC" w14:textId="2E6B6801" w:rsidR="00CD1E7E" w:rsidRPr="0040357B" w:rsidRDefault="00CD1E7E" w:rsidP="00CD1E7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19DD3C4D" w14:textId="765909ED" w:rsidR="00CD1E7E" w:rsidRPr="00B649C2" w:rsidRDefault="00CD1E7E" w:rsidP="00CD1E7E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575F06FA" w14:textId="0BDAD7CC" w:rsidR="00CD1E7E" w:rsidRPr="00B649C2" w:rsidRDefault="00CD1E7E" w:rsidP="00CD1E7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3837DA">
              <w:rPr>
                <w:sz w:val="18"/>
                <w:szCs w:val="18"/>
              </w:rPr>
              <w:t>Sayaçlar</w:t>
            </w:r>
            <w:proofErr w:type="spellEnd"/>
            <w:r w:rsidRPr="003837DA"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saklayıcı</w:t>
            </w:r>
            <w:proofErr w:type="spellEnd"/>
            <w:r w:rsidRPr="003837DA">
              <w:rPr>
                <w:sz w:val="18"/>
                <w:szCs w:val="18"/>
              </w:rPr>
              <w:t xml:space="preserve"> </w:t>
            </w:r>
            <w:proofErr w:type="spellStart"/>
            <w:r w:rsidRPr="003837DA">
              <w:rPr>
                <w:sz w:val="18"/>
                <w:szCs w:val="18"/>
              </w:rPr>
              <w:t>hücreleri</w:t>
            </w:r>
            <w:proofErr w:type="spellEnd"/>
            <w:r w:rsidRPr="003837DA"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ver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tları</w:t>
            </w:r>
            <w:proofErr w:type="spellEnd"/>
            <w:r w:rsidRPr="003837DA">
              <w:rPr>
                <w:sz w:val="18"/>
                <w:szCs w:val="18"/>
              </w:rPr>
              <w:t xml:space="preserve"> </w:t>
            </w:r>
            <w:proofErr w:type="spellStart"/>
            <w:r w:rsidRPr="003837DA">
              <w:rPr>
                <w:sz w:val="18"/>
                <w:szCs w:val="18"/>
              </w:rPr>
              <w:t>ve</w:t>
            </w:r>
            <w:proofErr w:type="spellEnd"/>
            <w:r w:rsidRPr="003837DA">
              <w:rPr>
                <w:sz w:val="18"/>
                <w:szCs w:val="18"/>
              </w:rPr>
              <w:t xml:space="preserve"> </w:t>
            </w:r>
            <w:proofErr w:type="spellStart"/>
            <w:r w:rsidRPr="003837DA">
              <w:rPr>
                <w:sz w:val="18"/>
                <w:szCs w:val="18"/>
              </w:rPr>
              <w:t>seri</w:t>
            </w:r>
            <w:proofErr w:type="spellEnd"/>
            <w:r w:rsidRPr="003837DA">
              <w:rPr>
                <w:sz w:val="18"/>
                <w:szCs w:val="18"/>
              </w:rPr>
              <w:t xml:space="preserve"> </w:t>
            </w:r>
            <w:proofErr w:type="spellStart"/>
            <w:r w:rsidRPr="003837DA">
              <w:rPr>
                <w:sz w:val="18"/>
                <w:szCs w:val="18"/>
              </w:rPr>
              <w:t>operasyonlar</w:t>
            </w:r>
            <w:proofErr w:type="spellEnd"/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6847BFD6" w14:textId="2FE63DCF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2397600B" w14:textId="1746150A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014C3DAC" w14:textId="3BDF8A7D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64E6A162" w14:textId="24CE3E0C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7ECA2BC1" w14:textId="05F386E5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42" w:type="dxa"/>
            <w:gridSpan w:val="2"/>
            <w:shd w:val="clear" w:color="auto" w:fill="auto"/>
          </w:tcPr>
          <w:p w14:paraId="739B76B7" w14:textId="2EE0D9C1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CD1E7E" w:rsidRPr="0040357B" w14:paraId="22CA1E6C" w14:textId="77777777" w:rsidTr="005F033D">
        <w:tc>
          <w:tcPr>
            <w:tcW w:w="1636" w:type="dxa"/>
            <w:vMerge/>
            <w:shd w:val="clear" w:color="auto" w:fill="auto"/>
          </w:tcPr>
          <w:p w14:paraId="0B5CEC29" w14:textId="77777777" w:rsidR="00CD1E7E" w:rsidRPr="0040357B" w:rsidRDefault="00CD1E7E" w:rsidP="00CD1E7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06DC8769" w14:textId="6981BDC9" w:rsidR="00CD1E7E" w:rsidRPr="0040357B" w:rsidRDefault="00CD1E7E" w:rsidP="00CD1E7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5543888E" w14:textId="66F7D027" w:rsidR="00CD1E7E" w:rsidRPr="00B649C2" w:rsidRDefault="00CD1E7E" w:rsidP="00CD1E7E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1ADA9F62" w14:textId="363D8331" w:rsidR="00CD1E7E" w:rsidRPr="00B649C2" w:rsidRDefault="00CD1E7E" w:rsidP="00CD1E7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>
              <w:rPr>
                <w:sz w:val="18"/>
                <w:szCs w:val="18"/>
              </w:rPr>
              <w:t>Hafız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meller</w:t>
            </w:r>
            <w:proofErr w:type="spellEnd"/>
            <w:r>
              <w:rPr>
                <w:sz w:val="18"/>
                <w:szCs w:val="18"/>
              </w:rPr>
              <w:t>,</w:t>
            </w:r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0FB7AE68" w14:textId="2A2676E5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14AA8448" w14:textId="00766584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6CA16FFB" w14:textId="69CBFCF5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0851E85F" w14:textId="0A2189D6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494C4579" w14:textId="0E386AB3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42" w:type="dxa"/>
            <w:gridSpan w:val="2"/>
            <w:shd w:val="clear" w:color="auto" w:fill="auto"/>
          </w:tcPr>
          <w:p w14:paraId="50212660" w14:textId="030E7D36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CD1E7E" w:rsidRPr="00E81629" w14:paraId="11A72CD1" w14:textId="77777777" w:rsidTr="005F033D">
        <w:tc>
          <w:tcPr>
            <w:tcW w:w="1636" w:type="dxa"/>
            <w:vMerge/>
            <w:shd w:val="clear" w:color="auto" w:fill="auto"/>
          </w:tcPr>
          <w:p w14:paraId="3EFDDE24" w14:textId="77777777" w:rsidR="00CD1E7E" w:rsidRPr="0040357B" w:rsidRDefault="00CD1E7E" w:rsidP="00CD1E7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2C3FDACE" w14:textId="315AB68A" w:rsidR="00CD1E7E" w:rsidRPr="0040357B" w:rsidRDefault="00CD1E7E" w:rsidP="00CD1E7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28B9CE81" w14:textId="3C7CF394" w:rsidR="00CD1E7E" w:rsidRPr="00B649C2" w:rsidRDefault="00CD1E7E" w:rsidP="00CD1E7E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13,14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7B33F125" w14:textId="356EF636" w:rsidR="00CD1E7E" w:rsidRPr="00B649C2" w:rsidRDefault="00CD1E7E" w:rsidP="00CD1E7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</w:rPr>
              <w:t>Bilgisaya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zay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melleri</w:t>
            </w:r>
            <w:proofErr w:type="spellEnd"/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443E412E" w14:textId="78765F13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23575961" w14:textId="25BA36EF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690CA5A5" w14:textId="166D8717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253B88C1" w14:textId="090997D8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77FA1779" w14:textId="033B1003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sz w:val="16"/>
                <w:szCs w:val="16"/>
              </w:rPr>
              <w:t>D1-D2</w:t>
            </w:r>
          </w:p>
        </w:tc>
        <w:tc>
          <w:tcPr>
            <w:tcW w:w="842" w:type="dxa"/>
            <w:gridSpan w:val="2"/>
            <w:shd w:val="clear" w:color="auto" w:fill="auto"/>
          </w:tcPr>
          <w:p w14:paraId="12B700D2" w14:textId="5DE627A7" w:rsidR="00CD1E7E" w:rsidRPr="0040357B" w:rsidRDefault="00CD1E7E" w:rsidP="00CD1E7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B458F5" w:rsidRPr="0040357B" w14:paraId="60AC108C" w14:textId="77777777" w:rsidTr="00B458F5">
        <w:tc>
          <w:tcPr>
            <w:tcW w:w="1636" w:type="dxa"/>
            <w:vMerge/>
            <w:shd w:val="clear" w:color="auto" w:fill="auto"/>
          </w:tcPr>
          <w:p w14:paraId="556F0E10" w14:textId="77777777" w:rsidR="00B458F5" w:rsidRPr="00E81629" w:rsidRDefault="00B458F5" w:rsidP="00B458F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207B683C" w14:textId="0019A2E7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395A9945" w14:textId="1EF1EAEA" w:rsidR="00B458F5" w:rsidRPr="00B649C2" w:rsidRDefault="00B458F5" w:rsidP="00B458F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978" w:type="dxa"/>
            <w:gridSpan w:val="4"/>
            <w:shd w:val="clear" w:color="auto" w:fill="auto"/>
            <w:vAlign w:val="center"/>
          </w:tcPr>
          <w:p w14:paraId="63B6ACE1" w14:textId="5BB73826" w:rsidR="00B458F5" w:rsidRPr="00B649C2" w:rsidRDefault="00B458F5" w:rsidP="00B458F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2"/>
            <w:shd w:val="clear" w:color="auto" w:fill="auto"/>
          </w:tcPr>
          <w:p w14:paraId="3B3F0FEA" w14:textId="42A554E9" w:rsidR="00B458F5" w:rsidRPr="0040357B" w:rsidRDefault="00B458F5" w:rsidP="00B458F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</w:tcPr>
          <w:p w14:paraId="7D5245F1" w14:textId="6BF8CB8A" w:rsidR="00B458F5" w:rsidRPr="0040357B" w:rsidRDefault="00B458F5" w:rsidP="00B458F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</w:tcPr>
          <w:p w14:paraId="58523665" w14:textId="1E1D7AB2" w:rsidR="00B458F5" w:rsidRPr="0040357B" w:rsidRDefault="00B458F5" w:rsidP="00B458F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2"/>
            <w:shd w:val="clear" w:color="auto" w:fill="auto"/>
          </w:tcPr>
          <w:p w14:paraId="64FDA6AB" w14:textId="60C5C4D8" w:rsidR="00B458F5" w:rsidRPr="0040357B" w:rsidRDefault="00B458F5" w:rsidP="00B458F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</w:tcPr>
          <w:p w14:paraId="71EFD020" w14:textId="70E01D02" w:rsidR="00B458F5" w:rsidRPr="0040357B" w:rsidRDefault="00B458F5" w:rsidP="00B458F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2" w:type="dxa"/>
            <w:gridSpan w:val="2"/>
            <w:shd w:val="clear" w:color="auto" w:fill="auto"/>
          </w:tcPr>
          <w:p w14:paraId="72131225" w14:textId="618C23DC" w:rsidR="00B458F5" w:rsidRPr="0040357B" w:rsidRDefault="00B458F5" w:rsidP="00B458F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B458F5" w:rsidRPr="0040357B" w14:paraId="3FD36DC3" w14:textId="77777777" w:rsidTr="00B458F5">
        <w:tc>
          <w:tcPr>
            <w:tcW w:w="1636" w:type="dxa"/>
            <w:vMerge/>
            <w:shd w:val="clear" w:color="auto" w:fill="auto"/>
          </w:tcPr>
          <w:p w14:paraId="4403B57B" w14:textId="77777777" w:rsidR="00B458F5" w:rsidRPr="0040357B" w:rsidRDefault="00B458F5" w:rsidP="00B458F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5D561BBB" w14:textId="728B386E" w:rsidR="00B458F5" w:rsidRPr="0040357B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4B72ABED" w14:textId="4514A379" w:rsidR="00B458F5" w:rsidRPr="00B649C2" w:rsidRDefault="00B458F5" w:rsidP="00B458F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978" w:type="dxa"/>
            <w:gridSpan w:val="4"/>
            <w:shd w:val="clear" w:color="auto" w:fill="auto"/>
            <w:vAlign w:val="center"/>
          </w:tcPr>
          <w:p w14:paraId="093A7885" w14:textId="397B2A5A" w:rsidR="00B458F5" w:rsidRPr="00B649C2" w:rsidRDefault="00B458F5" w:rsidP="00B458F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2"/>
            <w:shd w:val="clear" w:color="auto" w:fill="auto"/>
          </w:tcPr>
          <w:p w14:paraId="7CEC198F" w14:textId="1DFE226B" w:rsidR="00B458F5" w:rsidRPr="0040357B" w:rsidRDefault="00B458F5" w:rsidP="00B458F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</w:tcPr>
          <w:p w14:paraId="089D8135" w14:textId="345E3AAF" w:rsidR="00B458F5" w:rsidRPr="0040357B" w:rsidRDefault="00B458F5" w:rsidP="00B458F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</w:tcPr>
          <w:p w14:paraId="1D728448" w14:textId="78782632" w:rsidR="00B458F5" w:rsidRPr="0040357B" w:rsidRDefault="00B458F5" w:rsidP="00B458F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2"/>
            <w:shd w:val="clear" w:color="auto" w:fill="auto"/>
          </w:tcPr>
          <w:p w14:paraId="4D497035" w14:textId="07A8F97F" w:rsidR="00B458F5" w:rsidRPr="0040357B" w:rsidRDefault="00B458F5" w:rsidP="00B458F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</w:tcPr>
          <w:p w14:paraId="156287FC" w14:textId="109A39D2" w:rsidR="00B458F5" w:rsidRPr="0040357B" w:rsidRDefault="00B458F5" w:rsidP="00B458F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2" w:type="dxa"/>
            <w:gridSpan w:val="2"/>
            <w:shd w:val="clear" w:color="auto" w:fill="auto"/>
          </w:tcPr>
          <w:p w14:paraId="232E3C7E" w14:textId="41CDD612" w:rsidR="00B458F5" w:rsidRPr="0040357B" w:rsidRDefault="00B458F5" w:rsidP="00B458F5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B458F5" w:rsidRPr="0040357B" w14:paraId="6BA21FC7" w14:textId="77777777" w:rsidTr="00B458F5">
        <w:trPr>
          <w:trHeight w:val="411"/>
        </w:trPr>
        <w:tc>
          <w:tcPr>
            <w:tcW w:w="1636" w:type="dxa"/>
            <w:vMerge w:val="restart"/>
            <w:shd w:val="clear" w:color="auto" w:fill="auto"/>
            <w:vAlign w:val="center"/>
          </w:tcPr>
          <w:p w14:paraId="4087E36F" w14:textId="4A70CA1A" w:rsidR="00B458F5" w:rsidRPr="00AF1137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>,</w:t>
            </w:r>
          </w:p>
          <w:p w14:paraId="382CEF7E" w14:textId="77777777" w:rsidR="00B458F5" w:rsidRDefault="00B458F5" w:rsidP="00B458F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1" w:type="dxa"/>
            <w:shd w:val="clear" w:color="auto" w:fill="auto"/>
            <w:vAlign w:val="center"/>
          </w:tcPr>
          <w:p w14:paraId="2EEC8A45" w14:textId="77777777" w:rsidR="00B458F5" w:rsidRPr="00ED1457" w:rsidRDefault="00B458F5" w:rsidP="00B458F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43813635" w14:textId="61E27889" w:rsidR="00B458F5" w:rsidRPr="00ED1457" w:rsidRDefault="00B458F5" w:rsidP="00B458F5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14:paraId="4F09717C" w14:textId="77777777" w:rsidR="00B458F5" w:rsidRPr="00ED1457" w:rsidRDefault="00B458F5" w:rsidP="00B458F5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1920" w:type="dxa"/>
            <w:gridSpan w:val="6"/>
            <w:shd w:val="clear" w:color="auto" w:fill="auto"/>
            <w:vAlign w:val="center"/>
          </w:tcPr>
          <w:p w14:paraId="385380E8" w14:textId="48371841" w:rsidR="00B458F5" w:rsidRPr="00FD215A" w:rsidRDefault="00B458F5" w:rsidP="00B458F5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  <w:tc>
          <w:tcPr>
            <w:tcW w:w="3112" w:type="dxa"/>
            <w:gridSpan w:val="9"/>
            <w:shd w:val="clear" w:color="auto" w:fill="auto"/>
            <w:vAlign w:val="center"/>
          </w:tcPr>
          <w:p w14:paraId="76851C78" w14:textId="77777777" w:rsidR="00B458F5" w:rsidRPr="00FD215A" w:rsidRDefault="00B458F5" w:rsidP="00B458F5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2E67C7" w:rsidRPr="0040357B" w14:paraId="335E6147" w14:textId="77777777" w:rsidTr="00982543">
        <w:trPr>
          <w:trHeight w:val="290"/>
        </w:trPr>
        <w:tc>
          <w:tcPr>
            <w:tcW w:w="1636" w:type="dxa"/>
            <w:vMerge/>
            <w:shd w:val="clear" w:color="auto" w:fill="auto"/>
          </w:tcPr>
          <w:p w14:paraId="45A9FC9E" w14:textId="77777777" w:rsidR="002E67C7" w:rsidRDefault="002E67C7" w:rsidP="002E67C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254D25D2" w14:textId="77777777" w:rsidR="002E67C7" w:rsidRPr="00ED1457" w:rsidRDefault="002E67C7" w:rsidP="002E67C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1BB0BCC3" w14:textId="2837EB82" w:rsidR="002E67C7" w:rsidRPr="00ED1457" w:rsidRDefault="002E67C7" w:rsidP="002E67C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</w:tcPr>
          <w:p w14:paraId="664645A7" w14:textId="3DC1562B" w:rsidR="002E67C7" w:rsidRPr="00375EDC" w:rsidRDefault="002E67C7" w:rsidP="002E67C7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%80</w:t>
            </w:r>
          </w:p>
        </w:tc>
        <w:tc>
          <w:tcPr>
            <w:tcW w:w="1920" w:type="dxa"/>
            <w:gridSpan w:val="6"/>
            <w:shd w:val="clear" w:color="auto" w:fill="auto"/>
          </w:tcPr>
          <w:p w14:paraId="30EAF614" w14:textId="3D138D5B" w:rsidR="002E67C7" w:rsidRPr="00375EDC" w:rsidRDefault="002E67C7" w:rsidP="002E67C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Toplam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notun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Ara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sınav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Yüzde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35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final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yüzde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45’i dir.</w:t>
            </w:r>
          </w:p>
        </w:tc>
        <w:tc>
          <w:tcPr>
            <w:tcW w:w="3112" w:type="dxa"/>
            <w:gridSpan w:val="9"/>
            <w:shd w:val="clear" w:color="auto" w:fill="auto"/>
          </w:tcPr>
          <w:p w14:paraId="40EF3203" w14:textId="3222BED1" w:rsidR="002E67C7" w:rsidRPr="00375EDC" w:rsidRDefault="002E67C7" w:rsidP="002E67C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  <w:szCs w:val="18"/>
              </w:rPr>
              <w:t>İspat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elgesin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eçerl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olduğu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meşru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i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ebep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laf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ınav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yapılır</w:t>
            </w:r>
            <w:proofErr w:type="spellEnd"/>
          </w:p>
        </w:tc>
      </w:tr>
      <w:tr w:rsidR="002E67C7" w:rsidRPr="0040357B" w14:paraId="0FB12A28" w14:textId="77777777" w:rsidTr="00982543">
        <w:trPr>
          <w:trHeight w:val="234"/>
        </w:trPr>
        <w:tc>
          <w:tcPr>
            <w:tcW w:w="1636" w:type="dxa"/>
            <w:vMerge/>
            <w:shd w:val="clear" w:color="auto" w:fill="auto"/>
          </w:tcPr>
          <w:p w14:paraId="46C69F82" w14:textId="77777777" w:rsidR="002E67C7" w:rsidRDefault="002E67C7" w:rsidP="002E67C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4CE21957" w14:textId="77777777" w:rsidR="002E67C7" w:rsidRPr="00ED1457" w:rsidRDefault="002E67C7" w:rsidP="002E67C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18F2F3A7" w14:textId="77777777" w:rsidR="002E67C7" w:rsidRPr="00ED1457" w:rsidRDefault="002E67C7" w:rsidP="002E67C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189" w:type="dxa"/>
            <w:gridSpan w:val="2"/>
            <w:shd w:val="clear" w:color="auto" w:fill="auto"/>
          </w:tcPr>
          <w:p w14:paraId="3B7A075D" w14:textId="79FF1AD5" w:rsidR="002E67C7" w:rsidRPr="005A29FF" w:rsidRDefault="002E67C7" w:rsidP="002E67C7">
            <w:pPr>
              <w:pStyle w:val="ListeParagraf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%20</w:t>
            </w:r>
          </w:p>
        </w:tc>
        <w:tc>
          <w:tcPr>
            <w:tcW w:w="1920" w:type="dxa"/>
            <w:gridSpan w:val="6"/>
            <w:shd w:val="clear" w:color="auto" w:fill="auto"/>
          </w:tcPr>
          <w:p w14:paraId="53794F61" w14:textId="4AB56573" w:rsidR="002E67C7" w:rsidRPr="008A40F9" w:rsidRDefault="002E67C7" w:rsidP="008A40F9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0F9">
              <w:rPr>
                <w:i/>
                <w:color w:val="262626" w:themeColor="text1" w:themeTint="D9"/>
                <w:sz w:val="20"/>
                <w:szCs w:val="20"/>
              </w:rPr>
              <w:t>En</w:t>
            </w:r>
            <w:proofErr w:type="spellEnd"/>
            <w:r w:rsidRPr="008A40F9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8A40F9">
              <w:rPr>
                <w:i/>
                <w:color w:val="262626" w:themeColor="text1" w:themeTint="D9"/>
                <w:sz w:val="20"/>
                <w:szCs w:val="20"/>
              </w:rPr>
              <w:t>az</w:t>
            </w:r>
            <w:proofErr w:type="spellEnd"/>
            <w:r w:rsidRPr="008A40F9">
              <w:rPr>
                <w:i/>
                <w:color w:val="262626" w:themeColor="text1" w:themeTint="D9"/>
                <w:sz w:val="20"/>
                <w:szCs w:val="20"/>
              </w:rPr>
              <w:t xml:space="preserve"> 2 </w:t>
            </w:r>
            <w:proofErr w:type="spellStart"/>
            <w:r w:rsidRPr="008A40F9">
              <w:rPr>
                <w:i/>
                <w:color w:val="262626" w:themeColor="text1" w:themeTint="D9"/>
                <w:sz w:val="20"/>
                <w:szCs w:val="20"/>
              </w:rPr>
              <w:t>adet</w:t>
            </w:r>
            <w:proofErr w:type="spellEnd"/>
            <w:r w:rsidRPr="008A40F9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8A40F9">
              <w:rPr>
                <w:i/>
                <w:color w:val="262626" w:themeColor="text1" w:themeTint="D9"/>
                <w:sz w:val="20"/>
                <w:szCs w:val="20"/>
              </w:rPr>
              <w:t>kısa</w:t>
            </w:r>
            <w:proofErr w:type="spellEnd"/>
            <w:r w:rsidRPr="008A40F9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8A40F9">
              <w:rPr>
                <w:i/>
                <w:color w:val="262626" w:themeColor="text1" w:themeTint="D9"/>
                <w:sz w:val="20"/>
                <w:szCs w:val="20"/>
              </w:rPr>
              <w:t>sınav</w:t>
            </w:r>
            <w:proofErr w:type="spellEnd"/>
            <w:r w:rsidRPr="008A40F9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8A40F9">
              <w:rPr>
                <w:i/>
                <w:color w:val="262626" w:themeColor="text1" w:themeTint="D9"/>
                <w:sz w:val="20"/>
                <w:szCs w:val="20"/>
              </w:rPr>
              <w:t>yapılır</w:t>
            </w:r>
            <w:proofErr w:type="spellEnd"/>
          </w:p>
        </w:tc>
        <w:tc>
          <w:tcPr>
            <w:tcW w:w="3112" w:type="dxa"/>
            <w:gridSpan w:val="9"/>
            <w:shd w:val="clear" w:color="auto" w:fill="auto"/>
          </w:tcPr>
          <w:p w14:paraId="6FE718D9" w14:textId="2C01C139" w:rsidR="002E67C7" w:rsidRPr="005A29FF" w:rsidRDefault="002E67C7" w:rsidP="002E67C7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  <w:szCs w:val="18"/>
              </w:rPr>
              <w:t>Telaf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ınavı</w:t>
            </w:r>
            <w:proofErr w:type="spellEnd"/>
            <w:r>
              <w:rPr>
                <w:sz w:val="18"/>
                <w:szCs w:val="18"/>
              </w:rPr>
              <w:t xml:space="preserve"> yok</w:t>
            </w:r>
          </w:p>
        </w:tc>
      </w:tr>
      <w:tr w:rsidR="002E67C7" w:rsidRPr="0040357B" w14:paraId="62767DAD" w14:textId="77777777" w:rsidTr="00B458F5">
        <w:trPr>
          <w:trHeight w:val="234"/>
        </w:trPr>
        <w:tc>
          <w:tcPr>
            <w:tcW w:w="1636" w:type="dxa"/>
            <w:vMerge/>
            <w:shd w:val="clear" w:color="auto" w:fill="auto"/>
          </w:tcPr>
          <w:p w14:paraId="1AAAF49C" w14:textId="77777777" w:rsidR="002E67C7" w:rsidRDefault="002E67C7" w:rsidP="002E67C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2B76C15E" w14:textId="77777777" w:rsidR="002E67C7" w:rsidRPr="00ED1457" w:rsidRDefault="002E67C7" w:rsidP="002E67C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05E4EB93" w14:textId="77777777" w:rsidR="002E67C7" w:rsidRPr="00ED1457" w:rsidRDefault="002E67C7" w:rsidP="002E67C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14:paraId="3A2E1143" w14:textId="77777777" w:rsidR="002E67C7" w:rsidRPr="005A29FF" w:rsidRDefault="002E67C7" w:rsidP="002E67C7">
            <w:pPr>
              <w:pStyle w:val="ListeParagraf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20" w:type="dxa"/>
            <w:gridSpan w:val="6"/>
            <w:shd w:val="clear" w:color="auto" w:fill="auto"/>
            <w:vAlign w:val="center"/>
          </w:tcPr>
          <w:p w14:paraId="14590D49" w14:textId="77777777" w:rsidR="002E67C7" w:rsidRPr="005A29FF" w:rsidRDefault="002E67C7" w:rsidP="002E67C7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12" w:type="dxa"/>
            <w:gridSpan w:val="9"/>
            <w:shd w:val="clear" w:color="auto" w:fill="auto"/>
            <w:vAlign w:val="center"/>
          </w:tcPr>
          <w:p w14:paraId="375F6A1C" w14:textId="77777777" w:rsidR="002E67C7" w:rsidRPr="005A29FF" w:rsidRDefault="002E67C7" w:rsidP="002E67C7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2E67C7" w:rsidRPr="0040357B" w14:paraId="1B4456C9" w14:textId="77777777" w:rsidTr="00B458F5">
        <w:trPr>
          <w:trHeight w:val="234"/>
        </w:trPr>
        <w:tc>
          <w:tcPr>
            <w:tcW w:w="1636" w:type="dxa"/>
            <w:vMerge/>
            <w:shd w:val="clear" w:color="auto" w:fill="auto"/>
          </w:tcPr>
          <w:p w14:paraId="76C036F4" w14:textId="77777777" w:rsidR="002E67C7" w:rsidRDefault="002E67C7" w:rsidP="002E67C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47091811" w14:textId="77777777" w:rsidR="002E67C7" w:rsidRPr="00ED1457" w:rsidRDefault="002E67C7" w:rsidP="002E67C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42ED0D88" w14:textId="77777777" w:rsidR="002E67C7" w:rsidRPr="00ED1457" w:rsidRDefault="002E67C7" w:rsidP="002E67C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14:paraId="1B2CED94" w14:textId="4233FD52" w:rsidR="002E67C7" w:rsidRDefault="002E67C7" w:rsidP="002E67C7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1920" w:type="dxa"/>
            <w:gridSpan w:val="6"/>
            <w:shd w:val="clear" w:color="auto" w:fill="auto"/>
            <w:vAlign w:val="center"/>
          </w:tcPr>
          <w:p w14:paraId="25A31212" w14:textId="41786127" w:rsidR="002E67C7" w:rsidRDefault="002E67C7" w:rsidP="002E67C7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112" w:type="dxa"/>
            <w:gridSpan w:val="9"/>
            <w:shd w:val="clear" w:color="auto" w:fill="auto"/>
            <w:vAlign w:val="center"/>
          </w:tcPr>
          <w:p w14:paraId="7BF90511" w14:textId="2B2EE79E" w:rsidR="002E67C7" w:rsidRDefault="002E67C7" w:rsidP="002E67C7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2E67C7" w:rsidRPr="0040357B" w14:paraId="168E1449" w14:textId="77777777" w:rsidTr="00B458F5">
        <w:trPr>
          <w:trHeight w:val="234"/>
        </w:trPr>
        <w:tc>
          <w:tcPr>
            <w:tcW w:w="1636" w:type="dxa"/>
            <w:vMerge/>
            <w:shd w:val="clear" w:color="auto" w:fill="auto"/>
          </w:tcPr>
          <w:p w14:paraId="27C22F5E" w14:textId="77777777" w:rsidR="002E67C7" w:rsidRDefault="002E67C7" w:rsidP="002E67C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5F9FF486" w14:textId="77777777" w:rsidR="002E67C7" w:rsidRPr="00ED1457" w:rsidRDefault="002E67C7" w:rsidP="002E67C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1674AE8B" w14:textId="77777777" w:rsidR="002E67C7" w:rsidRPr="00ED1457" w:rsidRDefault="002E67C7" w:rsidP="002E67C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14:paraId="1558D9A0" w14:textId="77777777" w:rsidR="002E67C7" w:rsidRDefault="002E67C7" w:rsidP="002E67C7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1920" w:type="dxa"/>
            <w:gridSpan w:val="6"/>
            <w:shd w:val="clear" w:color="auto" w:fill="auto"/>
            <w:vAlign w:val="center"/>
          </w:tcPr>
          <w:p w14:paraId="0CA17B69" w14:textId="77777777" w:rsidR="002E67C7" w:rsidRDefault="002E67C7" w:rsidP="002E67C7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112" w:type="dxa"/>
            <w:gridSpan w:val="9"/>
            <w:shd w:val="clear" w:color="auto" w:fill="auto"/>
            <w:vAlign w:val="center"/>
          </w:tcPr>
          <w:p w14:paraId="2A082C09" w14:textId="77777777" w:rsidR="002E67C7" w:rsidRDefault="002E67C7" w:rsidP="002E67C7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2E67C7" w:rsidRPr="0040357B" w14:paraId="2CD07CA4" w14:textId="77777777" w:rsidTr="00B458F5">
        <w:trPr>
          <w:trHeight w:val="234"/>
        </w:trPr>
        <w:tc>
          <w:tcPr>
            <w:tcW w:w="1636" w:type="dxa"/>
            <w:vMerge/>
            <w:shd w:val="clear" w:color="auto" w:fill="auto"/>
          </w:tcPr>
          <w:p w14:paraId="63AD0524" w14:textId="77777777" w:rsidR="002E67C7" w:rsidRDefault="002E67C7" w:rsidP="002E67C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7FAB20FF" w14:textId="77777777" w:rsidR="002E67C7" w:rsidRPr="00ED1457" w:rsidRDefault="002E67C7" w:rsidP="002E67C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631DDE8E" w14:textId="77777777" w:rsidR="002E67C7" w:rsidRPr="00ED1457" w:rsidRDefault="002E67C7" w:rsidP="002E67C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14:paraId="0BEFDA9C" w14:textId="77777777" w:rsidR="002E67C7" w:rsidRPr="005A29FF" w:rsidRDefault="002E67C7" w:rsidP="002E67C7">
            <w:pPr>
              <w:pStyle w:val="ListeParagraf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20" w:type="dxa"/>
            <w:gridSpan w:val="6"/>
            <w:shd w:val="clear" w:color="auto" w:fill="auto"/>
            <w:vAlign w:val="center"/>
          </w:tcPr>
          <w:p w14:paraId="0BA2512A" w14:textId="77777777" w:rsidR="002E67C7" w:rsidRPr="005A29FF" w:rsidRDefault="002E67C7" w:rsidP="002E67C7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12" w:type="dxa"/>
            <w:gridSpan w:val="9"/>
            <w:shd w:val="clear" w:color="auto" w:fill="auto"/>
            <w:vAlign w:val="center"/>
          </w:tcPr>
          <w:p w14:paraId="6D107E77" w14:textId="77777777" w:rsidR="002E67C7" w:rsidRDefault="002E67C7" w:rsidP="002E67C7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2E67C7" w:rsidRPr="0040357B" w14:paraId="63598F1D" w14:textId="77777777" w:rsidTr="00B458F5">
        <w:trPr>
          <w:trHeight w:val="234"/>
        </w:trPr>
        <w:tc>
          <w:tcPr>
            <w:tcW w:w="1636" w:type="dxa"/>
            <w:vMerge/>
            <w:shd w:val="clear" w:color="auto" w:fill="auto"/>
          </w:tcPr>
          <w:p w14:paraId="554A5826" w14:textId="77777777" w:rsidR="002E67C7" w:rsidRDefault="002E67C7" w:rsidP="002E67C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202488F7" w14:textId="77777777" w:rsidR="002E67C7" w:rsidRPr="00ED1457" w:rsidRDefault="002E67C7" w:rsidP="002E67C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34A7396F" w14:textId="77777777" w:rsidR="002E67C7" w:rsidRPr="00ED1457" w:rsidRDefault="002E67C7" w:rsidP="002E67C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14:paraId="0E5318AA" w14:textId="77777777" w:rsidR="002E67C7" w:rsidRPr="005A29FF" w:rsidRDefault="002E67C7" w:rsidP="002E67C7">
            <w:pPr>
              <w:pStyle w:val="ListeParagraf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20" w:type="dxa"/>
            <w:gridSpan w:val="6"/>
            <w:shd w:val="clear" w:color="auto" w:fill="auto"/>
            <w:vAlign w:val="center"/>
          </w:tcPr>
          <w:p w14:paraId="24E5F439" w14:textId="77777777" w:rsidR="002E67C7" w:rsidRPr="005A29FF" w:rsidRDefault="002E67C7" w:rsidP="002E67C7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12" w:type="dxa"/>
            <w:gridSpan w:val="9"/>
            <w:shd w:val="clear" w:color="auto" w:fill="auto"/>
            <w:vAlign w:val="center"/>
          </w:tcPr>
          <w:p w14:paraId="24D6E69B" w14:textId="77777777" w:rsidR="002E67C7" w:rsidRDefault="002E67C7" w:rsidP="002E67C7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2E67C7" w:rsidRPr="0040357B" w14:paraId="3BF44D35" w14:textId="77777777" w:rsidTr="00B458F5">
        <w:trPr>
          <w:trHeight w:val="234"/>
        </w:trPr>
        <w:tc>
          <w:tcPr>
            <w:tcW w:w="1636" w:type="dxa"/>
            <w:vMerge/>
            <w:shd w:val="clear" w:color="auto" w:fill="auto"/>
          </w:tcPr>
          <w:p w14:paraId="7DD43E52" w14:textId="77777777" w:rsidR="002E67C7" w:rsidRDefault="002E67C7" w:rsidP="002E67C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5267DA7B" w14:textId="77777777" w:rsidR="002E67C7" w:rsidRPr="00ED1457" w:rsidRDefault="002E67C7" w:rsidP="002E67C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753582E9" w14:textId="06B8357E" w:rsidR="002E67C7" w:rsidRPr="00ED1457" w:rsidRDefault="002E67C7" w:rsidP="002E67C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./Saha Çalışması</w:t>
            </w:r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14:paraId="20EC29DF" w14:textId="308B892B" w:rsidR="002E67C7" w:rsidRPr="00375EDC" w:rsidRDefault="002E67C7" w:rsidP="002E67C7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20" w:type="dxa"/>
            <w:gridSpan w:val="6"/>
            <w:shd w:val="clear" w:color="auto" w:fill="auto"/>
            <w:vAlign w:val="center"/>
          </w:tcPr>
          <w:p w14:paraId="1F0F01FE" w14:textId="0E352E47" w:rsidR="002E67C7" w:rsidRPr="00375EDC" w:rsidRDefault="002E67C7" w:rsidP="002E67C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12" w:type="dxa"/>
            <w:gridSpan w:val="9"/>
            <w:shd w:val="clear" w:color="auto" w:fill="auto"/>
            <w:vAlign w:val="center"/>
          </w:tcPr>
          <w:p w14:paraId="1DCC26AC" w14:textId="6411D4D3" w:rsidR="002E67C7" w:rsidRDefault="002E67C7" w:rsidP="002E67C7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2E67C7" w:rsidRPr="0040357B" w14:paraId="0E784748" w14:textId="77777777" w:rsidTr="00B458F5">
        <w:trPr>
          <w:trHeight w:val="407"/>
        </w:trPr>
        <w:tc>
          <w:tcPr>
            <w:tcW w:w="1636" w:type="dxa"/>
            <w:vMerge/>
            <w:shd w:val="clear" w:color="auto" w:fill="auto"/>
          </w:tcPr>
          <w:p w14:paraId="2642B0FD" w14:textId="77777777" w:rsidR="002E67C7" w:rsidRDefault="002E67C7" w:rsidP="002E67C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678C9F5E" w14:textId="77777777" w:rsidR="002E67C7" w:rsidRPr="00ED1457" w:rsidRDefault="002E67C7" w:rsidP="002E67C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18CAC19A" w14:textId="77777777" w:rsidR="002E67C7" w:rsidRPr="00ED1457" w:rsidRDefault="002E67C7" w:rsidP="002E67C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14:paraId="3571EC5D" w14:textId="77777777" w:rsidR="002E67C7" w:rsidRDefault="002E67C7" w:rsidP="002E67C7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920" w:type="dxa"/>
            <w:gridSpan w:val="6"/>
            <w:shd w:val="clear" w:color="auto" w:fill="auto"/>
            <w:vAlign w:val="center"/>
          </w:tcPr>
          <w:p w14:paraId="6E858732" w14:textId="77777777" w:rsidR="002E67C7" w:rsidRDefault="002E67C7" w:rsidP="002E67C7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3112" w:type="dxa"/>
            <w:gridSpan w:val="9"/>
            <w:shd w:val="clear" w:color="auto" w:fill="auto"/>
            <w:vAlign w:val="center"/>
          </w:tcPr>
          <w:p w14:paraId="13A07A16" w14:textId="77777777" w:rsidR="002E67C7" w:rsidRDefault="002E67C7" w:rsidP="002E67C7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2E67C7" w:rsidRPr="0040357B" w14:paraId="7EE3AF7B" w14:textId="77777777" w:rsidTr="00B458F5">
        <w:trPr>
          <w:trHeight w:val="407"/>
        </w:trPr>
        <w:tc>
          <w:tcPr>
            <w:tcW w:w="1636" w:type="dxa"/>
            <w:vMerge/>
            <w:shd w:val="clear" w:color="auto" w:fill="auto"/>
          </w:tcPr>
          <w:p w14:paraId="37534BDB" w14:textId="77777777" w:rsidR="002E67C7" w:rsidRDefault="002E67C7" w:rsidP="002E67C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99" w:type="dxa"/>
            <w:gridSpan w:val="7"/>
            <w:shd w:val="clear" w:color="auto" w:fill="auto"/>
            <w:vAlign w:val="center"/>
          </w:tcPr>
          <w:p w14:paraId="1191DAF7" w14:textId="77777777" w:rsidR="002E67C7" w:rsidRPr="00ED1457" w:rsidRDefault="002E67C7" w:rsidP="002E67C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221" w:type="dxa"/>
            <w:gridSpan w:val="17"/>
            <w:shd w:val="clear" w:color="auto" w:fill="auto"/>
            <w:vAlign w:val="center"/>
          </w:tcPr>
          <w:p w14:paraId="2389F75F" w14:textId="77777777" w:rsidR="002E67C7" w:rsidRPr="00ED1457" w:rsidRDefault="002E67C7" w:rsidP="002E67C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2E67C7" w:rsidRPr="0040357B" w14:paraId="3EA4C686" w14:textId="77777777" w:rsidTr="00B458F5">
        <w:trPr>
          <w:trHeight w:val="407"/>
        </w:trPr>
        <w:tc>
          <w:tcPr>
            <w:tcW w:w="1636" w:type="dxa"/>
            <w:shd w:val="clear" w:color="auto" w:fill="auto"/>
            <w:vAlign w:val="center"/>
          </w:tcPr>
          <w:p w14:paraId="7FCFF5D2" w14:textId="77777777" w:rsidR="002E67C7" w:rsidRDefault="002E67C7" w:rsidP="002E67C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820" w:type="dxa"/>
            <w:gridSpan w:val="24"/>
            <w:shd w:val="clear" w:color="auto" w:fill="auto"/>
            <w:vAlign w:val="center"/>
          </w:tcPr>
          <w:p w14:paraId="6816681B" w14:textId="242B8148" w:rsidR="002E67C7" w:rsidRPr="00375EDC" w:rsidRDefault="00522517" w:rsidP="002E67C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Öğrenci</w:t>
            </w:r>
            <w:r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ler</w:t>
            </w:r>
            <w:proofErr w:type="spellEnd"/>
            <w:r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 xml:space="preserve">, </w:t>
            </w:r>
            <w:proofErr w:type="spellStart"/>
            <w:r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ara</w:t>
            </w:r>
            <w:proofErr w:type="spellEnd"/>
            <w:r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 xml:space="preserve"> </w:t>
            </w:r>
            <w:proofErr w:type="spellStart"/>
            <w:r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sınavlar</w:t>
            </w:r>
            <w:proofErr w:type="spellEnd"/>
            <w:r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 xml:space="preserve">, </w:t>
            </w:r>
            <w:proofErr w:type="spellStart"/>
            <w:r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ev</w:t>
            </w:r>
            <w:proofErr w:type="spellEnd"/>
            <w:r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 xml:space="preserve"> </w:t>
            </w:r>
            <w:proofErr w:type="spellStart"/>
            <w:r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ödevleri</w:t>
            </w:r>
            <w:proofErr w:type="spellEnd"/>
            <w:r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ve</w:t>
            </w:r>
            <w:proofErr w:type="spellEnd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 xml:space="preserve"> final </w:t>
            </w:r>
            <w:proofErr w:type="spellStart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sınavı</w:t>
            </w:r>
            <w:proofErr w:type="spellEnd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vasıtasıyla</w:t>
            </w:r>
            <w:proofErr w:type="spellEnd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öğrenme</w:t>
            </w:r>
            <w:proofErr w:type="spellEnd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çıktılarını</w:t>
            </w:r>
            <w:proofErr w:type="spellEnd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göstereceklerdir</w:t>
            </w:r>
            <w:proofErr w:type="spellEnd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 xml:space="preserve">. Her </w:t>
            </w:r>
            <w:proofErr w:type="spellStart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konunun</w:t>
            </w:r>
            <w:proofErr w:type="spellEnd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en</w:t>
            </w:r>
            <w:proofErr w:type="spellEnd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az</w:t>
            </w:r>
            <w:proofErr w:type="spellEnd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bir</w:t>
            </w:r>
            <w:proofErr w:type="spellEnd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sına</w:t>
            </w:r>
            <w:r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v</w:t>
            </w:r>
            <w:proofErr w:type="spellEnd"/>
            <w:r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 xml:space="preserve"> </w:t>
            </w:r>
            <w:proofErr w:type="spellStart"/>
            <w:r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veya</w:t>
            </w:r>
            <w:proofErr w:type="spellEnd"/>
            <w:r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 xml:space="preserve"> </w:t>
            </w:r>
            <w:proofErr w:type="spellStart"/>
            <w:r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ödev</w:t>
            </w:r>
            <w:proofErr w:type="spellEnd"/>
            <w:r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 xml:space="preserve"> </w:t>
            </w:r>
            <w:proofErr w:type="spellStart"/>
            <w:r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soru</w:t>
            </w:r>
            <w:proofErr w:type="spellEnd"/>
            <w:r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 xml:space="preserve"> </w:t>
            </w:r>
            <w:proofErr w:type="spellStart"/>
            <w:r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ile</w:t>
            </w:r>
            <w:proofErr w:type="spellEnd"/>
            <w:r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 xml:space="preserve"> test </w:t>
            </w:r>
            <w:proofErr w:type="spellStart"/>
            <w:r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edilir</w:t>
            </w:r>
            <w:proofErr w:type="spellEnd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 xml:space="preserve">. </w:t>
            </w:r>
            <w:proofErr w:type="spellStart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Geçmek</w:t>
            </w:r>
            <w:proofErr w:type="spellEnd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için</w:t>
            </w:r>
            <w:proofErr w:type="spellEnd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bir</w:t>
            </w:r>
            <w:proofErr w:type="spellEnd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öğrencinin</w:t>
            </w:r>
            <w:proofErr w:type="spellEnd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toplam</w:t>
            </w:r>
            <w:proofErr w:type="spellEnd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notun</w:t>
            </w:r>
            <w:proofErr w:type="spellEnd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en</w:t>
            </w:r>
            <w:proofErr w:type="spellEnd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az</w:t>
            </w:r>
            <w:proofErr w:type="spellEnd"/>
            <w:r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 xml:space="preserve"> %</w:t>
            </w:r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 xml:space="preserve">50'sini </w:t>
            </w:r>
            <w:proofErr w:type="spellStart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biriktirmesi</w:t>
            </w:r>
            <w:proofErr w:type="spellEnd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gerekir</w:t>
            </w:r>
            <w:proofErr w:type="spellEnd"/>
            <w:r w:rsidRPr="00244346">
              <w:rPr>
                <w:rFonts w:ascii="LiberationSerif" w:hAnsi="LiberationSerif" w:cs="LiberationSerif"/>
                <w:sz w:val="20"/>
                <w:szCs w:val="20"/>
                <w:lang w:val="en-CA"/>
              </w:rPr>
              <w:t>.</w:t>
            </w:r>
          </w:p>
        </w:tc>
      </w:tr>
      <w:tr w:rsidR="002E67C7" w:rsidRPr="0040357B" w14:paraId="65D85329" w14:textId="77777777" w:rsidTr="00B458F5">
        <w:trPr>
          <w:trHeight w:val="407"/>
        </w:trPr>
        <w:tc>
          <w:tcPr>
            <w:tcW w:w="1636" w:type="dxa"/>
            <w:shd w:val="clear" w:color="auto" w:fill="auto"/>
            <w:vAlign w:val="center"/>
          </w:tcPr>
          <w:p w14:paraId="5260E00A" w14:textId="77777777" w:rsidR="002E67C7" w:rsidRDefault="002E67C7" w:rsidP="002E67C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820" w:type="dxa"/>
            <w:gridSpan w:val="24"/>
            <w:shd w:val="clear" w:color="auto" w:fill="auto"/>
          </w:tcPr>
          <w:p w14:paraId="1F678FE4" w14:textId="77777777" w:rsidR="00522517" w:rsidRDefault="00522517" w:rsidP="00522517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A11FF2">
              <w:t>Toplam</w:t>
            </w:r>
            <w:proofErr w:type="spellEnd"/>
            <w:r w:rsidRPr="00A11FF2">
              <w:t xml:space="preserve"> not, </w:t>
            </w:r>
            <w:proofErr w:type="spellStart"/>
            <w:r w:rsidRPr="00A11FF2">
              <w:t>aşağıdaki</w:t>
            </w:r>
            <w:proofErr w:type="spellEnd"/>
            <w:r w:rsidRPr="00A11FF2">
              <w:t xml:space="preserve"> </w:t>
            </w:r>
            <w:proofErr w:type="spellStart"/>
            <w:r w:rsidRPr="00A11FF2">
              <w:t>tablo</w:t>
            </w:r>
            <w:proofErr w:type="spellEnd"/>
            <w:r w:rsidRPr="00A11FF2">
              <w:t xml:space="preserve"> </w:t>
            </w:r>
            <w:proofErr w:type="spellStart"/>
            <w:r w:rsidRPr="00A11FF2">
              <w:t>kullanılarak</w:t>
            </w:r>
            <w:proofErr w:type="spellEnd"/>
            <w:r w:rsidRPr="00A11FF2">
              <w:t xml:space="preserve"> </w:t>
            </w:r>
            <w:proofErr w:type="spellStart"/>
            <w:r w:rsidRPr="00A11FF2">
              <w:t>harf</w:t>
            </w:r>
            <w:proofErr w:type="spellEnd"/>
            <w:r w:rsidRPr="00A11FF2">
              <w:t xml:space="preserve"> </w:t>
            </w:r>
            <w:proofErr w:type="spellStart"/>
            <w:r w:rsidRPr="00A11FF2">
              <w:t>notuna</w:t>
            </w:r>
            <w:proofErr w:type="spellEnd"/>
            <w:r w:rsidRPr="00A11FF2">
              <w:t xml:space="preserve"> </w:t>
            </w:r>
            <w:proofErr w:type="spellStart"/>
            <w:r w:rsidRPr="00A11FF2">
              <w:t>dönüştürülü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</w:p>
          <w:p w14:paraId="6307D74C" w14:textId="77777777" w:rsidR="00522517" w:rsidRDefault="00522517" w:rsidP="00522517">
            <w:pPr>
              <w:spacing w:before="20" w:after="20"/>
              <w:rPr>
                <w:sz w:val="20"/>
                <w:szCs w:val="20"/>
              </w:rPr>
            </w:pPr>
          </w:p>
          <w:tbl>
            <w:tblPr>
              <w:tblW w:w="5895" w:type="dxa"/>
              <w:tblInd w:w="46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24"/>
              <w:gridCol w:w="595"/>
              <w:gridCol w:w="476"/>
              <w:gridCol w:w="475"/>
              <w:gridCol w:w="475"/>
              <w:gridCol w:w="475"/>
              <w:gridCol w:w="475"/>
              <w:gridCol w:w="475"/>
              <w:gridCol w:w="475"/>
              <w:gridCol w:w="475"/>
              <w:gridCol w:w="475"/>
            </w:tblGrid>
            <w:tr w:rsidR="00522517" w14:paraId="1E0DDB15" w14:textId="77777777" w:rsidTr="006D433F">
              <w:trPr>
                <w:trHeight w:val="197"/>
              </w:trPr>
              <w:tc>
                <w:tcPr>
                  <w:tcW w:w="10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3E0FEA9" w14:textId="77777777" w:rsidR="00522517" w:rsidRDefault="00522517" w:rsidP="00522517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Times" w:hAnsi="Times" w:cs="Arial"/>
                      <w:b/>
                      <w:sz w:val="18"/>
                      <w:szCs w:val="18"/>
                    </w:rPr>
                    <w:t>Toplam</w:t>
                  </w:r>
                  <w:proofErr w:type="spellEnd"/>
                  <w:r>
                    <w:rPr>
                      <w:rFonts w:ascii="Times" w:hAnsi="Times" w:cs="Arial"/>
                      <w:b/>
                      <w:sz w:val="18"/>
                      <w:szCs w:val="18"/>
                    </w:rPr>
                    <w:t xml:space="preserve"> </w:t>
                  </w:r>
                </w:p>
                <w:p w14:paraId="3EDB64A9" w14:textId="223E1CBB" w:rsidR="00522517" w:rsidRDefault="00522517" w:rsidP="00522517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Times" w:hAnsi="Times" w:cs="Arial"/>
                      <w:b/>
                      <w:sz w:val="18"/>
                      <w:szCs w:val="18"/>
                    </w:rPr>
                    <w:t>Puan</w:t>
                  </w:r>
                  <w:proofErr w:type="spellEnd"/>
                </w:p>
              </w:tc>
              <w:tc>
                <w:tcPr>
                  <w:tcW w:w="5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1B19060" w14:textId="77777777" w:rsidR="00522517" w:rsidRDefault="00522517" w:rsidP="00522517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100-9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3FC5259" w14:textId="77777777" w:rsidR="00522517" w:rsidRDefault="00522517" w:rsidP="00522517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94-9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1EFDEE6" w14:textId="77777777" w:rsidR="00522517" w:rsidRDefault="00522517" w:rsidP="00522517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89-8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A4701BB" w14:textId="77777777" w:rsidR="00522517" w:rsidRDefault="00522517" w:rsidP="00522517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84-8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11A5D85" w14:textId="77777777" w:rsidR="00522517" w:rsidRDefault="00522517" w:rsidP="00522517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79-7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B827116" w14:textId="77777777" w:rsidR="00522517" w:rsidRDefault="00522517" w:rsidP="00522517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74-7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639348F" w14:textId="77777777" w:rsidR="00522517" w:rsidRDefault="00522517" w:rsidP="00522517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69-6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BA20414" w14:textId="77777777" w:rsidR="00522517" w:rsidRDefault="00522517" w:rsidP="00522517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64-6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1833A9A" w14:textId="77777777" w:rsidR="00522517" w:rsidRDefault="00522517" w:rsidP="00522517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59-5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26BD66D" w14:textId="77777777" w:rsidR="00522517" w:rsidRDefault="00522517" w:rsidP="00522517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54-50</w:t>
                  </w:r>
                </w:p>
              </w:tc>
            </w:tr>
            <w:tr w:rsidR="00522517" w14:paraId="35E01F39" w14:textId="77777777" w:rsidTr="006D433F">
              <w:trPr>
                <w:trHeight w:val="212"/>
              </w:trPr>
              <w:tc>
                <w:tcPr>
                  <w:tcW w:w="10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49A7E8C" w14:textId="77777777" w:rsidR="00522517" w:rsidRDefault="00522517" w:rsidP="00522517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Times" w:hAnsi="Times" w:cs="Arial"/>
                      <w:b/>
                      <w:sz w:val="18"/>
                      <w:szCs w:val="18"/>
                    </w:rPr>
                    <w:t>Harf</w:t>
                  </w:r>
                  <w:proofErr w:type="spellEnd"/>
                  <w:r>
                    <w:rPr>
                      <w:rFonts w:ascii="Times" w:hAnsi="Times" w:cs="Arial"/>
                      <w:b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" w:hAnsi="Times" w:cs="Arial"/>
                      <w:b/>
                      <w:sz w:val="18"/>
                      <w:szCs w:val="18"/>
                    </w:rPr>
                    <w:t>notu</w:t>
                  </w:r>
                  <w:proofErr w:type="spellEnd"/>
                </w:p>
              </w:tc>
              <w:tc>
                <w:tcPr>
                  <w:tcW w:w="5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5F58EC0" w14:textId="77777777" w:rsidR="00522517" w:rsidRDefault="00522517" w:rsidP="00522517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A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8721B54" w14:textId="77777777" w:rsidR="00522517" w:rsidRDefault="00522517" w:rsidP="00522517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A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C8F30DC" w14:textId="77777777" w:rsidR="00522517" w:rsidRDefault="00522517" w:rsidP="00522517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B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C5220B7" w14:textId="77777777" w:rsidR="00522517" w:rsidRDefault="00522517" w:rsidP="00522517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B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5BE008C" w14:textId="77777777" w:rsidR="00522517" w:rsidRDefault="00522517" w:rsidP="00522517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B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527BC47" w14:textId="77777777" w:rsidR="00522517" w:rsidRDefault="00522517" w:rsidP="00522517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C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06E92DC" w14:textId="77777777" w:rsidR="00522517" w:rsidRDefault="00522517" w:rsidP="00522517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C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D04DC10" w14:textId="77777777" w:rsidR="00522517" w:rsidRDefault="00522517" w:rsidP="00522517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C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E7B18FF" w14:textId="77777777" w:rsidR="00522517" w:rsidRDefault="00522517" w:rsidP="00522517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D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37AB78B" w14:textId="77777777" w:rsidR="00522517" w:rsidRDefault="00522517" w:rsidP="00522517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D</w:t>
                  </w:r>
                </w:p>
              </w:tc>
            </w:tr>
          </w:tbl>
          <w:p w14:paraId="697FC5E8" w14:textId="4FC1F34E" w:rsidR="002E67C7" w:rsidRDefault="002E67C7" w:rsidP="0052251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2E67C7" w:rsidRPr="0040357B" w14:paraId="3550DC91" w14:textId="77777777" w:rsidTr="00B458F5">
        <w:trPr>
          <w:trHeight w:val="135"/>
        </w:trPr>
        <w:tc>
          <w:tcPr>
            <w:tcW w:w="1636" w:type="dxa"/>
            <w:vMerge w:val="restart"/>
            <w:shd w:val="clear" w:color="auto" w:fill="auto"/>
            <w:vAlign w:val="center"/>
          </w:tcPr>
          <w:p w14:paraId="36FB2BBB" w14:textId="44781B46" w:rsidR="002E67C7" w:rsidRPr="0040357B" w:rsidRDefault="002E67C7" w:rsidP="002E67C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5CC9649F" w14:textId="77777777" w:rsidR="002E67C7" w:rsidRPr="00FD215A" w:rsidRDefault="002E67C7" w:rsidP="002E67C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352610BD" w14:textId="77777777" w:rsidR="002E67C7" w:rsidRPr="00FD215A" w:rsidRDefault="002E67C7" w:rsidP="002E67C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700" w:type="dxa"/>
            <w:gridSpan w:val="13"/>
            <w:shd w:val="clear" w:color="auto" w:fill="auto"/>
            <w:vAlign w:val="center"/>
          </w:tcPr>
          <w:p w14:paraId="105CE87F" w14:textId="77777777" w:rsidR="002E67C7" w:rsidRPr="00D47D24" w:rsidRDefault="002E67C7" w:rsidP="002E67C7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917" w:type="dxa"/>
            <w:gridSpan w:val="3"/>
            <w:shd w:val="clear" w:color="auto" w:fill="auto"/>
            <w:vAlign w:val="center"/>
          </w:tcPr>
          <w:p w14:paraId="57500EB3" w14:textId="77777777" w:rsidR="002E67C7" w:rsidRPr="00D47D24" w:rsidRDefault="002E67C7" w:rsidP="002E67C7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2E67C7" w:rsidRPr="0040357B" w14:paraId="6937EF7C" w14:textId="77777777" w:rsidTr="00B458F5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7A2A83F5" w14:textId="77777777" w:rsidR="002E67C7" w:rsidRPr="00FD215A" w:rsidRDefault="002E67C7" w:rsidP="002E67C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20" w:type="dxa"/>
            <w:gridSpan w:val="24"/>
            <w:shd w:val="clear" w:color="auto" w:fill="F2F2F2"/>
            <w:vAlign w:val="center"/>
          </w:tcPr>
          <w:p w14:paraId="4C1553AD" w14:textId="77777777" w:rsidR="002E67C7" w:rsidRPr="005A29FF" w:rsidRDefault="002E67C7" w:rsidP="002E67C7">
            <w:pPr>
              <w:jc w:val="center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6F71DF" w:rsidRPr="0040357B" w14:paraId="29CA4224" w14:textId="77777777" w:rsidTr="00FD368A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21EB4782" w14:textId="77777777" w:rsidR="006F71DF" w:rsidRPr="00FD215A" w:rsidRDefault="006F71DF" w:rsidP="006F71D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5A230970" w14:textId="77777777" w:rsidR="006F71DF" w:rsidRPr="001D4508" w:rsidRDefault="006F71DF" w:rsidP="006F71DF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0D2DE4E8" w14:textId="77777777" w:rsidR="006F71DF" w:rsidRPr="001D4508" w:rsidRDefault="006F71DF" w:rsidP="006F71DF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700" w:type="dxa"/>
            <w:gridSpan w:val="13"/>
            <w:shd w:val="clear" w:color="auto" w:fill="auto"/>
          </w:tcPr>
          <w:p w14:paraId="34B35C3E" w14:textId="7C0FD7F4" w:rsidR="006F71DF" w:rsidRPr="001D4508" w:rsidRDefault="006F71DF" w:rsidP="006F71DF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C657F8">
              <w:rPr>
                <w:sz w:val="18"/>
                <w:szCs w:val="18"/>
              </w:rPr>
              <w:t>Ders</w:t>
            </w:r>
            <w:proofErr w:type="spellEnd"/>
            <w:r w:rsidRPr="00C657F8">
              <w:rPr>
                <w:sz w:val="18"/>
                <w:szCs w:val="18"/>
              </w:rPr>
              <w:t xml:space="preserve"> </w:t>
            </w:r>
            <w:proofErr w:type="spellStart"/>
            <w:r w:rsidRPr="00C657F8">
              <w:rPr>
                <w:sz w:val="18"/>
                <w:szCs w:val="18"/>
              </w:rPr>
              <w:t>içeriği</w:t>
            </w:r>
            <w:proofErr w:type="spellEnd"/>
            <w:r w:rsidRPr="00C657F8">
              <w:rPr>
                <w:sz w:val="18"/>
                <w:szCs w:val="18"/>
              </w:rPr>
              <w:t xml:space="preserve">, </w:t>
            </w:r>
            <w:proofErr w:type="spellStart"/>
            <w:r w:rsidRPr="00C657F8">
              <w:rPr>
                <w:sz w:val="18"/>
                <w:szCs w:val="18"/>
              </w:rPr>
              <w:t>tahtaya</w:t>
            </w:r>
            <w:proofErr w:type="spellEnd"/>
            <w:r w:rsidRPr="00C657F8">
              <w:rPr>
                <w:sz w:val="18"/>
                <w:szCs w:val="18"/>
              </w:rPr>
              <w:t xml:space="preserve"> </w:t>
            </w:r>
            <w:proofErr w:type="spellStart"/>
            <w:r w:rsidRPr="00C657F8">
              <w:rPr>
                <w:sz w:val="18"/>
                <w:szCs w:val="18"/>
              </w:rPr>
              <w:t>yazılarak</w:t>
            </w:r>
            <w:proofErr w:type="spellEnd"/>
            <w:r w:rsidRPr="00C657F8">
              <w:rPr>
                <w:sz w:val="18"/>
                <w:szCs w:val="18"/>
              </w:rPr>
              <w:t xml:space="preserve"> </w:t>
            </w:r>
            <w:proofErr w:type="spellStart"/>
            <w:r w:rsidRPr="00C657F8">
              <w:rPr>
                <w:sz w:val="18"/>
                <w:szCs w:val="18"/>
              </w:rPr>
              <w:t>ve</w:t>
            </w:r>
            <w:proofErr w:type="spellEnd"/>
            <w:r w:rsidRPr="00C657F8">
              <w:rPr>
                <w:sz w:val="18"/>
                <w:szCs w:val="18"/>
              </w:rPr>
              <w:t xml:space="preserve"> </w:t>
            </w:r>
            <w:proofErr w:type="spellStart"/>
            <w:r w:rsidRPr="00C657F8">
              <w:rPr>
                <w:sz w:val="18"/>
                <w:szCs w:val="18"/>
              </w:rPr>
              <w:t>bilgisayar</w:t>
            </w:r>
            <w:proofErr w:type="spellEnd"/>
            <w:r w:rsidRPr="00C657F8">
              <w:rPr>
                <w:sz w:val="18"/>
                <w:szCs w:val="18"/>
              </w:rPr>
              <w:t xml:space="preserve"> </w:t>
            </w:r>
            <w:proofErr w:type="spellStart"/>
            <w:r w:rsidRPr="00C657F8">
              <w:rPr>
                <w:sz w:val="18"/>
                <w:szCs w:val="18"/>
              </w:rPr>
              <w:t>sunumlarıyla</w:t>
            </w:r>
            <w:proofErr w:type="spellEnd"/>
            <w:r w:rsidRPr="00C657F8">
              <w:rPr>
                <w:sz w:val="18"/>
                <w:szCs w:val="18"/>
              </w:rPr>
              <w:t xml:space="preserve"> </w:t>
            </w:r>
            <w:proofErr w:type="spellStart"/>
            <w:r w:rsidRPr="00C657F8">
              <w:rPr>
                <w:sz w:val="18"/>
                <w:szCs w:val="18"/>
              </w:rPr>
              <w:t>açıklanır</w:t>
            </w:r>
            <w:proofErr w:type="spellEnd"/>
            <w:r w:rsidRPr="00C657F8">
              <w:rPr>
                <w:sz w:val="18"/>
                <w:szCs w:val="18"/>
              </w:rPr>
              <w:t>.</w:t>
            </w:r>
          </w:p>
        </w:tc>
        <w:tc>
          <w:tcPr>
            <w:tcW w:w="917" w:type="dxa"/>
            <w:gridSpan w:val="3"/>
            <w:shd w:val="clear" w:color="auto" w:fill="auto"/>
          </w:tcPr>
          <w:p w14:paraId="5FE686B2" w14:textId="15568D23" w:rsidR="006F71DF" w:rsidRPr="005A29FF" w:rsidRDefault="006F71DF" w:rsidP="006F71DF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4</w:t>
            </w:r>
            <w:r w:rsidRPr="00383C1D">
              <w:rPr>
                <w:color w:val="262626"/>
                <w:sz w:val="20"/>
                <w:szCs w:val="20"/>
              </w:rPr>
              <w:t>x14</w:t>
            </w:r>
          </w:p>
        </w:tc>
      </w:tr>
      <w:tr w:rsidR="006F71DF" w:rsidRPr="0040357B" w14:paraId="745F3B11" w14:textId="77777777" w:rsidTr="00FD368A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4F5832FF" w14:textId="77777777" w:rsidR="006F71DF" w:rsidRPr="00FD215A" w:rsidRDefault="006F71DF" w:rsidP="006F71D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05A94B43" w14:textId="77777777" w:rsidR="006F71DF" w:rsidRPr="001D4508" w:rsidRDefault="006F71DF" w:rsidP="006F71DF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4AB90F06" w14:textId="77777777" w:rsidR="006F71DF" w:rsidRPr="001D4508" w:rsidRDefault="006F71DF" w:rsidP="006F71DF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3882302C" w14:textId="77777777" w:rsidR="006F71DF" w:rsidRPr="001D4508" w:rsidRDefault="006F71DF" w:rsidP="006F71DF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700" w:type="dxa"/>
            <w:gridSpan w:val="13"/>
            <w:shd w:val="clear" w:color="auto" w:fill="auto"/>
          </w:tcPr>
          <w:p w14:paraId="757EDD66" w14:textId="02559E43" w:rsidR="006F71DF" w:rsidRPr="001D4508" w:rsidRDefault="006F71DF" w:rsidP="006F71D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7" w:type="dxa"/>
            <w:gridSpan w:val="3"/>
            <w:shd w:val="clear" w:color="auto" w:fill="auto"/>
          </w:tcPr>
          <w:p w14:paraId="1F0094F5" w14:textId="77777777" w:rsidR="006F71DF" w:rsidRPr="005A29FF" w:rsidRDefault="006F71DF" w:rsidP="006F71DF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6F71DF" w:rsidRPr="0040357B" w14:paraId="38361EBA" w14:textId="77777777" w:rsidTr="00FD368A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0469E0A2" w14:textId="77777777" w:rsidR="006F71DF" w:rsidRPr="00FD215A" w:rsidRDefault="006F71DF" w:rsidP="006F71D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6CDB583A" w14:textId="77777777" w:rsidR="006F71DF" w:rsidRPr="001D4508" w:rsidRDefault="006F71DF" w:rsidP="006F71DF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35D49DCF" w14:textId="77777777" w:rsidR="006F71DF" w:rsidRPr="001D4508" w:rsidRDefault="006F71DF" w:rsidP="006F71DF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700" w:type="dxa"/>
            <w:gridSpan w:val="13"/>
            <w:shd w:val="clear" w:color="auto" w:fill="auto"/>
          </w:tcPr>
          <w:p w14:paraId="38B6E80A" w14:textId="5F11FA54" w:rsidR="006F71DF" w:rsidRPr="001D4508" w:rsidRDefault="006F71DF" w:rsidP="006F71D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7" w:type="dxa"/>
            <w:gridSpan w:val="3"/>
            <w:shd w:val="clear" w:color="auto" w:fill="auto"/>
          </w:tcPr>
          <w:p w14:paraId="5BF0994E" w14:textId="42234B71" w:rsidR="006F71DF" w:rsidRPr="005A29FF" w:rsidRDefault="006F71DF" w:rsidP="006F71DF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6F71DF" w:rsidRPr="0040357B" w14:paraId="2AE4D65E" w14:textId="77777777" w:rsidTr="00FD368A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0F4593CC" w14:textId="77777777" w:rsidR="006F71DF" w:rsidRPr="00FD215A" w:rsidRDefault="006F71DF" w:rsidP="006F71D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7B43C4DC" w14:textId="77777777" w:rsidR="006F71DF" w:rsidRPr="001D4508" w:rsidRDefault="006F71DF" w:rsidP="006F71DF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71E41E42" w14:textId="77777777" w:rsidR="006F71DF" w:rsidRPr="001D4508" w:rsidRDefault="006F71DF" w:rsidP="006F71DF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700" w:type="dxa"/>
            <w:gridSpan w:val="13"/>
            <w:shd w:val="clear" w:color="auto" w:fill="auto"/>
          </w:tcPr>
          <w:p w14:paraId="5769D15F" w14:textId="6FD47928" w:rsidR="006F71DF" w:rsidRPr="00F96D06" w:rsidRDefault="006F71DF" w:rsidP="006F71DF">
            <w:pPr>
              <w:spacing w:before="20" w:after="20"/>
              <w:rPr>
                <w:sz w:val="18"/>
                <w:szCs w:val="18"/>
                <w:lang w:val="de-DE"/>
              </w:rPr>
            </w:pPr>
          </w:p>
        </w:tc>
        <w:tc>
          <w:tcPr>
            <w:tcW w:w="917" w:type="dxa"/>
            <w:gridSpan w:val="3"/>
            <w:shd w:val="clear" w:color="auto" w:fill="auto"/>
          </w:tcPr>
          <w:p w14:paraId="11920C0C" w14:textId="225A74B2" w:rsidR="006F71DF" w:rsidRPr="005A29FF" w:rsidRDefault="006F71DF" w:rsidP="006F71DF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6F71DF" w:rsidRPr="0040357B" w14:paraId="740D94DE" w14:textId="77777777" w:rsidTr="00FD368A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28009BDB" w14:textId="77777777" w:rsidR="006F71DF" w:rsidRPr="00FD215A" w:rsidRDefault="006F71DF" w:rsidP="006F71D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3A67F3E1" w14:textId="77777777" w:rsidR="006F71DF" w:rsidRPr="001D4508" w:rsidRDefault="006F71DF" w:rsidP="006F71DF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4103D7FA" w14:textId="77777777" w:rsidR="006F71DF" w:rsidRPr="001D4508" w:rsidRDefault="006F71DF" w:rsidP="006F71DF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700" w:type="dxa"/>
            <w:gridSpan w:val="13"/>
            <w:shd w:val="clear" w:color="auto" w:fill="auto"/>
          </w:tcPr>
          <w:p w14:paraId="4B817879" w14:textId="77777777" w:rsidR="006F71DF" w:rsidRPr="001D4508" w:rsidRDefault="006F71DF" w:rsidP="006F71D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7" w:type="dxa"/>
            <w:gridSpan w:val="3"/>
            <w:shd w:val="clear" w:color="auto" w:fill="auto"/>
          </w:tcPr>
          <w:p w14:paraId="40F78DF4" w14:textId="77777777" w:rsidR="006F71DF" w:rsidRPr="005A29FF" w:rsidRDefault="006F71DF" w:rsidP="006F71DF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6F71DF" w:rsidRPr="0040357B" w14:paraId="4EB56882" w14:textId="77777777" w:rsidTr="00FD368A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4814F093" w14:textId="77777777" w:rsidR="006F71DF" w:rsidRPr="00FD215A" w:rsidRDefault="006F71DF" w:rsidP="006F71D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665E0ED7" w14:textId="77777777" w:rsidR="006F71DF" w:rsidRPr="001D4508" w:rsidRDefault="006F71DF" w:rsidP="006F71DF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416C4D55" w14:textId="77777777" w:rsidR="006F71DF" w:rsidRPr="001D4508" w:rsidRDefault="006F71DF" w:rsidP="006F71DF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700" w:type="dxa"/>
            <w:gridSpan w:val="13"/>
            <w:shd w:val="clear" w:color="auto" w:fill="auto"/>
          </w:tcPr>
          <w:p w14:paraId="72DFA00D" w14:textId="77777777" w:rsidR="006F71DF" w:rsidRPr="001D4508" w:rsidRDefault="006F71DF" w:rsidP="006F71D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7" w:type="dxa"/>
            <w:gridSpan w:val="3"/>
            <w:shd w:val="clear" w:color="auto" w:fill="auto"/>
          </w:tcPr>
          <w:p w14:paraId="080BFB54" w14:textId="77777777" w:rsidR="006F71DF" w:rsidRPr="005A29FF" w:rsidRDefault="006F71DF" w:rsidP="006F71DF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6F71DF" w:rsidRPr="0040357B" w14:paraId="72041BF3" w14:textId="77777777" w:rsidTr="00B458F5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20771666" w14:textId="77777777" w:rsidR="006F71DF" w:rsidRPr="00FD215A" w:rsidRDefault="006F71DF" w:rsidP="006F71D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20" w:type="dxa"/>
            <w:gridSpan w:val="24"/>
            <w:shd w:val="clear" w:color="auto" w:fill="F2F2F2"/>
            <w:vAlign w:val="center"/>
          </w:tcPr>
          <w:p w14:paraId="13A3125C" w14:textId="77777777" w:rsidR="006F71DF" w:rsidRPr="005A29FF" w:rsidRDefault="006F71DF" w:rsidP="006F71DF">
            <w:pPr>
              <w:jc w:val="center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6F71DF" w:rsidRPr="0040357B" w14:paraId="152ACFC7" w14:textId="77777777" w:rsidTr="009D3C26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22B132E3" w14:textId="77777777" w:rsidR="006F71DF" w:rsidRPr="00FD215A" w:rsidRDefault="006F71DF" w:rsidP="006F71D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02FA00D1" w14:textId="77777777" w:rsidR="006F71DF" w:rsidRPr="008A4550" w:rsidRDefault="006F71DF" w:rsidP="006F71DF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4BFDF6F1" w14:textId="28C84AFA" w:rsidR="006F71DF" w:rsidRPr="008A4550" w:rsidRDefault="006F71DF" w:rsidP="006F71DF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700" w:type="dxa"/>
            <w:gridSpan w:val="13"/>
            <w:shd w:val="clear" w:color="auto" w:fill="auto"/>
          </w:tcPr>
          <w:p w14:paraId="68F74B0D" w14:textId="26F12553" w:rsidR="006F71DF" w:rsidRPr="008A4550" w:rsidRDefault="006F71DF" w:rsidP="006F71D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7" w:type="dxa"/>
            <w:gridSpan w:val="3"/>
            <w:shd w:val="clear" w:color="auto" w:fill="auto"/>
          </w:tcPr>
          <w:p w14:paraId="720717D9" w14:textId="0C31A617" w:rsidR="006F71DF" w:rsidRPr="005A29FF" w:rsidRDefault="006F71DF" w:rsidP="006F71DF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6F71DF" w:rsidRPr="0040357B" w14:paraId="4E33474F" w14:textId="77777777" w:rsidTr="009D3C26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2671C728" w14:textId="77777777" w:rsidR="006F71DF" w:rsidRPr="00FD215A" w:rsidRDefault="006F71DF" w:rsidP="006F71D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75F21668" w14:textId="77777777" w:rsidR="006F71DF" w:rsidRPr="008A4550" w:rsidRDefault="006F71DF" w:rsidP="006F71DF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63527B8E" w14:textId="6AB27CCE" w:rsidR="006F71DF" w:rsidRPr="008A4550" w:rsidRDefault="006F71DF" w:rsidP="006F71DF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700" w:type="dxa"/>
            <w:gridSpan w:val="13"/>
            <w:shd w:val="clear" w:color="auto" w:fill="auto"/>
          </w:tcPr>
          <w:p w14:paraId="6E5AE674" w14:textId="2BF54570" w:rsidR="006F71DF" w:rsidRPr="008A4550" w:rsidRDefault="006F71DF" w:rsidP="006F71DF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C657F8">
              <w:rPr>
                <w:sz w:val="18"/>
                <w:szCs w:val="18"/>
              </w:rPr>
              <w:t>Öd</w:t>
            </w:r>
            <w:r>
              <w:rPr>
                <w:sz w:val="18"/>
                <w:szCs w:val="18"/>
              </w:rPr>
              <w:t>ev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zırlığ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ç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dev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amamlanır</w:t>
            </w:r>
            <w:proofErr w:type="spellEnd"/>
          </w:p>
        </w:tc>
        <w:tc>
          <w:tcPr>
            <w:tcW w:w="917" w:type="dxa"/>
            <w:gridSpan w:val="3"/>
            <w:shd w:val="clear" w:color="auto" w:fill="auto"/>
          </w:tcPr>
          <w:p w14:paraId="3047D140" w14:textId="1872C7EA" w:rsidR="006F71DF" w:rsidRPr="005A29FF" w:rsidRDefault="006F71DF" w:rsidP="006F71DF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2</w:t>
            </w:r>
            <w:r w:rsidRPr="00383C1D">
              <w:rPr>
                <w:color w:val="262626"/>
                <w:sz w:val="20"/>
                <w:szCs w:val="20"/>
              </w:rPr>
              <w:t>x</w:t>
            </w:r>
            <w:r>
              <w:rPr>
                <w:color w:val="262626"/>
                <w:sz w:val="20"/>
                <w:szCs w:val="20"/>
              </w:rPr>
              <w:t>4</w:t>
            </w:r>
          </w:p>
        </w:tc>
      </w:tr>
      <w:tr w:rsidR="006F71DF" w:rsidRPr="0040357B" w14:paraId="1898B98A" w14:textId="77777777" w:rsidTr="009D3C26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20439158" w14:textId="77777777" w:rsidR="006F71DF" w:rsidRPr="00FD215A" w:rsidRDefault="006F71DF" w:rsidP="006F71D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5B2BA92B" w14:textId="77777777" w:rsidR="006F71DF" w:rsidRPr="008A4550" w:rsidRDefault="006F71DF" w:rsidP="006F71DF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3505CC69" w14:textId="11A370B3" w:rsidR="006F71DF" w:rsidRPr="008A4550" w:rsidRDefault="006F71DF" w:rsidP="006F71DF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700" w:type="dxa"/>
            <w:gridSpan w:val="13"/>
            <w:shd w:val="clear" w:color="auto" w:fill="auto"/>
          </w:tcPr>
          <w:p w14:paraId="3A7FA04D" w14:textId="6A4B9A0F" w:rsidR="006F71DF" w:rsidRPr="008A4550" w:rsidRDefault="006F71DF" w:rsidP="006F71DF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Yen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onul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ınıft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şlenmede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nc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ğrenilir</w:t>
            </w:r>
            <w:proofErr w:type="spellEnd"/>
            <w:r>
              <w:rPr>
                <w:sz w:val="18"/>
                <w:szCs w:val="18"/>
              </w:rPr>
              <w:t>.</w:t>
            </w:r>
          </w:p>
        </w:tc>
        <w:tc>
          <w:tcPr>
            <w:tcW w:w="917" w:type="dxa"/>
            <w:gridSpan w:val="3"/>
            <w:shd w:val="clear" w:color="auto" w:fill="auto"/>
          </w:tcPr>
          <w:p w14:paraId="4D3580BD" w14:textId="7DB43605" w:rsidR="006F71DF" w:rsidRPr="005A29FF" w:rsidRDefault="006F71DF" w:rsidP="006F71DF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</w:t>
            </w:r>
            <w:r w:rsidRPr="00383C1D">
              <w:rPr>
                <w:color w:val="262626"/>
                <w:sz w:val="20"/>
                <w:szCs w:val="20"/>
              </w:rPr>
              <w:t>x14</w:t>
            </w:r>
          </w:p>
        </w:tc>
      </w:tr>
      <w:tr w:rsidR="006F71DF" w:rsidRPr="0040357B" w14:paraId="657E92B2" w14:textId="77777777" w:rsidTr="009D3C26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3612A5AC" w14:textId="77777777" w:rsidR="006F71DF" w:rsidRPr="00FD215A" w:rsidRDefault="006F71DF" w:rsidP="006F71D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046A765A" w14:textId="77777777" w:rsidR="006F71DF" w:rsidRPr="008A4550" w:rsidRDefault="006F71DF" w:rsidP="006F71DF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034B1D63" w14:textId="50BC31B9" w:rsidR="006F71DF" w:rsidRPr="008A4550" w:rsidRDefault="006F71DF" w:rsidP="006F71DF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700" w:type="dxa"/>
            <w:gridSpan w:val="13"/>
            <w:shd w:val="clear" w:color="auto" w:fill="auto"/>
          </w:tcPr>
          <w:p w14:paraId="73B30566" w14:textId="61BB7BF6" w:rsidR="006F71DF" w:rsidRPr="008A4550" w:rsidRDefault="006F71DF" w:rsidP="006F71DF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Sınavl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devler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zırlı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ç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onul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kr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dilir</w:t>
            </w:r>
            <w:proofErr w:type="spellEnd"/>
            <w:r>
              <w:rPr>
                <w:sz w:val="18"/>
                <w:szCs w:val="18"/>
              </w:rPr>
              <w:t>.</w:t>
            </w:r>
          </w:p>
        </w:tc>
        <w:tc>
          <w:tcPr>
            <w:tcW w:w="917" w:type="dxa"/>
            <w:gridSpan w:val="3"/>
            <w:shd w:val="clear" w:color="auto" w:fill="auto"/>
          </w:tcPr>
          <w:p w14:paraId="35E3213B" w14:textId="03DCE111" w:rsidR="006F71DF" w:rsidRPr="005A29FF" w:rsidRDefault="006F71DF" w:rsidP="006F71DF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2</w:t>
            </w:r>
            <w:r w:rsidRPr="00383C1D">
              <w:rPr>
                <w:color w:val="262626"/>
                <w:sz w:val="20"/>
                <w:szCs w:val="20"/>
              </w:rPr>
              <w:t>x14</w:t>
            </w:r>
          </w:p>
        </w:tc>
      </w:tr>
      <w:tr w:rsidR="006F71DF" w:rsidRPr="0040357B" w14:paraId="6757941C" w14:textId="77777777" w:rsidTr="009D3C26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43CEB4B2" w14:textId="77777777" w:rsidR="006F71DF" w:rsidRPr="00FD215A" w:rsidRDefault="006F71DF" w:rsidP="006F71D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6BF6D812" w14:textId="77777777" w:rsidR="006F71DF" w:rsidRPr="008A4550" w:rsidRDefault="006F71DF" w:rsidP="006F71DF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77CC0859" w14:textId="11A5DE9F" w:rsidR="006F71DF" w:rsidRPr="008A4550" w:rsidRDefault="006F71DF" w:rsidP="006F71DF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700" w:type="dxa"/>
            <w:gridSpan w:val="13"/>
            <w:shd w:val="clear" w:color="auto" w:fill="auto"/>
          </w:tcPr>
          <w:p w14:paraId="6969280E" w14:textId="77777777" w:rsidR="006F71DF" w:rsidRPr="008A4550" w:rsidRDefault="006F71DF" w:rsidP="006F71DF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7" w:type="dxa"/>
            <w:gridSpan w:val="3"/>
            <w:shd w:val="clear" w:color="auto" w:fill="auto"/>
          </w:tcPr>
          <w:p w14:paraId="02328651" w14:textId="77777777" w:rsidR="006F71DF" w:rsidRPr="005A29FF" w:rsidRDefault="006F71DF" w:rsidP="006F71DF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6F71DF" w:rsidRPr="0040357B" w14:paraId="0BB45872" w14:textId="77777777" w:rsidTr="009D3C26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25D9E957" w14:textId="77777777" w:rsidR="006F71DF" w:rsidRPr="00FD215A" w:rsidRDefault="006F71DF" w:rsidP="006F71D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33D9800E" w14:textId="77777777" w:rsidR="006F71DF" w:rsidRPr="008A4550" w:rsidRDefault="006F71DF" w:rsidP="006F71DF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3A125D92" w14:textId="55529129" w:rsidR="006F71DF" w:rsidRPr="008A4550" w:rsidRDefault="006F71DF" w:rsidP="006F71DF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700" w:type="dxa"/>
            <w:gridSpan w:val="13"/>
            <w:shd w:val="clear" w:color="auto" w:fill="auto"/>
          </w:tcPr>
          <w:p w14:paraId="6D9C84A0" w14:textId="64312224" w:rsidR="006F71DF" w:rsidRPr="008A4550" w:rsidRDefault="006F71DF" w:rsidP="006F71DF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Öğreti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leman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y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r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sistanın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irebi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orul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orulur</w:t>
            </w:r>
            <w:proofErr w:type="spellEnd"/>
            <w:r>
              <w:rPr>
                <w:sz w:val="18"/>
                <w:szCs w:val="18"/>
              </w:rPr>
              <w:t>.</w:t>
            </w:r>
          </w:p>
        </w:tc>
        <w:tc>
          <w:tcPr>
            <w:tcW w:w="917" w:type="dxa"/>
            <w:gridSpan w:val="3"/>
            <w:shd w:val="clear" w:color="auto" w:fill="auto"/>
          </w:tcPr>
          <w:p w14:paraId="2898DF1E" w14:textId="2993E6DF" w:rsidR="006F71DF" w:rsidRPr="005A29FF" w:rsidRDefault="006F71DF" w:rsidP="006F71DF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</w:t>
            </w:r>
            <w:r w:rsidRPr="00383C1D">
              <w:rPr>
                <w:color w:val="262626"/>
                <w:sz w:val="20"/>
                <w:szCs w:val="20"/>
              </w:rPr>
              <w:t>x14</w:t>
            </w:r>
          </w:p>
        </w:tc>
      </w:tr>
      <w:tr w:rsidR="006F71DF" w:rsidRPr="0040357B" w14:paraId="29F73AC4" w14:textId="77777777" w:rsidTr="00B458F5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20B1B906" w14:textId="77777777" w:rsidR="006F71DF" w:rsidRPr="00FD215A" w:rsidRDefault="006F71DF" w:rsidP="006F71D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3" w:type="dxa"/>
            <w:gridSpan w:val="8"/>
            <w:shd w:val="clear" w:color="auto" w:fill="auto"/>
          </w:tcPr>
          <w:p w14:paraId="5D13EA14" w14:textId="77777777" w:rsidR="006F71DF" w:rsidRPr="005A29FF" w:rsidRDefault="006F71DF" w:rsidP="006F71DF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617" w:type="dxa"/>
            <w:gridSpan w:val="16"/>
            <w:shd w:val="clear" w:color="auto" w:fill="auto"/>
          </w:tcPr>
          <w:p w14:paraId="6007E55E" w14:textId="72D7F6F7" w:rsidR="006F71DF" w:rsidRPr="00501BFA" w:rsidRDefault="006F71DF" w:rsidP="006F71DF">
            <w:pPr>
              <w:spacing w:before="20" w:after="20"/>
              <w:ind w:left="-360"/>
              <w:jc w:val="right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20</w:t>
            </w:r>
          </w:p>
        </w:tc>
      </w:tr>
      <w:tr w:rsidR="006F71DF" w:rsidRPr="0040357B" w14:paraId="789986E7" w14:textId="77777777" w:rsidTr="00375EDC">
        <w:trPr>
          <w:trHeight w:val="115"/>
        </w:trPr>
        <w:tc>
          <w:tcPr>
            <w:tcW w:w="10456" w:type="dxa"/>
            <w:gridSpan w:val="25"/>
            <w:shd w:val="clear" w:color="auto" w:fill="D9D9D9"/>
          </w:tcPr>
          <w:p w14:paraId="0C962F19" w14:textId="77777777" w:rsidR="006F71DF" w:rsidRPr="000E6EC3" w:rsidRDefault="006F71DF" w:rsidP="006F71DF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6F71DF" w:rsidRPr="0040357B" w14:paraId="33160616" w14:textId="77777777" w:rsidTr="00B458F5">
        <w:trPr>
          <w:trHeight w:val="115"/>
        </w:trPr>
        <w:tc>
          <w:tcPr>
            <w:tcW w:w="1636" w:type="dxa"/>
            <w:vMerge w:val="restart"/>
            <w:shd w:val="clear" w:color="auto" w:fill="auto"/>
            <w:vAlign w:val="center"/>
          </w:tcPr>
          <w:p w14:paraId="34D94E4B" w14:textId="77777777" w:rsidR="006F71DF" w:rsidRDefault="006F71DF" w:rsidP="006F71D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lastRenderedPageBreak/>
              <w:t>Öğretim Elemanı</w:t>
            </w:r>
          </w:p>
        </w:tc>
        <w:tc>
          <w:tcPr>
            <w:tcW w:w="3203" w:type="dxa"/>
            <w:gridSpan w:val="8"/>
            <w:shd w:val="clear" w:color="auto" w:fill="auto"/>
            <w:vAlign w:val="center"/>
          </w:tcPr>
          <w:p w14:paraId="0F9D6F30" w14:textId="77777777" w:rsidR="006F71DF" w:rsidRDefault="006F71DF" w:rsidP="006F71DF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617" w:type="dxa"/>
            <w:gridSpan w:val="16"/>
            <w:shd w:val="clear" w:color="auto" w:fill="auto"/>
          </w:tcPr>
          <w:p w14:paraId="25BF330B" w14:textId="30BB2DCA" w:rsidR="006F71DF" w:rsidRPr="000E6EC3" w:rsidRDefault="006F71DF" w:rsidP="006F71DF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601129">
              <w:rPr>
                <w:color w:val="000000" w:themeColor="text1"/>
                <w:sz w:val="20"/>
                <w:szCs w:val="20"/>
              </w:rPr>
              <w:t>Shah Rahman</w:t>
            </w:r>
          </w:p>
        </w:tc>
      </w:tr>
      <w:tr w:rsidR="006F71DF" w:rsidRPr="0040357B" w14:paraId="458A7397" w14:textId="77777777" w:rsidTr="00B458F5">
        <w:trPr>
          <w:trHeight w:val="115"/>
        </w:trPr>
        <w:tc>
          <w:tcPr>
            <w:tcW w:w="1636" w:type="dxa"/>
            <w:vMerge/>
            <w:shd w:val="clear" w:color="auto" w:fill="auto"/>
            <w:vAlign w:val="center"/>
          </w:tcPr>
          <w:p w14:paraId="6EF452B4" w14:textId="77777777" w:rsidR="006F71DF" w:rsidRDefault="006F71DF" w:rsidP="006F71D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3" w:type="dxa"/>
            <w:gridSpan w:val="8"/>
            <w:shd w:val="clear" w:color="auto" w:fill="auto"/>
            <w:vAlign w:val="center"/>
          </w:tcPr>
          <w:p w14:paraId="2E15C5FE" w14:textId="77777777" w:rsidR="006F71DF" w:rsidRDefault="006F71DF" w:rsidP="006F71DF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617" w:type="dxa"/>
            <w:gridSpan w:val="16"/>
            <w:shd w:val="clear" w:color="auto" w:fill="auto"/>
          </w:tcPr>
          <w:p w14:paraId="14596BD5" w14:textId="04D47301" w:rsidR="006F71DF" w:rsidRPr="000E6EC3" w:rsidRDefault="006F71DF" w:rsidP="006F71DF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601129">
              <w:rPr>
                <w:color w:val="000000" w:themeColor="text1"/>
                <w:sz w:val="20"/>
                <w:szCs w:val="20"/>
              </w:rPr>
              <w:t>shah.rahman@antalya.edu.tr</w:t>
            </w:r>
          </w:p>
        </w:tc>
      </w:tr>
      <w:tr w:rsidR="006F71DF" w:rsidRPr="0040357B" w14:paraId="43D4E9F0" w14:textId="77777777" w:rsidTr="00B458F5">
        <w:trPr>
          <w:trHeight w:val="115"/>
        </w:trPr>
        <w:tc>
          <w:tcPr>
            <w:tcW w:w="1636" w:type="dxa"/>
            <w:vMerge/>
            <w:shd w:val="clear" w:color="auto" w:fill="auto"/>
            <w:vAlign w:val="center"/>
          </w:tcPr>
          <w:p w14:paraId="6B813DF2" w14:textId="77777777" w:rsidR="006F71DF" w:rsidRDefault="006F71DF" w:rsidP="006F71D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3" w:type="dxa"/>
            <w:gridSpan w:val="8"/>
            <w:shd w:val="clear" w:color="auto" w:fill="auto"/>
            <w:vAlign w:val="center"/>
          </w:tcPr>
          <w:p w14:paraId="583261CD" w14:textId="77777777" w:rsidR="006F71DF" w:rsidRDefault="006F71DF" w:rsidP="006F71DF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617" w:type="dxa"/>
            <w:gridSpan w:val="16"/>
            <w:shd w:val="clear" w:color="auto" w:fill="auto"/>
          </w:tcPr>
          <w:p w14:paraId="1FDEDD1A" w14:textId="03C97601" w:rsidR="006F71DF" w:rsidRPr="00802E2A" w:rsidRDefault="006F71DF" w:rsidP="006F71DF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6F71DF" w:rsidRPr="0040357B" w14:paraId="40C0B8DA" w14:textId="77777777" w:rsidTr="00B458F5">
        <w:trPr>
          <w:trHeight w:val="115"/>
        </w:trPr>
        <w:tc>
          <w:tcPr>
            <w:tcW w:w="1636" w:type="dxa"/>
            <w:vMerge/>
            <w:shd w:val="clear" w:color="auto" w:fill="auto"/>
            <w:vAlign w:val="center"/>
          </w:tcPr>
          <w:p w14:paraId="5A1F7E91" w14:textId="77777777" w:rsidR="006F71DF" w:rsidRDefault="006F71DF" w:rsidP="006F71D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3" w:type="dxa"/>
            <w:gridSpan w:val="8"/>
            <w:shd w:val="clear" w:color="auto" w:fill="auto"/>
            <w:vAlign w:val="center"/>
          </w:tcPr>
          <w:p w14:paraId="05476D7A" w14:textId="77777777" w:rsidR="006F71DF" w:rsidRDefault="006F71DF" w:rsidP="006F71DF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617" w:type="dxa"/>
            <w:gridSpan w:val="16"/>
            <w:shd w:val="clear" w:color="auto" w:fill="auto"/>
          </w:tcPr>
          <w:p w14:paraId="203F8AE8" w14:textId="7F166369" w:rsidR="006F71DF" w:rsidRPr="00802E2A" w:rsidRDefault="006F71DF" w:rsidP="006F71DF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A1-62</w:t>
            </w:r>
          </w:p>
        </w:tc>
      </w:tr>
      <w:tr w:rsidR="006F71DF" w:rsidRPr="0040357B" w14:paraId="036C0638" w14:textId="77777777" w:rsidTr="00B458F5">
        <w:trPr>
          <w:trHeight w:val="115"/>
        </w:trPr>
        <w:tc>
          <w:tcPr>
            <w:tcW w:w="1636" w:type="dxa"/>
            <w:vMerge/>
            <w:shd w:val="clear" w:color="auto" w:fill="auto"/>
            <w:vAlign w:val="center"/>
          </w:tcPr>
          <w:p w14:paraId="3C80637B" w14:textId="77777777" w:rsidR="006F71DF" w:rsidRDefault="006F71DF" w:rsidP="006F71D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3" w:type="dxa"/>
            <w:gridSpan w:val="8"/>
            <w:shd w:val="clear" w:color="auto" w:fill="auto"/>
            <w:vAlign w:val="center"/>
          </w:tcPr>
          <w:p w14:paraId="247528D2" w14:textId="77777777" w:rsidR="006F71DF" w:rsidRDefault="006F71DF" w:rsidP="006F71DF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617" w:type="dxa"/>
            <w:gridSpan w:val="16"/>
            <w:shd w:val="clear" w:color="auto" w:fill="auto"/>
          </w:tcPr>
          <w:p w14:paraId="3DABD08A" w14:textId="4742BEFD" w:rsidR="006F71DF" w:rsidRPr="005A29FF" w:rsidRDefault="006F71DF" w:rsidP="006F71DF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öne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çerisind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ftalı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2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aat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olara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elirlenir</w:t>
            </w:r>
            <w:proofErr w:type="spellEnd"/>
          </w:p>
        </w:tc>
      </w:tr>
      <w:tr w:rsidR="006F71DF" w:rsidRPr="0040357B" w14:paraId="19F1AD9C" w14:textId="77777777" w:rsidTr="00B458F5">
        <w:trPr>
          <w:trHeight w:val="115"/>
        </w:trPr>
        <w:tc>
          <w:tcPr>
            <w:tcW w:w="1636" w:type="dxa"/>
            <w:shd w:val="clear" w:color="auto" w:fill="auto"/>
            <w:vAlign w:val="center"/>
          </w:tcPr>
          <w:p w14:paraId="62373BC7" w14:textId="77777777" w:rsidR="006F71DF" w:rsidRDefault="006F71DF" w:rsidP="006F71D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203" w:type="dxa"/>
            <w:gridSpan w:val="8"/>
            <w:shd w:val="clear" w:color="auto" w:fill="auto"/>
            <w:vAlign w:val="center"/>
          </w:tcPr>
          <w:p w14:paraId="7BFD2C4A" w14:textId="77777777" w:rsidR="006F71DF" w:rsidRDefault="006F71DF" w:rsidP="006F71DF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617" w:type="dxa"/>
            <w:gridSpan w:val="16"/>
            <w:shd w:val="clear" w:color="auto" w:fill="auto"/>
          </w:tcPr>
          <w:p w14:paraId="3A98FB69" w14:textId="1C52228A" w:rsidR="006F71DF" w:rsidRPr="005A29FF" w:rsidRDefault="006F71DF" w:rsidP="006F71DF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FC2542">
              <w:rPr>
                <w:i/>
                <w:iCs/>
                <w:color w:val="000000" w:themeColor="text1"/>
                <w:sz w:val="20"/>
                <w:szCs w:val="20"/>
              </w:rPr>
              <w:t>Digital Design (with an introduction to the Verilog HDL)</w:t>
            </w:r>
            <w:r w:rsidRPr="00FC2542">
              <w:rPr>
                <w:i/>
                <w:color w:val="000000" w:themeColor="text1"/>
                <w:sz w:val="20"/>
                <w:szCs w:val="20"/>
              </w:rPr>
              <w:t xml:space="preserve">, </w:t>
            </w:r>
            <w:r w:rsidRPr="00FC2542">
              <w:rPr>
                <w:color w:val="000000" w:themeColor="text1"/>
                <w:sz w:val="20"/>
                <w:szCs w:val="20"/>
              </w:rPr>
              <w:t>5</w:t>
            </w:r>
            <w:r w:rsidRPr="00FC2542">
              <w:rPr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Pr="00FC2542">
              <w:rPr>
                <w:color w:val="000000" w:themeColor="text1"/>
                <w:sz w:val="20"/>
                <w:szCs w:val="20"/>
              </w:rPr>
              <w:t xml:space="preserve"> edition</w:t>
            </w:r>
            <w:r w:rsidRPr="00FC2542">
              <w:rPr>
                <w:i/>
                <w:color w:val="000000" w:themeColor="text1"/>
                <w:sz w:val="20"/>
                <w:szCs w:val="20"/>
              </w:rPr>
              <w:t xml:space="preserve">, </w:t>
            </w:r>
            <w:r w:rsidRPr="00FC2542">
              <w:rPr>
                <w:color w:val="000000" w:themeColor="text1"/>
                <w:sz w:val="20"/>
                <w:szCs w:val="20"/>
              </w:rPr>
              <w:t xml:space="preserve">by Mano, M. Morris and </w:t>
            </w:r>
            <w:proofErr w:type="spellStart"/>
            <w:r w:rsidRPr="00FC2542">
              <w:rPr>
                <w:color w:val="000000" w:themeColor="text1"/>
                <w:sz w:val="20"/>
                <w:szCs w:val="20"/>
              </w:rPr>
              <w:t>Ciletti</w:t>
            </w:r>
            <w:proofErr w:type="spellEnd"/>
            <w:r w:rsidRPr="00FC2542">
              <w:rPr>
                <w:color w:val="000000" w:themeColor="text1"/>
                <w:sz w:val="20"/>
                <w:szCs w:val="20"/>
              </w:rPr>
              <w:t>, Michael. D.</w:t>
            </w:r>
          </w:p>
        </w:tc>
      </w:tr>
      <w:tr w:rsidR="006F71DF" w:rsidRPr="0040357B" w14:paraId="3E71094E" w14:textId="77777777" w:rsidTr="00B458F5">
        <w:trPr>
          <w:trHeight w:val="115"/>
        </w:trPr>
        <w:tc>
          <w:tcPr>
            <w:tcW w:w="1636" w:type="dxa"/>
            <w:shd w:val="clear" w:color="auto" w:fill="auto"/>
            <w:vAlign w:val="center"/>
          </w:tcPr>
          <w:p w14:paraId="679DF191" w14:textId="77777777" w:rsidR="006F71DF" w:rsidRDefault="006F71DF" w:rsidP="006F71D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3" w:type="dxa"/>
            <w:gridSpan w:val="8"/>
            <w:shd w:val="clear" w:color="auto" w:fill="auto"/>
          </w:tcPr>
          <w:p w14:paraId="314934D9" w14:textId="77777777" w:rsidR="006F71DF" w:rsidRDefault="006F71DF" w:rsidP="006F71DF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617" w:type="dxa"/>
            <w:gridSpan w:val="16"/>
            <w:shd w:val="clear" w:color="auto" w:fill="auto"/>
          </w:tcPr>
          <w:p w14:paraId="607D3542" w14:textId="5E9D5D42" w:rsidR="006F71DF" w:rsidRPr="005A29FF" w:rsidRDefault="006F71DF" w:rsidP="006F71DF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6F71DF" w:rsidRPr="0040357B" w14:paraId="0BB035FD" w14:textId="77777777" w:rsidTr="00B458F5">
        <w:trPr>
          <w:trHeight w:val="115"/>
        </w:trPr>
        <w:tc>
          <w:tcPr>
            <w:tcW w:w="1636" w:type="dxa"/>
            <w:vMerge w:val="restart"/>
            <w:shd w:val="clear" w:color="auto" w:fill="auto"/>
            <w:vAlign w:val="center"/>
          </w:tcPr>
          <w:p w14:paraId="117ED77F" w14:textId="77777777" w:rsidR="006F71DF" w:rsidRPr="0040357B" w:rsidRDefault="006F71DF" w:rsidP="006F71D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203" w:type="dxa"/>
            <w:gridSpan w:val="8"/>
            <w:shd w:val="clear" w:color="auto" w:fill="auto"/>
            <w:vAlign w:val="center"/>
          </w:tcPr>
          <w:p w14:paraId="4A1DD4AA" w14:textId="77777777" w:rsidR="006F71DF" w:rsidRPr="0040357B" w:rsidRDefault="006F71DF" w:rsidP="006F71DF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617" w:type="dxa"/>
            <w:gridSpan w:val="16"/>
            <w:shd w:val="clear" w:color="auto" w:fill="auto"/>
          </w:tcPr>
          <w:p w14:paraId="75745A11" w14:textId="3850B0A2" w:rsidR="006F71DF" w:rsidRPr="00125FC8" w:rsidRDefault="006F71DF" w:rsidP="006F71DF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;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eşebbüs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ntih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ah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lınt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göste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aşka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arafınd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may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laylaştır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av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zinsiz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tim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emanın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rmede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ah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once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llan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ğe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nciler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sın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şti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çermek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lik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ırl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ld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.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herhan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çim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dilmes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cidd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uçt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üniversiten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sipl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ral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apsamınd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onuc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>.</w:t>
            </w:r>
          </w:p>
        </w:tc>
      </w:tr>
      <w:tr w:rsidR="006F71DF" w:rsidRPr="0040357B" w14:paraId="45DE70C4" w14:textId="77777777" w:rsidTr="00B458F5">
        <w:trPr>
          <w:trHeight w:val="115"/>
        </w:trPr>
        <w:tc>
          <w:tcPr>
            <w:tcW w:w="1636" w:type="dxa"/>
            <w:vMerge/>
            <w:shd w:val="clear" w:color="auto" w:fill="auto"/>
          </w:tcPr>
          <w:p w14:paraId="0213EF79" w14:textId="77777777" w:rsidR="006F71DF" w:rsidRPr="0040357B" w:rsidRDefault="006F71DF" w:rsidP="006F71D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3" w:type="dxa"/>
            <w:gridSpan w:val="8"/>
            <w:shd w:val="clear" w:color="auto" w:fill="auto"/>
            <w:vAlign w:val="center"/>
          </w:tcPr>
          <w:p w14:paraId="51D6B026" w14:textId="77777777" w:rsidR="006F71DF" w:rsidRPr="0040357B" w:rsidRDefault="006F71DF" w:rsidP="006F71DF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617" w:type="dxa"/>
            <w:gridSpan w:val="16"/>
            <w:shd w:val="clear" w:color="auto" w:fill="auto"/>
          </w:tcPr>
          <w:p w14:paraId="34308EAE" w14:textId="0A9512CB" w:rsidR="006F71DF" w:rsidRPr="00125FC8" w:rsidRDefault="006F71DF" w:rsidP="006F71DF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im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erlendirilm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gi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olara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</w:t>
            </w:r>
            <w:r w:rsidRPr="00125FC8">
              <w:rPr>
                <w:color w:val="1F497D"/>
                <w:sz w:val="20"/>
                <w:szCs w:val="20"/>
              </w:rPr>
              <w:t>ngelli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öğrencile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içi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uygu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şartla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ağlanmaktadı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>.</w:t>
            </w:r>
          </w:p>
        </w:tc>
      </w:tr>
      <w:tr w:rsidR="006F71DF" w:rsidRPr="0040357B" w14:paraId="008A4CBF" w14:textId="77777777" w:rsidTr="00B458F5">
        <w:trPr>
          <w:trHeight w:val="115"/>
        </w:trPr>
        <w:tc>
          <w:tcPr>
            <w:tcW w:w="1636" w:type="dxa"/>
            <w:vMerge/>
            <w:shd w:val="clear" w:color="auto" w:fill="auto"/>
          </w:tcPr>
          <w:p w14:paraId="0198FAF4" w14:textId="77777777" w:rsidR="006F71DF" w:rsidRPr="0040357B" w:rsidRDefault="006F71DF" w:rsidP="006F71D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3" w:type="dxa"/>
            <w:gridSpan w:val="8"/>
            <w:shd w:val="clear" w:color="auto" w:fill="auto"/>
            <w:vAlign w:val="center"/>
          </w:tcPr>
          <w:p w14:paraId="64E01DC2" w14:textId="74CB9E67" w:rsidR="006F71DF" w:rsidRPr="0040357B" w:rsidRDefault="006F71DF" w:rsidP="006F71DF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</w:p>
        </w:tc>
        <w:tc>
          <w:tcPr>
            <w:tcW w:w="5617" w:type="dxa"/>
            <w:gridSpan w:val="16"/>
            <w:shd w:val="clear" w:color="auto" w:fill="auto"/>
          </w:tcPr>
          <w:p w14:paraId="04E28162" w14:textId="13FEA45B" w:rsidR="006F71DF" w:rsidRPr="00125FC8" w:rsidRDefault="006F71DF" w:rsidP="006F71DF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ze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nlem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rektirmemekted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  <w:tr w:rsidR="006F71DF" w:rsidRPr="0040357B" w14:paraId="7F60A499" w14:textId="77777777" w:rsidTr="00B458F5">
        <w:trPr>
          <w:trHeight w:val="115"/>
        </w:trPr>
        <w:tc>
          <w:tcPr>
            <w:tcW w:w="1636" w:type="dxa"/>
            <w:vMerge/>
            <w:shd w:val="clear" w:color="auto" w:fill="auto"/>
          </w:tcPr>
          <w:p w14:paraId="54AEDB15" w14:textId="77777777" w:rsidR="006F71DF" w:rsidRPr="0040357B" w:rsidRDefault="006F71DF" w:rsidP="006F71D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3" w:type="dxa"/>
            <w:gridSpan w:val="8"/>
            <w:shd w:val="clear" w:color="auto" w:fill="auto"/>
            <w:vAlign w:val="center"/>
          </w:tcPr>
          <w:p w14:paraId="53178819" w14:textId="77777777" w:rsidR="006F71DF" w:rsidRDefault="006F71DF" w:rsidP="006F71DF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617" w:type="dxa"/>
            <w:gridSpan w:val="16"/>
            <w:shd w:val="clear" w:color="auto" w:fill="auto"/>
          </w:tcPr>
          <w:p w14:paraId="48CD19B9" w14:textId="2AF3E9C9" w:rsidR="006F71DF" w:rsidRPr="00125FC8" w:rsidRDefault="006F71DF" w:rsidP="006F71DF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öne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çerisind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ecbu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alınmas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urumund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şek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ti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üy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arafında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ciler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habe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rilere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iştirilebil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</w:tbl>
    <w:p w14:paraId="39976BFB" w14:textId="77777777"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AF917C" w14:textId="77777777" w:rsidR="00472AAB" w:rsidRDefault="00472AAB" w:rsidP="00DC2AE9">
      <w:r>
        <w:separator/>
      </w:r>
    </w:p>
  </w:endnote>
  <w:endnote w:type="continuationSeparator" w:id="0">
    <w:p w14:paraId="5F1364D2" w14:textId="77777777" w:rsidR="00472AAB" w:rsidRDefault="00472AAB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LiberationSerif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7826CF" w14:textId="77777777" w:rsidR="007A4016" w:rsidRDefault="007A4016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A7F8D1" w14:textId="42605D9E" w:rsidR="004F1BBE" w:rsidRDefault="004F1BBE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611DEC" w:rsidRPr="00611DEC">
      <w:rPr>
        <w:noProof/>
        <w:lang w:val="tr-TR"/>
      </w:rPr>
      <w:t>1</w:t>
    </w:r>
    <w:r>
      <w:fldChar w:fldCharType="end"/>
    </w:r>
  </w:p>
  <w:p w14:paraId="1E3C2CE8" w14:textId="2264648C" w:rsidR="00611DEC" w:rsidRDefault="00611DEC" w:rsidP="00611DEC">
    <w:pPr>
      <w:pStyle w:val="AltBilgi"/>
    </w:pPr>
    <w:r>
      <w:t xml:space="preserve">Form </w:t>
    </w:r>
    <w:proofErr w:type="gramStart"/>
    <w:r>
      <w:t>No:ÜY</w:t>
    </w:r>
    <w:proofErr w:type="gramEnd"/>
    <w:r>
      <w:t>-FR-07</w:t>
    </w:r>
    <w:r>
      <w:t xml:space="preserve">11 </w:t>
    </w:r>
    <w:proofErr w:type="spellStart"/>
    <w:r>
      <w:t>Yayın</w:t>
    </w:r>
    <w:proofErr w:type="spellEnd"/>
    <w:r>
      <w:t xml:space="preserve"> </w:t>
    </w:r>
    <w:proofErr w:type="spellStart"/>
    <w:r>
      <w:t>Tarihi</w:t>
    </w:r>
    <w:proofErr w:type="spellEnd"/>
    <w:r>
      <w:t xml:space="preserve">: 21.02.2020 Değ.No:0 </w:t>
    </w:r>
    <w:proofErr w:type="spellStart"/>
    <w:r>
      <w:t>Değ</w:t>
    </w:r>
    <w:proofErr w:type="spellEnd"/>
    <w:r>
      <w:t xml:space="preserve">. </w:t>
    </w:r>
    <w:proofErr w:type="spellStart"/>
    <w:proofErr w:type="gramStart"/>
    <w:r>
      <w:t>Tarihi</w:t>
    </w:r>
    <w:proofErr w:type="spellEnd"/>
    <w:r>
      <w:t>:-</w:t>
    </w:r>
    <w:proofErr w:type="gramEnd"/>
  </w:p>
  <w:p w14:paraId="280149C3" w14:textId="2048A705" w:rsidR="004F1BBE" w:rsidRDefault="004F1BBE" w:rsidP="00611DEC">
    <w:pPr>
      <w:pStyle w:val="AltBilgi"/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07EF3F" w14:textId="77777777" w:rsidR="007A4016" w:rsidRDefault="007A401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D5FDF6" w14:textId="77777777" w:rsidR="00472AAB" w:rsidRDefault="00472AAB" w:rsidP="00DC2AE9">
      <w:r>
        <w:separator/>
      </w:r>
    </w:p>
  </w:footnote>
  <w:footnote w:type="continuationSeparator" w:id="0">
    <w:p w14:paraId="4D9D422A" w14:textId="77777777" w:rsidR="00472AAB" w:rsidRDefault="00472AAB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1D0321" w14:textId="77777777" w:rsidR="007A4016" w:rsidRDefault="007A4016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2C0594" w14:textId="77777777" w:rsidR="007A4016" w:rsidRDefault="007A4016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81BE88" w14:textId="77777777" w:rsidR="007A4016" w:rsidRDefault="007A4016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25A61"/>
    <w:multiLevelType w:val="hybridMultilevel"/>
    <w:tmpl w:val="8BD63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0B305F"/>
    <w:multiLevelType w:val="hybridMultilevel"/>
    <w:tmpl w:val="9918D630"/>
    <w:lvl w:ilvl="0" w:tplc="F37EE66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7107A0"/>
    <w:multiLevelType w:val="hybridMultilevel"/>
    <w:tmpl w:val="C8469A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6F73FA"/>
    <w:multiLevelType w:val="hybridMultilevel"/>
    <w:tmpl w:val="63D0AD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AD4116"/>
    <w:multiLevelType w:val="hybridMultilevel"/>
    <w:tmpl w:val="C8469A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A20393"/>
    <w:multiLevelType w:val="hybridMultilevel"/>
    <w:tmpl w:val="C8469A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5467FA"/>
    <w:multiLevelType w:val="hybridMultilevel"/>
    <w:tmpl w:val="C8469A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23" w15:restartNumberingAfterBreak="0">
    <w:nsid w:val="7B007318"/>
    <w:multiLevelType w:val="hybridMultilevel"/>
    <w:tmpl w:val="C8469A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24"/>
  </w:num>
  <w:num w:numId="2">
    <w:abstractNumId w:val="22"/>
  </w:num>
  <w:num w:numId="3">
    <w:abstractNumId w:val="4"/>
  </w:num>
  <w:num w:numId="4">
    <w:abstractNumId w:val="21"/>
  </w:num>
  <w:num w:numId="5">
    <w:abstractNumId w:val="6"/>
  </w:num>
  <w:num w:numId="6">
    <w:abstractNumId w:val="20"/>
  </w:num>
  <w:num w:numId="7">
    <w:abstractNumId w:val="10"/>
  </w:num>
  <w:num w:numId="8">
    <w:abstractNumId w:val="9"/>
  </w:num>
  <w:num w:numId="9">
    <w:abstractNumId w:val="2"/>
  </w:num>
  <w:num w:numId="10">
    <w:abstractNumId w:val="8"/>
  </w:num>
  <w:num w:numId="11">
    <w:abstractNumId w:val="5"/>
  </w:num>
  <w:num w:numId="12">
    <w:abstractNumId w:val="19"/>
  </w:num>
  <w:num w:numId="13">
    <w:abstractNumId w:val="7"/>
  </w:num>
  <w:num w:numId="14">
    <w:abstractNumId w:val="17"/>
  </w:num>
  <w:num w:numId="15">
    <w:abstractNumId w:val="3"/>
  </w:num>
  <w:num w:numId="16">
    <w:abstractNumId w:val="1"/>
  </w:num>
  <w:num w:numId="17">
    <w:abstractNumId w:val="18"/>
  </w:num>
  <w:num w:numId="18">
    <w:abstractNumId w:val="13"/>
  </w:num>
  <w:num w:numId="19">
    <w:abstractNumId w:val="11"/>
  </w:num>
  <w:num w:numId="20">
    <w:abstractNumId w:val="12"/>
  </w:num>
  <w:num w:numId="21">
    <w:abstractNumId w:val="0"/>
  </w:num>
  <w:num w:numId="22">
    <w:abstractNumId w:val="16"/>
  </w:num>
  <w:num w:numId="23">
    <w:abstractNumId w:val="14"/>
  </w:num>
  <w:num w:numId="24">
    <w:abstractNumId w:val="23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65E4"/>
    <w:rsid w:val="000546CA"/>
    <w:rsid w:val="00057B15"/>
    <w:rsid w:val="0006621A"/>
    <w:rsid w:val="0008323F"/>
    <w:rsid w:val="00083E41"/>
    <w:rsid w:val="000856F8"/>
    <w:rsid w:val="00086052"/>
    <w:rsid w:val="00097353"/>
    <w:rsid w:val="000A2D69"/>
    <w:rsid w:val="000D2DBA"/>
    <w:rsid w:val="000D645D"/>
    <w:rsid w:val="000E322B"/>
    <w:rsid w:val="000E6EC3"/>
    <w:rsid w:val="000E756F"/>
    <w:rsid w:val="000F226F"/>
    <w:rsid w:val="000F5C3D"/>
    <w:rsid w:val="001127BA"/>
    <w:rsid w:val="0011491C"/>
    <w:rsid w:val="00120743"/>
    <w:rsid w:val="00120895"/>
    <w:rsid w:val="00121D63"/>
    <w:rsid w:val="00124342"/>
    <w:rsid w:val="00125FC8"/>
    <w:rsid w:val="001469E7"/>
    <w:rsid w:val="001604B3"/>
    <w:rsid w:val="00170BF5"/>
    <w:rsid w:val="001819D0"/>
    <w:rsid w:val="00182B93"/>
    <w:rsid w:val="001831F0"/>
    <w:rsid w:val="00183BA6"/>
    <w:rsid w:val="001A23DA"/>
    <w:rsid w:val="001A3CF8"/>
    <w:rsid w:val="001B070F"/>
    <w:rsid w:val="001B657E"/>
    <w:rsid w:val="001B7082"/>
    <w:rsid w:val="001C2405"/>
    <w:rsid w:val="001D3A3C"/>
    <w:rsid w:val="001D4508"/>
    <w:rsid w:val="001E72CD"/>
    <w:rsid w:val="001F346C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511AB"/>
    <w:rsid w:val="00252C5D"/>
    <w:rsid w:val="00253F2C"/>
    <w:rsid w:val="00295D33"/>
    <w:rsid w:val="002A3FF2"/>
    <w:rsid w:val="002A7F38"/>
    <w:rsid w:val="002B10CD"/>
    <w:rsid w:val="002B635D"/>
    <w:rsid w:val="002B6781"/>
    <w:rsid w:val="002E67C7"/>
    <w:rsid w:val="002E7688"/>
    <w:rsid w:val="002F32F5"/>
    <w:rsid w:val="002F6A52"/>
    <w:rsid w:val="00316330"/>
    <w:rsid w:val="003451A0"/>
    <w:rsid w:val="00350D9E"/>
    <w:rsid w:val="00367390"/>
    <w:rsid w:val="00370897"/>
    <w:rsid w:val="00375EDC"/>
    <w:rsid w:val="003A0711"/>
    <w:rsid w:val="003A77DC"/>
    <w:rsid w:val="003B0A43"/>
    <w:rsid w:val="003B4173"/>
    <w:rsid w:val="003B5933"/>
    <w:rsid w:val="003E45D0"/>
    <w:rsid w:val="003F09EC"/>
    <w:rsid w:val="003F49AE"/>
    <w:rsid w:val="003F7850"/>
    <w:rsid w:val="0040357B"/>
    <w:rsid w:val="004143B5"/>
    <w:rsid w:val="0043190A"/>
    <w:rsid w:val="00446A04"/>
    <w:rsid w:val="00457A71"/>
    <w:rsid w:val="00460422"/>
    <w:rsid w:val="00472AAB"/>
    <w:rsid w:val="004744A6"/>
    <w:rsid w:val="004832E7"/>
    <w:rsid w:val="00483AB1"/>
    <w:rsid w:val="00486058"/>
    <w:rsid w:val="00486361"/>
    <w:rsid w:val="0049043A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1BBE"/>
    <w:rsid w:val="004F67F3"/>
    <w:rsid w:val="00501BFA"/>
    <w:rsid w:val="00503316"/>
    <w:rsid w:val="00506BB6"/>
    <w:rsid w:val="005103F6"/>
    <w:rsid w:val="0051190D"/>
    <w:rsid w:val="005128E7"/>
    <w:rsid w:val="00514ED6"/>
    <w:rsid w:val="005172B7"/>
    <w:rsid w:val="00522517"/>
    <w:rsid w:val="00541D9F"/>
    <w:rsid w:val="00552AFA"/>
    <w:rsid w:val="005554D1"/>
    <w:rsid w:val="00565612"/>
    <w:rsid w:val="0056566B"/>
    <w:rsid w:val="00566EF9"/>
    <w:rsid w:val="00570CA1"/>
    <w:rsid w:val="005810CB"/>
    <w:rsid w:val="0058450A"/>
    <w:rsid w:val="005A00D8"/>
    <w:rsid w:val="005A2469"/>
    <w:rsid w:val="005A29FF"/>
    <w:rsid w:val="005A3B52"/>
    <w:rsid w:val="005B5520"/>
    <w:rsid w:val="005B6DC2"/>
    <w:rsid w:val="005D0218"/>
    <w:rsid w:val="005D4683"/>
    <w:rsid w:val="005D57CE"/>
    <w:rsid w:val="005D5989"/>
    <w:rsid w:val="005D5B98"/>
    <w:rsid w:val="005D5BBF"/>
    <w:rsid w:val="005D6BCB"/>
    <w:rsid w:val="005E7333"/>
    <w:rsid w:val="005F082B"/>
    <w:rsid w:val="005F552A"/>
    <w:rsid w:val="00601F6B"/>
    <w:rsid w:val="00606F13"/>
    <w:rsid w:val="00607CEE"/>
    <w:rsid w:val="00611DEC"/>
    <w:rsid w:val="0062718C"/>
    <w:rsid w:val="006348FD"/>
    <w:rsid w:val="00636F81"/>
    <w:rsid w:val="00647879"/>
    <w:rsid w:val="006542EE"/>
    <w:rsid w:val="00657D0F"/>
    <w:rsid w:val="00670346"/>
    <w:rsid w:val="006B2DC8"/>
    <w:rsid w:val="006B6BAD"/>
    <w:rsid w:val="006E3D09"/>
    <w:rsid w:val="006E549B"/>
    <w:rsid w:val="006F4F1B"/>
    <w:rsid w:val="006F6C90"/>
    <w:rsid w:val="006F71DF"/>
    <w:rsid w:val="00700784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61F1B"/>
    <w:rsid w:val="007753F7"/>
    <w:rsid w:val="007A3D1F"/>
    <w:rsid w:val="007A4016"/>
    <w:rsid w:val="007A44D5"/>
    <w:rsid w:val="007B485A"/>
    <w:rsid w:val="007B5545"/>
    <w:rsid w:val="007C45C9"/>
    <w:rsid w:val="007D3565"/>
    <w:rsid w:val="007D73BA"/>
    <w:rsid w:val="007E410C"/>
    <w:rsid w:val="007F28B0"/>
    <w:rsid w:val="00802E2A"/>
    <w:rsid w:val="00810B8E"/>
    <w:rsid w:val="00811C8A"/>
    <w:rsid w:val="00821470"/>
    <w:rsid w:val="00833123"/>
    <w:rsid w:val="00833E55"/>
    <w:rsid w:val="00854951"/>
    <w:rsid w:val="0088218E"/>
    <w:rsid w:val="00897010"/>
    <w:rsid w:val="008A40F9"/>
    <w:rsid w:val="008A4550"/>
    <w:rsid w:val="008A7E1B"/>
    <w:rsid w:val="008B0F82"/>
    <w:rsid w:val="008B2B02"/>
    <w:rsid w:val="008C1F4F"/>
    <w:rsid w:val="008D1006"/>
    <w:rsid w:val="008D10B8"/>
    <w:rsid w:val="008F097A"/>
    <w:rsid w:val="008F5E60"/>
    <w:rsid w:val="008F6FE8"/>
    <w:rsid w:val="00917E2D"/>
    <w:rsid w:val="00921622"/>
    <w:rsid w:val="00933D75"/>
    <w:rsid w:val="009431E8"/>
    <w:rsid w:val="00945717"/>
    <w:rsid w:val="009562D8"/>
    <w:rsid w:val="00976F2A"/>
    <w:rsid w:val="00984862"/>
    <w:rsid w:val="00992332"/>
    <w:rsid w:val="00994F79"/>
    <w:rsid w:val="009A11BB"/>
    <w:rsid w:val="009B02F9"/>
    <w:rsid w:val="009C0378"/>
    <w:rsid w:val="009E6AE4"/>
    <w:rsid w:val="00A128C4"/>
    <w:rsid w:val="00A25478"/>
    <w:rsid w:val="00A3619E"/>
    <w:rsid w:val="00A42F08"/>
    <w:rsid w:val="00A44C97"/>
    <w:rsid w:val="00A53258"/>
    <w:rsid w:val="00A714B1"/>
    <w:rsid w:val="00A80B6F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F1137"/>
    <w:rsid w:val="00B062D9"/>
    <w:rsid w:val="00B2746F"/>
    <w:rsid w:val="00B36FE1"/>
    <w:rsid w:val="00B44BE4"/>
    <w:rsid w:val="00B458F5"/>
    <w:rsid w:val="00B56FDB"/>
    <w:rsid w:val="00B63571"/>
    <w:rsid w:val="00B649C2"/>
    <w:rsid w:val="00B74B5F"/>
    <w:rsid w:val="00B751A8"/>
    <w:rsid w:val="00B80B03"/>
    <w:rsid w:val="00B81FF2"/>
    <w:rsid w:val="00B95994"/>
    <w:rsid w:val="00B97BE7"/>
    <w:rsid w:val="00BA7C53"/>
    <w:rsid w:val="00BB33A2"/>
    <w:rsid w:val="00BB34CD"/>
    <w:rsid w:val="00BD186F"/>
    <w:rsid w:val="00BE51B2"/>
    <w:rsid w:val="00BE72B0"/>
    <w:rsid w:val="00BE72C0"/>
    <w:rsid w:val="00BF19BD"/>
    <w:rsid w:val="00BF5461"/>
    <w:rsid w:val="00C128E0"/>
    <w:rsid w:val="00C15045"/>
    <w:rsid w:val="00C25C17"/>
    <w:rsid w:val="00C2707B"/>
    <w:rsid w:val="00C657F8"/>
    <w:rsid w:val="00C66467"/>
    <w:rsid w:val="00C72A4E"/>
    <w:rsid w:val="00C77C7D"/>
    <w:rsid w:val="00C803C4"/>
    <w:rsid w:val="00C8163D"/>
    <w:rsid w:val="00CA10B5"/>
    <w:rsid w:val="00CC6184"/>
    <w:rsid w:val="00CD174E"/>
    <w:rsid w:val="00CD1E7E"/>
    <w:rsid w:val="00CD468A"/>
    <w:rsid w:val="00CE2C21"/>
    <w:rsid w:val="00CE7134"/>
    <w:rsid w:val="00CF0896"/>
    <w:rsid w:val="00CF22FC"/>
    <w:rsid w:val="00CF74FF"/>
    <w:rsid w:val="00D22022"/>
    <w:rsid w:val="00D22268"/>
    <w:rsid w:val="00D314AB"/>
    <w:rsid w:val="00D323EE"/>
    <w:rsid w:val="00D36765"/>
    <w:rsid w:val="00D37886"/>
    <w:rsid w:val="00D47D24"/>
    <w:rsid w:val="00D524C6"/>
    <w:rsid w:val="00D5555E"/>
    <w:rsid w:val="00D607EE"/>
    <w:rsid w:val="00D72490"/>
    <w:rsid w:val="00D773C3"/>
    <w:rsid w:val="00D872F1"/>
    <w:rsid w:val="00D91EED"/>
    <w:rsid w:val="00DB01F0"/>
    <w:rsid w:val="00DB0C19"/>
    <w:rsid w:val="00DB3578"/>
    <w:rsid w:val="00DC2AE9"/>
    <w:rsid w:val="00DC78BF"/>
    <w:rsid w:val="00DD4001"/>
    <w:rsid w:val="00DD7975"/>
    <w:rsid w:val="00DE7F14"/>
    <w:rsid w:val="00E145EB"/>
    <w:rsid w:val="00E14E90"/>
    <w:rsid w:val="00E27E29"/>
    <w:rsid w:val="00E31F7E"/>
    <w:rsid w:val="00E479DA"/>
    <w:rsid w:val="00E55E1F"/>
    <w:rsid w:val="00E64958"/>
    <w:rsid w:val="00E653A0"/>
    <w:rsid w:val="00E6679A"/>
    <w:rsid w:val="00E67FDF"/>
    <w:rsid w:val="00E744A9"/>
    <w:rsid w:val="00E7576C"/>
    <w:rsid w:val="00E77497"/>
    <w:rsid w:val="00E804EF"/>
    <w:rsid w:val="00E81629"/>
    <w:rsid w:val="00EA6EFE"/>
    <w:rsid w:val="00EC4EB6"/>
    <w:rsid w:val="00ED0664"/>
    <w:rsid w:val="00ED1457"/>
    <w:rsid w:val="00ED2323"/>
    <w:rsid w:val="00ED3C45"/>
    <w:rsid w:val="00ED5966"/>
    <w:rsid w:val="00EE2557"/>
    <w:rsid w:val="00EE333A"/>
    <w:rsid w:val="00EE351B"/>
    <w:rsid w:val="00F01907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71F22"/>
    <w:rsid w:val="00F736C0"/>
    <w:rsid w:val="00F76C8C"/>
    <w:rsid w:val="00F839E0"/>
    <w:rsid w:val="00F8709F"/>
    <w:rsid w:val="00F87D9D"/>
    <w:rsid w:val="00F96D06"/>
    <w:rsid w:val="00FA27C1"/>
    <w:rsid w:val="00FC4198"/>
    <w:rsid w:val="00FD215A"/>
    <w:rsid w:val="00FE1213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2F9285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qFormat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9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9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94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7443046DBC075E48917BFEEA99880B3E" ma:contentTypeVersion="2" ma:contentTypeDescription="Yeni belge oluşturun." ma:contentTypeScope="" ma:versionID="5f52bd8de225622cd3a8e1787935c425">
  <xsd:schema xmlns:xsd="http://www.w3.org/2001/XMLSchema" xmlns:xs="http://www.w3.org/2001/XMLSchema" xmlns:p="http://schemas.microsoft.com/office/2006/metadata/properties" xmlns:ns2="4a571c81-8dc7-4b29-9880-f20b6e4d9f19" targetNamespace="http://schemas.microsoft.com/office/2006/metadata/properties" ma:root="true" ma:fieldsID="e464268e6fa66f25ae58acd5aadd97bc" ns2:_="">
    <xsd:import namespace="4a571c81-8dc7-4b29-9880-f20b6e4d9f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571c81-8dc7-4b29-9880-f20b6e4d9f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9FEA6A65-0A0A-4F6B-8073-42606B3079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05700B2-CAF3-44CE-AFB3-B895B88E4F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571c81-8dc7-4b29-9880-f20b6e4d9f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9F09D7-E7F9-4DAB-9442-28BF52D8660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6CF9F92-F2C2-406A-9C80-E1ED612763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5</Pages>
  <Words>1413</Words>
  <Characters>8056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outcomes and competences</vt:lpstr>
    </vt:vector>
  </TitlesOfParts>
  <Company>FIBA HOLDING</Company>
  <LinksUpToDate>false</LinksUpToDate>
  <CharactersWithSpaces>9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Onur Ünver</cp:lastModifiedBy>
  <cp:revision>51</cp:revision>
  <cp:lastPrinted>2017-03-21T12:24:00Z</cp:lastPrinted>
  <dcterms:created xsi:type="dcterms:W3CDTF">2017-03-22T06:27:00Z</dcterms:created>
  <dcterms:modified xsi:type="dcterms:W3CDTF">2020-02-24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43046DBC075E48917BFEEA99880B3E</vt:lpwstr>
  </property>
</Properties>
</file>